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94A08" w14:textId="4D856999" w:rsidR="009D249F" w:rsidRDefault="00E352BF">
      <w:r>
        <w:rPr>
          <w:noProof/>
        </w:rPr>
        <w:drawing>
          <wp:anchor distT="0" distB="0" distL="114300" distR="114300" simplePos="0" relativeHeight="251659264" behindDoc="1" locked="0" layoutInCell="1" allowOverlap="1" wp14:anchorId="7E156E42" wp14:editId="163DA3B8">
            <wp:simplePos x="0" y="0"/>
            <wp:positionH relativeFrom="page">
              <wp:posOffset>423545</wp:posOffset>
            </wp:positionH>
            <wp:positionV relativeFrom="paragraph">
              <wp:posOffset>295275</wp:posOffset>
            </wp:positionV>
            <wp:extent cx="1657350" cy="1117600"/>
            <wp:effectExtent l="0" t="0" r="0" b="6350"/>
            <wp:wrapTight wrapText="bothSides">
              <wp:wrapPolygon edited="0">
                <wp:start x="0" y="0"/>
                <wp:lineTo x="0" y="21355"/>
                <wp:lineTo x="21352" y="21355"/>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VO Vol week Logo 2018 colour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7350" cy="1117600"/>
                    </a:xfrm>
                    <a:prstGeom prst="rect">
                      <a:avLst/>
                    </a:prstGeom>
                  </pic:spPr>
                </pic:pic>
              </a:graphicData>
            </a:graphic>
            <wp14:sizeRelH relativeFrom="page">
              <wp14:pctWidth>0</wp14:pctWidth>
            </wp14:sizeRelH>
            <wp14:sizeRelV relativeFrom="page">
              <wp14:pctHeight>0</wp14:pctHeight>
            </wp14:sizeRelV>
          </wp:anchor>
        </w:drawing>
      </w:r>
    </w:p>
    <w:p w14:paraId="73F51D2F" w14:textId="0624F212" w:rsidR="00217119" w:rsidRPr="00965D1E" w:rsidRDefault="00217119">
      <w:pPr>
        <w:rPr>
          <w:b/>
          <w:bCs/>
          <w:color w:val="C00000"/>
          <w:sz w:val="48"/>
          <w:szCs w:val="48"/>
        </w:rPr>
      </w:pPr>
      <w:r w:rsidRPr="00965D1E">
        <w:rPr>
          <w:b/>
          <w:bCs/>
          <w:color w:val="C00000"/>
          <w:sz w:val="48"/>
          <w:szCs w:val="48"/>
        </w:rPr>
        <w:t>Time to say thank you!</w:t>
      </w:r>
    </w:p>
    <w:p w14:paraId="432831D7" w14:textId="0C7108DF" w:rsidR="003B4A60" w:rsidRDefault="00B505AE">
      <w:r>
        <w:t>In response</w:t>
      </w:r>
      <w:r w:rsidR="00CF4B27">
        <w:t xml:space="preserve"> to the Covid-19 pandemic 100,000s </w:t>
      </w:r>
      <w:r w:rsidR="00627EAE">
        <w:t xml:space="preserve">of </w:t>
      </w:r>
      <w:r>
        <w:t xml:space="preserve">people have </w:t>
      </w:r>
      <w:r w:rsidR="3198808D">
        <w:t>volunteered</w:t>
      </w:r>
      <w:r w:rsidR="6A041324">
        <w:t xml:space="preserve"> </w:t>
      </w:r>
      <w:r w:rsidR="3198808D">
        <w:t>to help their local communities</w:t>
      </w:r>
      <w:r w:rsidR="6A041324">
        <w:t xml:space="preserve"> </w:t>
      </w:r>
      <w:r w:rsidR="00AA46F5">
        <w:t>joining</w:t>
      </w:r>
      <w:r w:rsidR="00F04DCD">
        <w:t xml:space="preserve"> </w:t>
      </w:r>
      <w:r w:rsidR="002E056C">
        <w:t xml:space="preserve">an </w:t>
      </w:r>
      <w:r w:rsidR="00F04DCD">
        <w:t xml:space="preserve">army of </w:t>
      </w:r>
      <w:r w:rsidR="00BB6F9C">
        <w:t>over 20 million</w:t>
      </w:r>
      <w:r w:rsidR="000F65A7">
        <w:rPr>
          <w:rStyle w:val="FootnoteReference"/>
        </w:rPr>
        <w:footnoteReference w:id="2"/>
      </w:r>
      <w:r w:rsidR="00BB6F9C">
        <w:t xml:space="preserve"> people who volunteer each year</w:t>
      </w:r>
      <w:r w:rsidR="0094202B">
        <w:t xml:space="preserve"> to help others.</w:t>
      </w:r>
      <w:r w:rsidR="0AEA7D24">
        <w:t xml:space="preserve"> Volunteers’ Week is about thanking our volunteers for giving up their time, energy and skills</w:t>
      </w:r>
      <w:r w:rsidR="009F6CD7">
        <w:t xml:space="preserve"> and recognising the difference they make to our communities</w:t>
      </w:r>
      <w:r w:rsidR="0AEA7D24">
        <w:t>.</w:t>
      </w:r>
    </w:p>
    <w:p w14:paraId="04A4020C" w14:textId="7BE7A824" w:rsidR="00217119" w:rsidRDefault="00217119" w:rsidP="28C88B63">
      <w:pPr>
        <w:rPr>
          <w:rFonts w:ascii="Calibri" w:eastAsia="Calibri" w:hAnsi="Calibri" w:cs="Calibri"/>
        </w:rPr>
      </w:pPr>
      <w:r>
        <w:t>We know that groups have a lot to deal with right now so we have put together some ideas and resources</w:t>
      </w:r>
      <w:r w:rsidR="004C6712">
        <w:t xml:space="preserve"> </w:t>
      </w:r>
      <w:r w:rsidR="004C6712">
        <w:rPr>
          <w:rStyle w:val="FootnoteReference"/>
        </w:rPr>
        <w:footnoteReference w:id="3"/>
      </w:r>
      <w:r>
        <w:t>to help you highlight the difference your volunteers make and ensure your volunteers feel appreciated for all they do.</w:t>
      </w:r>
      <w:r w:rsidR="74DDCC01">
        <w:t xml:space="preserve"> </w:t>
      </w:r>
      <w:r w:rsidR="00D61138">
        <w:t xml:space="preserve"> </w:t>
      </w:r>
      <w:r w:rsidR="25D0EF2D">
        <w:t xml:space="preserve">But </w:t>
      </w:r>
      <w:proofErr w:type="gramStart"/>
      <w:r w:rsidR="25D0EF2D">
        <w:t>don’t</w:t>
      </w:r>
      <w:proofErr w:type="gramEnd"/>
      <w:r w:rsidR="25D0EF2D">
        <w:t xml:space="preserve"> worry if you aren’t able to join in </w:t>
      </w:r>
      <w:r w:rsidR="00056AB1">
        <w:t>at this time,</w:t>
      </w:r>
      <w:r w:rsidR="5467D945">
        <w:t xml:space="preserve"> </w:t>
      </w:r>
      <w:r w:rsidR="5467D945" w:rsidRPr="28C88B63">
        <w:rPr>
          <w:rFonts w:ascii="Calibri" w:eastAsia="Calibri" w:hAnsi="Calibri" w:cs="Calibri"/>
        </w:rPr>
        <w:t>r</w:t>
      </w:r>
      <w:r w:rsidR="74DDCC01" w:rsidRPr="28C88B63">
        <w:rPr>
          <w:rFonts w:ascii="Calibri" w:eastAsia="Calibri" w:hAnsi="Calibri" w:cs="Calibri"/>
        </w:rPr>
        <w:t>ecognising volunteers can be done at any time of the year</w:t>
      </w:r>
      <w:r w:rsidR="00D61138">
        <w:rPr>
          <w:rFonts w:ascii="Calibri" w:eastAsia="Calibri" w:hAnsi="Calibri" w:cs="Calibri"/>
        </w:rPr>
        <w:t>, maybe aligned with a date important to your group.</w:t>
      </w:r>
    </w:p>
    <w:p w14:paraId="6C4E6D15" w14:textId="48674EE9" w:rsidR="00217119" w:rsidRDefault="007479D5">
      <w:pPr>
        <w:rPr>
          <w:rFonts w:ascii="Asap" w:eastAsia="Times New Roman" w:hAnsi="Asap" w:cs="Arial"/>
          <w:spacing w:val="8"/>
          <w:sz w:val="24"/>
          <w:szCs w:val="24"/>
          <w:lang w:eastAsia="en-GB"/>
        </w:rPr>
      </w:pPr>
      <w:r>
        <w:rPr>
          <w:rFonts w:ascii="Asap" w:eastAsia="Times New Roman" w:hAnsi="Asap" w:cs="Arial"/>
          <w:b/>
          <w:bCs/>
          <w:color w:val="C00000"/>
          <w:spacing w:val="8"/>
          <w:sz w:val="24"/>
          <w:szCs w:val="24"/>
          <w:lang w:eastAsia="en-GB"/>
        </w:rPr>
        <w:t>Ways to s</w:t>
      </w:r>
      <w:r w:rsidR="002C4E20" w:rsidRPr="007479D5">
        <w:rPr>
          <w:rFonts w:ascii="Asap" w:eastAsia="Times New Roman" w:hAnsi="Asap" w:cs="Arial"/>
          <w:b/>
          <w:bCs/>
          <w:color w:val="C00000"/>
          <w:spacing w:val="8"/>
          <w:sz w:val="24"/>
          <w:szCs w:val="24"/>
          <w:lang w:eastAsia="en-GB"/>
        </w:rPr>
        <w:t>ay thank you</w:t>
      </w:r>
      <w:r w:rsidR="009D249F" w:rsidRPr="007479D5">
        <w:rPr>
          <w:rFonts w:ascii="Asap" w:eastAsia="Times New Roman" w:hAnsi="Asap" w:cs="Arial"/>
          <w:b/>
          <w:bCs/>
          <w:color w:val="C00000"/>
          <w:spacing w:val="8"/>
          <w:sz w:val="24"/>
          <w:szCs w:val="24"/>
          <w:lang w:eastAsia="en-GB"/>
        </w:rPr>
        <w:t xml:space="preserve"> to your volunteers</w:t>
      </w:r>
      <w:r w:rsidR="009D249F">
        <w:rPr>
          <w:rFonts w:ascii="Asap" w:eastAsia="Times New Roman" w:hAnsi="Asap" w:cs="Arial"/>
          <w:spacing w:val="8"/>
          <w:sz w:val="24"/>
          <w:szCs w:val="24"/>
          <w:lang w:eastAsia="en-GB"/>
        </w:rPr>
        <w:t>:</w:t>
      </w:r>
    </w:p>
    <w:p w14:paraId="480E79C8" w14:textId="3EAA2AD1" w:rsidR="002C4E20" w:rsidRDefault="002C4E20" w:rsidP="002C4E20">
      <w:pPr>
        <w:pStyle w:val="ListParagraph"/>
        <w:numPr>
          <w:ilvl w:val="0"/>
          <w:numId w:val="2"/>
        </w:numPr>
      </w:pPr>
      <w:r>
        <w:t xml:space="preserve">Email a </w:t>
      </w:r>
      <w:hyperlink r:id="rId12" w:history="1">
        <w:r w:rsidRPr="002C4E20">
          <w:rPr>
            <w:rStyle w:val="Hyperlink"/>
            <w:rFonts w:asciiTheme="minorHAnsi" w:hAnsiTheme="minorHAnsi"/>
          </w:rPr>
          <w:t>certificate of thanks</w:t>
        </w:r>
      </w:hyperlink>
    </w:p>
    <w:p w14:paraId="4637E156" w14:textId="5568E4BD" w:rsidR="002C4E20" w:rsidRDefault="002C4E20" w:rsidP="002C4E20">
      <w:pPr>
        <w:pStyle w:val="ListParagraph"/>
        <w:numPr>
          <w:ilvl w:val="0"/>
          <w:numId w:val="2"/>
        </w:numPr>
      </w:pPr>
      <w:r>
        <w:t xml:space="preserve">Send a </w:t>
      </w:r>
      <w:hyperlink r:id="rId13" w:history="1">
        <w:r w:rsidR="000D545E" w:rsidRPr="00232126">
          <w:rPr>
            <w:rStyle w:val="Hyperlink"/>
            <w:rFonts w:asciiTheme="minorHAnsi" w:hAnsiTheme="minorHAnsi"/>
          </w:rPr>
          <w:t>thank you card</w:t>
        </w:r>
      </w:hyperlink>
      <w:r w:rsidR="00B5065F">
        <w:t xml:space="preserve"> </w:t>
      </w:r>
      <w:r w:rsidR="00E11D1A">
        <w:t xml:space="preserve">or ecard </w:t>
      </w:r>
      <w:r w:rsidR="00B5065F">
        <w:t xml:space="preserve">ask people who have worked with the volunteer to write a personal message or senior people </w:t>
      </w:r>
      <w:r w:rsidR="00E11D1A">
        <w:t>to write a message of thanks</w:t>
      </w:r>
    </w:p>
    <w:p w14:paraId="6F11E1C1" w14:textId="72C8E413" w:rsidR="002C4E20" w:rsidRDefault="002C4E20" w:rsidP="002C4E20">
      <w:pPr>
        <w:pStyle w:val="ListParagraph"/>
        <w:numPr>
          <w:ilvl w:val="0"/>
          <w:numId w:val="2"/>
        </w:numPr>
      </w:pPr>
      <w:r>
        <w:t xml:space="preserve">Add the </w:t>
      </w:r>
      <w:r w:rsidR="000D545E">
        <w:t>volunteers</w:t>
      </w:r>
      <w:r w:rsidR="00E11D1A">
        <w:t>’</w:t>
      </w:r>
      <w:r w:rsidR="000D545E">
        <w:t xml:space="preserve"> week log</w:t>
      </w:r>
      <w:r w:rsidR="00E11D1A">
        <w:t>o</w:t>
      </w:r>
      <w:r w:rsidR="000D545E">
        <w:t xml:space="preserve"> </w:t>
      </w:r>
      <w:r>
        <w:t>to your email</w:t>
      </w:r>
      <w:r w:rsidR="000D545E">
        <w:t xml:space="preserve"> signature</w:t>
      </w:r>
    </w:p>
    <w:p w14:paraId="581DA2A5" w14:textId="56808684" w:rsidR="002C4E20" w:rsidRDefault="002C4E20" w:rsidP="002C4E20">
      <w:pPr>
        <w:pStyle w:val="ListParagraph"/>
        <w:numPr>
          <w:ilvl w:val="0"/>
          <w:numId w:val="2"/>
        </w:numPr>
      </w:pPr>
      <w:r>
        <w:t xml:space="preserve">Add the </w:t>
      </w:r>
      <w:r w:rsidRPr="00A17B43">
        <w:t>Volunteers</w:t>
      </w:r>
      <w:r w:rsidR="00E11D1A">
        <w:t>’</w:t>
      </w:r>
      <w:r w:rsidRPr="00A17B43">
        <w:t xml:space="preserve"> week campaign</w:t>
      </w:r>
      <w:r>
        <w:t xml:space="preserve"> banner to</w:t>
      </w:r>
      <w:r w:rsidRPr="00E86CEE">
        <w:rPr>
          <w:color w:val="FF0000"/>
          <w:u w:val="single"/>
        </w:rPr>
        <w:t xml:space="preserve"> </w:t>
      </w:r>
      <w:r w:rsidRPr="00AC0F00">
        <w:t>you</w:t>
      </w:r>
      <w:r w:rsidR="00E86CEE" w:rsidRPr="00AC0F00">
        <w:t>r</w:t>
      </w:r>
      <w:r w:rsidRPr="00AC0F00">
        <w:t xml:space="preserve"> </w:t>
      </w:r>
      <w:hyperlink r:id="rId14" w:history="1">
        <w:r w:rsidRPr="00A17B43">
          <w:rPr>
            <w:rStyle w:val="Hyperlink"/>
            <w:rFonts w:asciiTheme="minorHAnsi" w:hAnsiTheme="minorHAnsi"/>
          </w:rPr>
          <w:t>Face book</w:t>
        </w:r>
      </w:hyperlink>
      <w:r>
        <w:t xml:space="preserve"> profile </w:t>
      </w:r>
    </w:p>
    <w:p w14:paraId="6B65B94E" w14:textId="1678670F" w:rsidR="00744DA0" w:rsidRDefault="00744DA0" w:rsidP="002C4E20">
      <w:pPr>
        <w:pStyle w:val="ListParagraph"/>
        <w:numPr>
          <w:ilvl w:val="0"/>
          <w:numId w:val="2"/>
        </w:numPr>
      </w:pPr>
      <w:r>
        <w:t xml:space="preserve">Add a </w:t>
      </w:r>
      <w:hyperlink r:id="rId15" w:history="1">
        <w:r w:rsidRPr="00744DA0">
          <w:rPr>
            <w:rStyle w:val="Hyperlink"/>
            <w:rFonts w:asciiTheme="minorHAnsi" w:hAnsiTheme="minorHAnsi"/>
          </w:rPr>
          <w:t>twitter banner</w:t>
        </w:r>
      </w:hyperlink>
    </w:p>
    <w:p w14:paraId="4933AF55" w14:textId="32244D1A" w:rsidR="0076409C" w:rsidRDefault="00772816" w:rsidP="0076409C">
      <w:pPr>
        <w:pStyle w:val="ListParagraph"/>
        <w:numPr>
          <w:ilvl w:val="0"/>
          <w:numId w:val="2"/>
        </w:numPr>
      </w:pPr>
      <w:r>
        <w:t xml:space="preserve">Sent them a </w:t>
      </w:r>
      <w:r w:rsidR="00E11D1A">
        <w:t xml:space="preserve">personalised </w:t>
      </w:r>
      <w:r>
        <w:t xml:space="preserve">message </w:t>
      </w:r>
      <w:r w:rsidR="009B7611">
        <w:t>during volunteers</w:t>
      </w:r>
      <w:r w:rsidR="00E11D1A">
        <w:t xml:space="preserve">’ </w:t>
      </w:r>
      <w:r w:rsidR="009B7611">
        <w:t xml:space="preserve">week </w:t>
      </w:r>
      <w:r w:rsidR="0062278B">
        <w:t>with something relevant to their volunteering</w:t>
      </w:r>
      <w:r w:rsidR="00090C0F">
        <w:t xml:space="preserve"> such as a photo or a quote</w:t>
      </w:r>
    </w:p>
    <w:p w14:paraId="456D5706" w14:textId="1B6D977A" w:rsidR="00073DC3" w:rsidRDefault="00073DC3" w:rsidP="0076409C">
      <w:pPr>
        <w:pStyle w:val="ListParagraph"/>
        <w:numPr>
          <w:ilvl w:val="0"/>
          <w:numId w:val="2"/>
        </w:numPr>
      </w:pPr>
      <w:r>
        <w:t xml:space="preserve">Ask beneficiaries </w:t>
      </w:r>
      <w:r w:rsidR="14CC931F">
        <w:t>or staff</w:t>
      </w:r>
      <w:r>
        <w:t xml:space="preserve"> to send a photo </w:t>
      </w:r>
      <w:r w:rsidR="00D25573">
        <w:t>of themselves giving a thumbs up to be sent to volunteers who have helped them</w:t>
      </w:r>
    </w:p>
    <w:p w14:paraId="2C37089B" w14:textId="3D4313B5" w:rsidR="00231E28" w:rsidRDefault="00231E28" w:rsidP="02EF1EEC">
      <w:pPr>
        <w:pStyle w:val="ListParagraph"/>
        <w:numPr>
          <w:ilvl w:val="0"/>
          <w:numId w:val="2"/>
        </w:numPr>
      </w:pPr>
      <w:r>
        <w:t xml:space="preserve">Host an online event like a quiz or a </w:t>
      </w:r>
      <w:r w:rsidR="002A105A">
        <w:t>coffee social</w:t>
      </w:r>
    </w:p>
    <w:p w14:paraId="56CE0370" w14:textId="1F994263" w:rsidR="0076409C" w:rsidRPr="007479D5" w:rsidRDefault="0076409C" w:rsidP="43E11348">
      <w:pPr>
        <w:rPr>
          <w:b/>
          <w:bCs/>
          <w:color w:val="C00000"/>
          <w:sz w:val="24"/>
          <w:szCs w:val="24"/>
        </w:rPr>
      </w:pPr>
      <w:r w:rsidRPr="007479D5">
        <w:rPr>
          <w:b/>
          <w:bCs/>
          <w:color w:val="C00000"/>
          <w:sz w:val="24"/>
          <w:szCs w:val="24"/>
        </w:rPr>
        <w:t>Get you</w:t>
      </w:r>
      <w:r w:rsidR="66844F1C" w:rsidRPr="007479D5">
        <w:rPr>
          <w:b/>
          <w:bCs/>
          <w:color w:val="C00000"/>
          <w:sz w:val="24"/>
          <w:szCs w:val="24"/>
        </w:rPr>
        <w:t>r</w:t>
      </w:r>
      <w:r w:rsidRPr="007479D5">
        <w:rPr>
          <w:b/>
          <w:bCs/>
          <w:color w:val="C00000"/>
          <w:sz w:val="24"/>
          <w:szCs w:val="24"/>
        </w:rPr>
        <w:t xml:space="preserve"> volunteers to tell </w:t>
      </w:r>
      <w:r w:rsidR="001F6F7D" w:rsidRPr="007479D5">
        <w:rPr>
          <w:b/>
          <w:bCs/>
          <w:color w:val="C00000"/>
          <w:sz w:val="24"/>
          <w:szCs w:val="24"/>
        </w:rPr>
        <w:t xml:space="preserve">other </w:t>
      </w:r>
      <w:r w:rsidRPr="007479D5">
        <w:rPr>
          <w:b/>
          <w:bCs/>
          <w:color w:val="C00000"/>
          <w:sz w:val="24"/>
          <w:szCs w:val="24"/>
        </w:rPr>
        <w:t xml:space="preserve">people what they do and why they </w:t>
      </w:r>
      <w:r w:rsidR="59CEB572" w:rsidRPr="007479D5">
        <w:rPr>
          <w:b/>
          <w:bCs/>
          <w:color w:val="C00000"/>
          <w:sz w:val="24"/>
          <w:szCs w:val="24"/>
        </w:rPr>
        <w:t>volunteer</w:t>
      </w:r>
    </w:p>
    <w:p w14:paraId="201426B8" w14:textId="6BC39F26" w:rsidR="00AF7F9A" w:rsidRDefault="008F3CAE" w:rsidP="00973916">
      <w:pPr>
        <w:pStyle w:val="ListParagraph"/>
        <w:numPr>
          <w:ilvl w:val="0"/>
          <w:numId w:val="3"/>
        </w:numPr>
      </w:pPr>
      <w:r>
        <w:t>Ask</w:t>
      </w:r>
      <w:r w:rsidR="00AF7F9A">
        <w:t xml:space="preserve"> </w:t>
      </w:r>
      <w:r w:rsidR="00EF00FF">
        <w:t>them</w:t>
      </w:r>
      <w:r>
        <w:t xml:space="preserve"> </w:t>
      </w:r>
      <w:r w:rsidR="00AF7F9A">
        <w:t>to</w:t>
      </w:r>
      <w:r w:rsidR="003E69E4">
        <w:t xml:space="preserve"> write </w:t>
      </w:r>
      <w:r w:rsidR="009B7201">
        <w:t xml:space="preserve">something on the </w:t>
      </w:r>
      <w:hyperlink>
        <w:r w:rsidR="009B7201" w:rsidRPr="78A2D962">
          <w:rPr>
            <w:rStyle w:val="Hyperlink"/>
            <w:rFonts w:asciiTheme="minorHAnsi" w:hAnsiTheme="minorHAnsi"/>
          </w:rPr>
          <w:t>I Volunteer</w:t>
        </w:r>
      </w:hyperlink>
      <w:r w:rsidR="009B7201">
        <w:t xml:space="preserve"> sheet</w:t>
      </w:r>
      <w:r w:rsidR="00AF7F9A">
        <w:t xml:space="preserve"> take a photo </w:t>
      </w:r>
      <w:r w:rsidR="00960F79">
        <w:t xml:space="preserve">that you or they can </w:t>
      </w:r>
      <w:r w:rsidR="00C1730D">
        <w:t xml:space="preserve">post </w:t>
      </w:r>
      <w:r w:rsidR="01BBEDEE">
        <w:t>on social media</w:t>
      </w:r>
      <w:r w:rsidR="00C1730D">
        <w:t xml:space="preserve"> with #</w:t>
      </w:r>
      <w:proofErr w:type="spellStart"/>
      <w:r w:rsidR="00C1730D">
        <w:t>Ivolunteer</w:t>
      </w:r>
      <w:proofErr w:type="spellEnd"/>
      <w:r w:rsidR="00C1730D">
        <w:t xml:space="preserve"> and #</w:t>
      </w:r>
      <w:proofErr w:type="spellStart"/>
      <w:r w:rsidR="00C1730D">
        <w:t>volunteercambs</w:t>
      </w:r>
      <w:proofErr w:type="spellEnd"/>
    </w:p>
    <w:p w14:paraId="0A67FF5A" w14:textId="63016557" w:rsidR="00CF3410" w:rsidRDefault="002266AE" w:rsidP="00973916">
      <w:pPr>
        <w:pStyle w:val="ListParagraph"/>
        <w:numPr>
          <w:ilvl w:val="0"/>
          <w:numId w:val="3"/>
        </w:numPr>
      </w:pPr>
      <w:r>
        <w:t xml:space="preserve">Send them a </w:t>
      </w:r>
      <w:r w:rsidR="00EF00FF">
        <w:t>postcard</w:t>
      </w:r>
      <w:r>
        <w:t xml:space="preserve"> with space to write </w:t>
      </w:r>
      <w:r w:rsidR="00E14AD5">
        <w:t xml:space="preserve">what volunteering gives them and ask them to </w:t>
      </w:r>
      <w:r w:rsidR="009B0D23">
        <w:t xml:space="preserve">return it so </w:t>
      </w:r>
      <w:r w:rsidR="00E367DD">
        <w:t xml:space="preserve">you can </w:t>
      </w:r>
      <w:r w:rsidR="00EF00FF">
        <w:t>create a</w:t>
      </w:r>
      <w:r w:rsidR="00E367DD">
        <w:t>n online</w:t>
      </w:r>
      <w:r w:rsidR="00EF00FF">
        <w:t xml:space="preserve"> montage </w:t>
      </w:r>
      <w:r w:rsidR="007D1053">
        <w:t xml:space="preserve">or post </w:t>
      </w:r>
      <w:r w:rsidR="005549E2">
        <w:t>them</w:t>
      </w:r>
      <w:r w:rsidR="5C544A05">
        <w:t xml:space="preserve"> </w:t>
      </w:r>
      <w:r w:rsidR="007D1053">
        <w:t>individually</w:t>
      </w:r>
      <w:r w:rsidR="00EF00FF">
        <w:t xml:space="preserve"> on social media</w:t>
      </w:r>
      <w:r w:rsidR="005C46EB">
        <w:t xml:space="preserve"> </w:t>
      </w:r>
    </w:p>
    <w:p w14:paraId="5CBC676F" w14:textId="2E88C57D" w:rsidR="001A0EBE" w:rsidRDefault="00016481" w:rsidP="6C3BC9E4">
      <w:pPr>
        <w:pStyle w:val="ListParagraph"/>
        <w:numPr>
          <w:ilvl w:val="0"/>
          <w:numId w:val="3"/>
        </w:numPr>
      </w:pPr>
      <w:r>
        <w:t>Conduct a short interview with some</w:t>
      </w:r>
      <w:r w:rsidR="008826F8">
        <w:t xml:space="preserve"> of your volunteers over zoom and record </w:t>
      </w:r>
      <w:r>
        <w:t>it to shar</w:t>
      </w:r>
      <w:r w:rsidR="2AFD9333">
        <w:t>e</w:t>
      </w:r>
      <w:r w:rsidR="00DA1675">
        <w:t xml:space="preserve"> </w:t>
      </w:r>
      <w:r w:rsidR="7CA9CC69">
        <w:t>or turn them into short case studies</w:t>
      </w:r>
      <w:r w:rsidR="01914061">
        <w:t xml:space="preserve"> </w:t>
      </w:r>
      <w:r w:rsidR="00C5367A">
        <w:t>(see end of this document).</w:t>
      </w:r>
    </w:p>
    <w:p w14:paraId="5AC54B92" w14:textId="7B5C2607" w:rsidR="007E7C31" w:rsidRPr="007479D5" w:rsidRDefault="00995851" w:rsidP="001A0EBE">
      <w:pPr>
        <w:rPr>
          <w:b/>
          <w:color w:val="C00000"/>
          <w:sz w:val="24"/>
          <w:szCs w:val="24"/>
        </w:rPr>
      </w:pPr>
      <w:r w:rsidRPr="007479D5">
        <w:rPr>
          <w:b/>
          <w:bCs/>
          <w:color w:val="C00000"/>
          <w:sz w:val="24"/>
          <w:szCs w:val="24"/>
        </w:rPr>
        <w:t>Tell the wider community about the difference your volunteer</w:t>
      </w:r>
      <w:r w:rsidR="00D25573" w:rsidRPr="007479D5">
        <w:rPr>
          <w:b/>
          <w:bCs/>
          <w:color w:val="C00000"/>
          <w:sz w:val="24"/>
          <w:szCs w:val="24"/>
        </w:rPr>
        <w:t>s</w:t>
      </w:r>
      <w:r w:rsidRPr="007479D5">
        <w:rPr>
          <w:b/>
          <w:bCs/>
          <w:color w:val="C00000"/>
          <w:sz w:val="24"/>
          <w:szCs w:val="24"/>
        </w:rPr>
        <w:t xml:space="preserve"> make</w:t>
      </w:r>
      <w:r w:rsidR="40965216" w:rsidRPr="007479D5">
        <w:rPr>
          <w:b/>
          <w:bCs/>
          <w:color w:val="C00000"/>
          <w:sz w:val="24"/>
          <w:szCs w:val="24"/>
        </w:rPr>
        <w:t xml:space="preserve"> &amp;</w:t>
      </w:r>
      <w:r w:rsidR="00CD39F9" w:rsidRPr="007479D5">
        <w:rPr>
          <w:color w:val="C00000"/>
          <w:sz w:val="24"/>
          <w:szCs w:val="24"/>
        </w:rPr>
        <w:t xml:space="preserve"> </w:t>
      </w:r>
      <w:r w:rsidR="1A958BBD" w:rsidRPr="007479D5">
        <w:rPr>
          <w:b/>
          <w:color w:val="C00000"/>
          <w:sz w:val="24"/>
          <w:szCs w:val="24"/>
        </w:rPr>
        <w:t>tell</w:t>
      </w:r>
      <w:r w:rsidR="1A958BBD" w:rsidRPr="007479D5">
        <w:rPr>
          <w:color w:val="C00000"/>
          <w:sz w:val="24"/>
          <w:szCs w:val="24"/>
        </w:rPr>
        <w:t xml:space="preserve"> </w:t>
      </w:r>
      <w:r w:rsidR="1A958BBD" w:rsidRPr="007479D5">
        <w:rPr>
          <w:b/>
          <w:bCs/>
          <w:color w:val="C00000"/>
          <w:sz w:val="24"/>
          <w:szCs w:val="24"/>
        </w:rPr>
        <w:t>people how they can be a volunteer</w:t>
      </w:r>
    </w:p>
    <w:p w14:paraId="1989061D" w14:textId="13D09332" w:rsidR="00995851" w:rsidRDefault="0052531A" w:rsidP="007E7C31">
      <w:pPr>
        <w:pStyle w:val="ListParagraph"/>
        <w:numPr>
          <w:ilvl w:val="0"/>
          <w:numId w:val="4"/>
        </w:numPr>
      </w:pPr>
      <w:r>
        <w:t>Create social media posts and u</w:t>
      </w:r>
      <w:r w:rsidR="00CD39F9">
        <w:t xml:space="preserve">se </w:t>
      </w:r>
      <w:r w:rsidR="2F2FA647">
        <w:t xml:space="preserve">and </w:t>
      </w:r>
      <w:r w:rsidR="00CD39F9">
        <w:t>follow</w:t>
      </w:r>
      <w:r w:rsidR="327486D4">
        <w:t xml:space="preserve"> these</w:t>
      </w:r>
      <w:r w:rsidR="00CD39F9">
        <w:t xml:space="preserve"> hashtags</w:t>
      </w:r>
      <w:r>
        <w:t xml:space="preserve"> to create interest</w:t>
      </w:r>
      <w:r w:rsidR="00772699">
        <w:t xml:space="preserve"> </w:t>
      </w:r>
    </w:p>
    <w:p w14:paraId="660C2E0F" w14:textId="1E1169BB" w:rsidR="00F72A23" w:rsidRPr="00F72A23" w:rsidRDefault="00E34C50" w:rsidP="00F72A23">
      <w:pPr>
        <w:ind w:left="851"/>
      </w:pPr>
      <w:r>
        <w:t>#</w:t>
      </w:r>
      <w:proofErr w:type="spellStart"/>
      <w:r>
        <w:t>volunteercambs</w:t>
      </w:r>
      <w:proofErr w:type="spellEnd"/>
      <w:r w:rsidR="0052531A">
        <w:t xml:space="preserve"> </w:t>
      </w:r>
      <w:r w:rsidR="11A13BDD">
        <w:t xml:space="preserve"> </w:t>
      </w:r>
      <w:r w:rsidR="0052531A">
        <w:t xml:space="preserve"> #</w:t>
      </w:r>
      <w:r w:rsidR="00910732">
        <w:t xml:space="preserve">I Volunteer </w:t>
      </w:r>
      <w:r w:rsidR="00F32735">
        <w:t>#</w:t>
      </w:r>
      <w:proofErr w:type="spellStart"/>
      <w:r w:rsidR="00F32735">
        <w:t>volunteersweek</w:t>
      </w:r>
      <w:proofErr w:type="spellEnd"/>
      <w:r w:rsidR="0A71C9B7">
        <w:t xml:space="preserve">   #</w:t>
      </w:r>
      <w:proofErr w:type="spellStart"/>
      <w:r w:rsidR="0A71C9B7">
        <w:t>clapforVolunteers</w:t>
      </w:r>
      <w:proofErr w:type="spellEnd"/>
      <w:r w:rsidR="0A71C9B7">
        <w:t xml:space="preserve"> #</w:t>
      </w:r>
      <w:proofErr w:type="spellStart"/>
      <w:r w:rsidR="0A71C9B7">
        <w:t>CheerForTheVolunteers</w:t>
      </w:r>
      <w:proofErr w:type="spellEnd"/>
    </w:p>
    <w:p w14:paraId="65CB0530" w14:textId="729368A3" w:rsidR="00722205" w:rsidRPr="00722205" w:rsidRDefault="59A20F99" w:rsidP="00722205">
      <w:pPr>
        <w:pStyle w:val="ListParagraph"/>
        <w:numPr>
          <w:ilvl w:val="0"/>
          <w:numId w:val="4"/>
        </w:numPr>
        <w:rPr>
          <w:rFonts w:eastAsiaTheme="minorEastAsia"/>
        </w:rPr>
      </w:pPr>
      <w:r>
        <w:t xml:space="preserve">Use Face Book and Twitter but consider other platforms such as Instagram and Pinterest </w:t>
      </w:r>
    </w:p>
    <w:p w14:paraId="0DEFF599" w14:textId="2DF11E25" w:rsidR="0A74A7D7" w:rsidRDefault="0A74A7D7" w:rsidP="0C350B9A">
      <w:pPr>
        <w:ind w:left="360"/>
      </w:pPr>
      <w:r>
        <w:lastRenderedPageBreak/>
        <w:t xml:space="preserve">For example  </w:t>
      </w:r>
      <w:hyperlink r:id="rId16" w:history="1">
        <w:r w:rsidR="002D0EF0">
          <w:rPr>
            <w:rStyle w:val="Hyperlink"/>
            <w:rFonts w:asciiTheme="minorHAnsi" w:hAnsiTheme="minorHAnsi"/>
          </w:rPr>
          <w:t>https://www.pinterest.co.uk/markcambridgecvs/volunteer-ads/</w:t>
        </w:r>
      </w:hyperlink>
    </w:p>
    <w:p w14:paraId="569DBC1D" w14:textId="7165927F" w:rsidR="005F06AE" w:rsidRDefault="00BE4B0B" w:rsidP="00722205">
      <w:pPr>
        <w:ind w:left="360"/>
      </w:pPr>
      <w:hyperlink r:id="rId17">
        <w:r w:rsidR="0A74A7D7" w:rsidRPr="05EC7156">
          <w:rPr>
            <w:rStyle w:val="Hyperlink"/>
            <w:rFonts w:asciiTheme="minorHAnsi" w:hAnsiTheme="minorHAnsi"/>
          </w:rPr>
          <w:t>https://www.instagram.com/cambridgecvs/</w:t>
        </w:r>
      </w:hyperlink>
    </w:p>
    <w:p w14:paraId="7DE74A85" w14:textId="71198555" w:rsidR="7B97F9E1" w:rsidRPr="00247ECC" w:rsidRDefault="00C63677" w:rsidP="7B97F9E1">
      <w:pPr>
        <w:pStyle w:val="ListParagraph"/>
        <w:numPr>
          <w:ilvl w:val="0"/>
          <w:numId w:val="4"/>
        </w:numPr>
      </w:pPr>
      <w:r>
        <w:t>T</w:t>
      </w:r>
      <w:r w:rsidR="005637DE">
        <w:t>ell the local media – send out a press release</w:t>
      </w:r>
      <w:r w:rsidR="00772699">
        <w:t xml:space="preserve"> </w:t>
      </w:r>
      <w:r w:rsidR="00AC0F00">
        <w:t>(see end of this document).</w:t>
      </w:r>
      <w:r w:rsidR="001A7C67">
        <w:t xml:space="preserve">  Local newspapers and radio are </w:t>
      </w:r>
      <w:r w:rsidR="007D3BE5">
        <w:t>keen to have some good news stories.</w:t>
      </w:r>
      <w:r w:rsidR="00A62C5E">
        <w:t xml:space="preserve">  Local newsletters</w:t>
      </w:r>
    </w:p>
    <w:p w14:paraId="4446BA61" w14:textId="5F29919C" w:rsidR="00342A0A" w:rsidRPr="004B652A" w:rsidRDefault="00722205" w:rsidP="00342A0A">
      <w:pPr>
        <w:rPr>
          <w:b/>
          <w:bCs/>
          <w:color w:val="C00000"/>
          <w:sz w:val="28"/>
          <w:szCs w:val="28"/>
        </w:rPr>
      </w:pPr>
      <w:r>
        <w:rPr>
          <w:b/>
          <w:bCs/>
          <w:color w:val="C00000"/>
          <w:sz w:val="28"/>
          <w:szCs w:val="28"/>
        </w:rPr>
        <w:t>Presenting ideas graphically</w:t>
      </w:r>
    </w:p>
    <w:p w14:paraId="1BB7958E" w14:textId="77872C46" w:rsidR="008C215F" w:rsidRPr="008C215F" w:rsidRDefault="00722205" w:rsidP="00342A0A">
      <w:r>
        <w:t xml:space="preserve">There are many free versions of tools to make fun and effective graphics, we tend to use Canva.  </w:t>
      </w:r>
      <w:r w:rsidR="008C215F">
        <w:t xml:space="preserve">For a great tutorial watch our webinar run by </w:t>
      </w:r>
      <w:r w:rsidR="00E80791">
        <w:t>social media consultant</w:t>
      </w:r>
      <w:r w:rsidR="008C215F">
        <w:t xml:space="preserve"> Lenka </w:t>
      </w:r>
      <w:r w:rsidR="00E80791">
        <w:t xml:space="preserve">Koppova </w:t>
      </w:r>
      <w:hyperlink r:id="rId18">
        <w:r w:rsidR="00E80791" w:rsidRPr="742464C9">
          <w:rPr>
            <w:rStyle w:val="Hyperlink"/>
          </w:rPr>
          <w:t>https://www.youtube.com/watch?v=B78hiUkxjSo&amp;t=9s</w:t>
        </w:r>
      </w:hyperlink>
    </w:p>
    <w:p w14:paraId="2CA96026" w14:textId="341121EF" w:rsidR="00D125EA" w:rsidRDefault="00D125EA" w:rsidP="00342A0A">
      <w:pPr>
        <w:rPr>
          <w:b/>
        </w:rPr>
      </w:pPr>
      <w:r w:rsidRPr="7A54CBF8">
        <w:rPr>
          <w:b/>
        </w:rPr>
        <w:t>Create a thank you image</w:t>
      </w:r>
    </w:p>
    <w:p w14:paraId="104FA39F" w14:textId="7CB7BDD6" w:rsidR="00D8566F" w:rsidRDefault="00D8566F" w:rsidP="00342A0A">
      <w:r>
        <w:rPr>
          <w:noProof/>
        </w:rPr>
        <w:drawing>
          <wp:inline distT="0" distB="0" distL="0" distR="0" wp14:anchorId="5034E870" wp14:editId="003294ED">
            <wp:extent cx="1455420" cy="1455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5420" cy="1455420"/>
                    </a:xfrm>
                    <a:prstGeom prst="rect">
                      <a:avLst/>
                    </a:prstGeom>
                    <a:noFill/>
                    <a:ln>
                      <a:noFill/>
                    </a:ln>
                  </pic:spPr>
                </pic:pic>
              </a:graphicData>
            </a:graphic>
          </wp:inline>
        </w:drawing>
      </w:r>
      <w:r w:rsidR="00425C03">
        <w:rPr>
          <w:noProof/>
        </w:rPr>
        <w:drawing>
          <wp:inline distT="0" distB="0" distL="0" distR="0" wp14:anchorId="2FFABFAB" wp14:editId="217D1911">
            <wp:extent cx="1645309" cy="1426845"/>
            <wp:effectExtent l="0" t="0" r="0" b="1905"/>
            <wp:docPr id="6" name="Picture 6" descr="Volunteer Appreciation Week! | Northern Gateway Public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olunteer Appreciation Week! | Northern Gateway Public School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54291" cy="1434634"/>
                    </a:xfrm>
                    <a:prstGeom prst="rect">
                      <a:avLst/>
                    </a:prstGeom>
                    <a:noFill/>
                    <a:ln>
                      <a:noFill/>
                    </a:ln>
                  </pic:spPr>
                </pic:pic>
              </a:graphicData>
            </a:graphic>
          </wp:inline>
        </w:drawing>
      </w:r>
    </w:p>
    <w:p w14:paraId="475C428F" w14:textId="3569337F" w:rsidR="00D125EA" w:rsidRDefault="00E97E51" w:rsidP="00342A0A">
      <w:pPr>
        <w:rPr>
          <w:b/>
        </w:rPr>
      </w:pPr>
      <w:r w:rsidRPr="2417D92D">
        <w:rPr>
          <w:b/>
        </w:rPr>
        <w:t>An infographic showing what volunteers have achieved</w:t>
      </w:r>
    </w:p>
    <w:p w14:paraId="1F22D130" w14:textId="5C3B82E7" w:rsidR="00E97E51" w:rsidRDefault="00C93C20" w:rsidP="00342A0A">
      <w:r>
        <w:rPr>
          <w:noProof/>
        </w:rPr>
        <w:drawing>
          <wp:inline distT="0" distB="0" distL="0" distR="0" wp14:anchorId="2DB4BF10" wp14:editId="1A5A889B">
            <wp:extent cx="845820" cy="1933818"/>
            <wp:effectExtent l="0" t="0" r="0" b="9525"/>
            <wp:docPr id="1154610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45820" cy="1933818"/>
                    </a:xfrm>
                    <a:prstGeom prst="rect">
                      <a:avLst/>
                    </a:prstGeom>
                  </pic:spPr>
                </pic:pic>
              </a:graphicData>
            </a:graphic>
          </wp:inline>
        </w:drawing>
      </w:r>
    </w:p>
    <w:p w14:paraId="1684D127" w14:textId="597C8B49" w:rsidR="00B80DDE" w:rsidRDefault="00AC5025" w:rsidP="00342A0A">
      <w:pPr>
        <w:rPr>
          <w:b/>
        </w:rPr>
      </w:pPr>
      <w:r w:rsidRPr="7A3E3826">
        <w:rPr>
          <w:b/>
        </w:rPr>
        <w:t>An inspirational q</w:t>
      </w:r>
      <w:r w:rsidR="004E38CF" w:rsidRPr="7A3E3826">
        <w:rPr>
          <w:b/>
        </w:rPr>
        <w:t xml:space="preserve">uote to post on </w:t>
      </w:r>
      <w:r w:rsidR="00C26F99" w:rsidRPr="7A3E3826">
        <w:rPr>
          <w:b/>
        </w:rPr>
        <w:t xml:space="preserve">Face book, Twitter, </w:t>
      </w:r>
      <w:proofErr w:type="gramStart"/>
      <w:r w:rsidR="007A46C1" w:rsidRPr="7A3E3826">
        <w:rPr>
          <w:b/>
        </w:rPr>
        <w:t>Pinterest</w:t>
      </w:r>
      <w:proofErr w:type="gramEnd"/>
      <w:r w:rsidR="007A46C1" w:rsidRPr="7A3E3826">
        <w:rPr>
          <w:b/>
        </w:rPr>
        <w:t xml:space="preserve"> or Instagram</w:t>
      </w:r>
    </w:p>
    <w:p w14:paraId="03E0D410" w14:textId="77777777" w:rsidR="00B41177" w:rsidRDefault="00B41177" w:rsidP="00342A0A">
      <w:pPr>
        <w:sectPr w:rsidR="00B41177">
          <w:headerReference w:type="default" r:id="rId22"/>
          <w:footerReference w:type="default" r:id="rId23"/>
          <w:pgSz w:w="11906" w:h="16838"/>
          <w:pgMar w:top="1440" w:right="1440" w:bottom="1440" w:left="1440" w:header="708" w:footer="708" w:gutter="0"/>
          <w:cols w:space="708"/>
          <w:docGrid w:linePitch="360"/>
        </w:sectPr>
      </w:pPr>
    </w:p>
    <w:p w14:paraId="12BC10C8" w14:textId="14F7E4E1" w:rsidR="000252D0" w:rsidRDefault="00B41177" w:rsidP="00342A0A">
      <w:r>
        <w:rPr>
          <w:noProof/>
        </w:rPr>
        <w:drawing>
          <wp:inline distT="0" distB="0" distL="0" distR="0" wp14:anchorId="0514588B" wp14:editId="50DA6E05">
            <wp:extent cx="1866763" cy="1398270"/>
            <wp:effectExtent l="0" t="0" r="635" b="0"/>
            <wp:docPr id="1587077169" name="Picture 5" descr="Ten best inspirational quotes for volunt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1866763" cy="1398270"/>
                    </a:xfrm>
                    <a:prstGeom prst="rect">
                      <a:avLst/>
                    </a:prstGeom>
                  </pic:spPr>
                </pic:pic>
              </a:graphicData>
            </a:graphic>
          </wp:inline>
        </w:drawing>
      </w:r>
    </w:p>
    <w:p w14:paraId="3896D402" w14:textId="77777777" w:rsidR="00AB1FA5" w:rsidRDefault="00AB1FA5" w:rsidP="6C0C4D20">
      <w:pPr>
        <w:rPr>
          <w:b/>
          <w:bCs/>
        </w:rPr>
      </w:pPr>
    </w:p>
    <w:p w14:paraId="57C5AB1D" w14:textId="77777777" w:rsidR="00AB1FA5" w:rsidRDefault="00AB1FA5" w:rsidP="6C0C4D20">
      <w:pPr>
        <w:rPr>
          <w:b/>
          <w:bCs/>
        </w:rPr>
      </w:pPr>
    </w:p>
    <w:p w14:paraId="5F774705" w14:textId="1B6B445C" w:rsidR="00AB1FA5" w:rsidRDefault="007A46C1" w:rsidP="00342A0A">
      <w:r>
        <w:rPr>
          <w:noProof/>
        </w:rPr>
        <w:drawing>
          <wp:inline distT="0" distB="0" distL="0" distR="0" wp14:anchorId="13FBFF1C" wp14:editId="3B21CD58">
            <wp:extent cx="2040255" cy="1357697"/>
            <wp:effectExtent l="0" t="0" r="0" b="0"/>
            <wp:docPr id="4" name="Picture 4" descr="50 inspirational quotes for fundraisers &amp; volunt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0 inspirational quotes for fundraisers &amp; volunte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43944" cy="1360152"/>
                    </a:xfrm>
                    <a:prstGeom prst="rect">
                      <a:avLst/>
                    </a:prstGeom>
                    <a:noFill/>
                    <a:ln>
                      <a:noFill/>
                    </a:ln>
                  </pic:spPr>
                </pic:pic>
              </a:graphicData>
            </a:graphic>
          </wp:inline>
        </w:drawing>
      </w:r>
    </w:p>
    <w:p w14:paraId="7D2A3910" w14:textId="77777777" w:rsidR="00AB1FA5" w:rsidRDefault="00AB1FA5">
      <w:r>
        <w:br w:type="page"/>
      </w:r>
    </w:p>
    <w:p w14:paraId="380B0FD6" w14:textId="77777777" w:rsidR="00B41177" w:rsidRDefault="00B41177" w:rsidP="00342A0A">
      <w:pPr>
        <w:sectPr w:rsidR="00B41177" w:rsidSect="00B41177">
          <w:headerReference w:type="default" r:id="rId26"/>
          <w:footerReference w:type="default" r:id="rId27"/>
          <w:type w:val="continuous"/>
          <w:pgSz w:w="11906" w:h="16838"/>
          <w:pgMar w:top="1440" w:right="1440" w:bottom="1440" w:left="1440" w:header="708" w:footer="708" w:gutter="0"/>
          <w:cols w:num="2" w:space="708"/>
          <w:docGrid w:linePitch="360"/>
        </w:sectPr>
      </w:pPr>
    </w:p>
    <w:p w14:paraId="6E0C0267" w14:textId="77777777" w:rsidR="002C2257" w:rsidRDefault="002C2257" w:rsidP="002C2257">
      <w:pPr>
        <w:rPr>
          <w:b/>
          <w:bCs/>
        </w:rPr>
      </w:pPr>
      <w:r w:rsidRPr="00921C8A">
        <w:rPr>
          <w:b/>
          <w:bCs/>
        </w:rPr>
        <w:lastRenderedPageBreak/>
        <w:t xml:space="preserve">Free photography sources </w:t>
      </w:r>
    </w:p>
    <w:p w14:paraId="5DC51623" w14:textId="364A0A82" w:rsidR="002C2257" w:rsidRPr="00AB1FA5" w:rsidRDefault="002C2257" w:rsidP="002C2257">
      <w:r>
        <w:t xml:space="preserve">There are lots of good stock photo images you can use if you don’t’ have your </w:t>
      </w:r>
      <w:proofErr w:type="gramStart"/>
      <w:r>
        <w:t>own</w:t>
      </w:r>
      <w:r w:rsidR="00BB4581">
        <w:t>,</w:t>
      </w:r>
      <w:r w:rsidR="00220829">
        <w:t xml:space="preserve"> </w:t>
      </w:r>
      <w:r w:rsidR="00003EC0">
        <w:t xml:space="preserve"> just</w:t>
      </w:r>
      <w:proofErr w:type="gramEnd"/>
      <w:r w:rsidR="00003EC0">
        <w:t xml:space="preserve"> take care they are free to use and you are not breaching copyright.  We use </w:t>
      </w:r>
      <w:hyperlink r:id="rId28" w:history="1">
        <w:proofErr w:type="spellStart"/>
        <w:r w:rsidR="006A2E10">
          <w:rPr>
            <w:rStyle w:val="Hyperlink"/>
          </w:rPr>
          <w:t>Unsplash</w:t>
        </w:r>
        <w:proofErr w:type="spellEnd"/>
      </w:hyperlink>
    </w:p>
    <w:p w14:paraId="47018A67" w14:textId="77777777" w:rsidR="002C2257" w:rsidRDefault="002C2257" w:rsidP="006A2E10"/>
    <w:p w14:paraId="05AE9570" w14:textId="76D43BA8" w:rsidR="00BF706A" w:rsidRDefault="00722205" w:rsidP="00BF706A">
      <w:pPr>
        <w:jc w:val="center"/>
      </w:pPr>
      <w:r>
        <w:rPr>
          <w:noProof/>
        </w:rPr>
        <w:drawing>
          <wp:inline distT="0" distB="0" distL="0" distR="0" wp14:anchorId="2CDF5594" wp14:editId="64A8734A">
            <wp:extent cx="2706387" cy="1493520"/>
            <wp:effectExtent l="0" t="0" r="0" b="0"/>
            <wp:docPr id="7"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2727344" cy="1505085"/>
                    </a:xfrm>
                    <a:prstGeom prst="rect">
                      <a:avLst/>
                    </a:prstGeom>
                  </pic:spPr>
                </pic:pic>
              </a:graphicData>
            </a:graphic>
          </wp:inline>
        </w:drawing>
      </w:r>
    </w:p>
    <w:p w14:paraId="6AC84069" w14:textId="54BFDE3E" w:rsidR="00614903" w:rsidRDefault="00722205" w:rsidP="00BF706A">
      <w:r w:rsidRPr="00506D5B">
        <w:rPr>
          <w:b/>
          <w:bCs/>
        </w:rPr>
        <w:t>Make a short film</w:t>
      </w:r>
      <w:r w:rsidR="005D1C9C">
        <w:t xml:space="preserve">, </w:t>
      </w:r>
      <w:r>
        <w:t xml:space="preserve">this biteable animation </w:t>
      </w:r>
      <w:r w:rsidRPr="00BF706A">
        <w:t xml:space="preserve">took </w:t>
      </w:r>
      <w:r>
        <w:t>20 minutes with no previous experience</w:t>
      </w:r>
      <w:r w:rsidR="00E72427">
        <w:t xml:space="preserve">. </w:t>
      </w:r>
      <w:hyperlink r:id="rId31" w:history="1">
        <w:r w:rsidR="00400AED" w:rsidRPr="00850FDD">
          <w:rPr>
            <w:rStyle w:val="Hyperlink"/>
          </w:rPr>
          <w:t>https://www.youtube.com/watch?v=XN8R-FUUgq4</w:t>
        </w:r>
      </w:hyperlink>
      <w:r>
        <w:t xml:space="preserve"> with </w:t>
      </w:r>
      <w:hyperlink r:id="rId32">
        <w:r w:rsidRPr="3E9E3233">
          <w:rPr>
            <w:rStyle w:val="Hyperlink"/>
          </w:rPr>
          <w:t>https://biteable.com/</w:t>
        </w:r>
      </w:hyperlink>
    </w:p>
    <w:p w14:paraId="5FBDDEE4" w14:textId="77777777" w:rsidR="00400AED" w:rsidRPr="00400AED" w:rsidRDefault="00400AED" w:rsidP="00BF706A"/>
    <w:p w14:paraId="628F89BA" w14:textId="38A3220E" w:rsidR="003864D3" w:rsidRPr="004B652A" w:rsidRDefault="00AC0F00" w:rsidP="59D230F9">
      <w:pPr>
        <w:rPr>
          <w:rFonts w:ascii="Calibri" w:eastAsia="Calibri" w:hAnsi="Calibri" w:cs="Calibri"/>
          <w:b/>
          <w:color w:val="C00000"/>
          <w:sz w:val="28"/>
          <w:szCs w:val="28"/>
        </w:rPr>
      </w:pPr>
      <w:r>
        <w:rPr>
          <w:rFonts w:ascii="Calibri" w:eastAsia="Calibri" w:hAnsi="Calibri" w:cs="Calibri"/>
          <w:b/>
          <w:bCs/>
          <w:color w:val="C00000"/>
          <w:sz w:val="28"/>
          <w:szCs w:val="28"/>
        </w:rPr>
        <w:t>For information here is the o</w:t>
      </w:r>
      <w:r w:rsidR="3FBEB774" w:rsidRPr="004B652A">
        <w:rPr>
          <w:rFonts w:ascii="Calibri" w:eastAsia="Calibri" w:hAnsi="Calibri" w:cs="Calibri"/>
          <w:b/>
          <w:bCs/>
          <w:color w:val="C00000"/>
          <w:sz w:val="28"/>
          <w:szCs w:val="28"/>
        </w:rPr>
        <w:t xml:space="preserve">riginal </w:t>
      </w:r>
      <w:r w:rsidR="49278F82" w:rsidRPr="004B652A">
        <w:rPr>
          <w:rFonts w:ascii="Calibri" w:eastAsia="Calibri" w:hAnsi="Calibri" w:cs="Calibri"/>
          <w:b/>
          <w:bCs/>
          <w:color w:val="C00000"/>
          <w:sz w:val="28"/>
          <w:szCs w:val="28"/>
        </w:rPr>
        <w:t>national</w:t>
      </w:r>
      <w:r w:rsidR="3FBEB774" w:rsidRPr="004B652A">
        <w:rPr>
          <w:rFonts w:ascii="Calibri" w:eastAsia="Calibri" w:hAnsi="Calibri" w:cs="Calibri"/>
          <w:b/>
          <w:bCs/>
          <w:color w:val="C00000"/>
          <w:sz w:val="28"/>
          <w:szCs w:val="28"/>
        </w:rPr>
        <w:t xml:space="preserve"> </w:t>
      </w:r>
      <w:r w:rsidR="48CC7BA3" w:rsidRPr="004B652A">
        <w:rPr>
          <w:rFonts w:ascii="Calibri" w:eastAsia="Calibri" w:hAnsi="Calibri" w:cs="Calibri"/>
          <w:b/>
          <w:color w:val="C00000"/>
          <w:sz w:val="28"/>
          <w:szCs w:val="28"/>
        </w:rPr>
        <w:t>plan for Volunteers’ Week</w:t>
      </w:r>
    </w:p>
    <w:p w14:paraId="028D7588" w14:textId="5CDEE0BD" w:rsidR="003864D3" w:rsidRPr="009A369A" w:rsidRDefault="52AE9F69" w:rsidP="7FE40552">
      <w:pPr>
        <w:rPr>
          <w:rFonts w:ascii="Calibri" w:eastAsia="Calibri" w:hAnsi="Calibri" w:cs="Calibri"/>
        </w:rPr>
      </w:pPr>
      <w:r w:rsidRPr="4897F08C">
        <w:rPr>
          <w:rFonts w:ascii="Calibri" w:eastAsia="Calibri" w:hAnsi="Calibri" w:cs="Calibri"/>
        </w:rPr>
        <w:t xml:space="preserve">Before the </w:t>
      </w:r>
      <w:r w:rsidRPr="02B622A5">
        <w:rPr>
          <w:rFonts w:ascii="Calibri" w:eastAsia="Calibri" w:hAnsi="Calibri" w:cs="Calibri"/>
        </w:rPr>
        <w:t>Covid-19 crisis</w:t>
      </w:r>
      <w:r w:rsidRPr="468093F1">
        <w:rPr>
          <w:rFonts w:ascii="Calibri" w:eastAsia="Calibri" w:hAnsi="Calibri" w:cs="Calibri"/>
        </w:rPr>
        <w:t xml:space="preserve"> </w:t>
      </w:r>
      <w:r w:rsidRPr="21143976">
        <w:rPr>
          <w:rFonts w:ascii="Calibri" w:eastAsia="Calibri" w:hAnsi="Calibri" w:cs="Calibri"/>
        </w:rPr>
        <w:t xml:space="preserve">there was a national plan put </w:t>
      </w:r>
      <w:r w:rsidRPr="453B267C">
        <w:rPr>
          <w:rFonts w:ascii="Calibri" w:eastAsia="Calibri" w:hAnsi="Calibri" w:cs="Calibri"/>
        </w:rPr>
        <w:t xml:space="preserve">together for </w:t>
      </w:r>
      <w:r w:rsidRPr="4DCCFDD3">
        <w:rPr>
          <w:rFonts w:ascii="Calibri" w:eastAsia="Calibri" w:hAnsi="Calibri" w:cs="Calibri"/>
        </w:rPr>
        <w:t>Volunte</w:t>
      </w:r>
      <w:r w:rsidR="6D5300CD" w:rsidRPr="4DCCFDD3">
        <w:rPr>
          <w:rFonts w:ascii="Calibri" w:eastAsia="Calibri" w:hAnsi="Calibri" w:cs="Calibri"/>
        </w:rPr>
        <w:t>ers’</w:t>
      </w:r>
      <w:r w:rsidR="6D5300CD" w:rsidRPr="453B267C">
        <w:rPr>
          <w:rFonts w:ascii="Calibri" w:eastAsia="Calibri" w:hAnsi="Calibri" w:cs="Calibri"/>
        </w:rPr>
        <w:t xml:space="preserve"> Week</w:t>
      </w:r>
      <w:r w:rsidR="6D5300CD" w:rsidRPr="018FAD94">
        <w:rPr>
          <w:rFonts w:ascii="Calibri" w:eastAsia="Calibri" w:hAnsi="Calibri" w:cs="Calibri"/>
        </w:rPr>
        <w:t xml:space="preserve"> </w:t>
      </w:r>
      <w:r w:rsidR="6D5300CD" w:rsidRPr="5D0D253F">
        <w:rPr>
          <w:rFonts w:ascii="Calibri" w:eastAsia="Calibri" w:hAnsi="Calibri" w:cs="Calibri"/>
        </w:rPr>
        <w:t xml:space="preserve">but in response to </w:t>
      </w:r>
      <w:r w:rsidR="6D5300CD" w:rsidRPr="481F69C2">
        <w:rPr>
          <w:rFonts w:ascii="Calibri" w:eastAsia="Calibri" w:hAnsi="Calibri" w:cs="Calibri"/>
        </w:rPr>
        <w:t xml:space="preserve">the crisis only the Welsh Council </w:t>
      </w:r>
      <w:r w:rsidR="6D5300CD" w:rsidRPr="2F9D5853">
        <w:rPr>
          <w:rFonts w:ascii="Calibri" w:eastAsia="Calibri" w:hAnsi="Calibri" w:cs="Calibri"/>
        </w:rPr>
        <w:t xml:space="preserve">for Voluntary Action </w:t>
      </w:r>
      <w:r w:rsidR="62AE0E96" w:rsidRPr="2F9D5853">
        <w:rPr>
          <w:rFonts w:ascii="Calibri" w:eastAsia="Calibri" w:hAnsi="Calibri" w:cs="Calibri"/>
        </w:rPr>
        <w:t>(</w:t>
      </w:r>
      <w:r w:rsidR="62AE0E96" w:rsidRPr="18D1CAF5">
        <w:rPr>
          <w:rFonts w:ascii="Calibri" w:eastAsia="Calibri" w:hAnsi="Calibri" w:cs="Calibri"/>
        </w:rPr>
        <w:t xml:space="preserve">WCVA) is still </w:t>
      </w:r>
      <w:r w:rsidR="62AE0E96" w:rsidRPr="5D3DC2E9">
        <w:rPr>
          <w:rFonts w:ascii="Calibri" w:eastAsia="Calibri" w:hAnsi="Calibri" w:cs="Calibri"/>
        </w:rPr>
        <w:t xml:space="preserve">pushing </w:t>
      </w:r>
      <w:r w:rsidR="62AE0E96" w:rsidRPr="2C5D9835">
        <w:rPr>
          <w:rFonts w:ascii="Calibri" w:eastAsia="Calibri" w:hAnsi="Calibri" w:cs="Calibri"/>
        </w:rPr>
        <w:t xml:space="preserve">forward with it. </w:t>
      </w:r>
      <w:r w:rsidR="28B99B8D" w:rsidRPr="2CE0844C">
        <w:rPr>
          <w:rFonts w:ascii="Calibri" w:eastAsia="Calibri" w:hAnsi="Calibri" w:cs="Calibri"/>
        </w:rPr>
        <w:t>In case</w:t>
      </w:r>
      <w:r w:rsidR="28B99B8D" w:rsidRPr="4CD9D310">
        <w:rPr>
          <w:rFonts w:ascii="Calibri" w:eastAsia="Calibri" w:hAnsi="Calibri" w:cs="Calibri"/>
        </w:rPr>
        <w:t xml:space="preserve"> your</w:t>
      </w:r>
      <w:r w:rsidR="28B99B8D" w:rsidRPr="320EF2B6">
        <w:rPr>
          <w:rFonts w:ascii="Calibri" w:eastAsia="Calibri" w:hAnsi="Calibri" w:cs="Calibri"/>
        </w:rPr>
        <w:t xml:space="preserve"> group </w:t>
      </w:r>
      <w:r w:rsidR="28B99B8D" w:rsidRPr="23F055AF">
        <w:rPr>
          <w:rFonts w:ascii="Calibri" w:eastAsia="Calibri" w:hAnsi="Calibri" w:cs="Calibri"/>
        </w:rPr>
        <w:t>wants</w:t>
      </w:r>
      <w:r w:rsidR="28B99B8D" w:rsidRPr="320EF2B6">
        <w:rPr>
          <w:rFonts w:ascii="Calibri" w:eastAsia="Calibri" w:hAnsi="Calibri" w:cs="Calibri"/>
        </w:rPr>
        <w:t xml:space="preserve"> to </w:t>
      </w:r>
      <w:r w:rsidR="28B99B8D" w:rsidRPr="072B641C">
        <w:rPr>
          <w:rFonts w:ascii="Calibri" w:eastAsia="Calibri" w:hAnsi="Calibri" w:cs="Calibri"/>
        </w:rPr>
        <w:t xml:space="preserve">participate in </w:t>
      </w:r>
      <w:r w:rsidR="28B99B8D" w:rsidRPr="5B4A3A7D">
        <w:rPr>
          <w:rFonts w:ascii="Calibri" w:eastAsia="Calibri" w:hAnsi="Calibri" w:cs="Calibri"/>
        </w:rPr>
        <w:t xml:space="preserve">any of </w:t>
      </w:r>
      <w:r w:rsidR="28B99B8D" w:rsidRPr="072B641C">
        <w:rPr>
          <w:rFonts w:ascii="Calibri" w:eastAsia="Calibri" w:hAnsi="Calibri" w:cs="Calibri"/>
        </w:rPr>
        <w:t>this</w:t>
      </w:r>
      <w:r w:rsidR="28B99B8D" w:rsidRPr="64C2F2AF">
        <w:rPr>
          <w:rFonts w:ascii="Calibri" w:eastAsia="Calibri" w:hAnsi="Calibri" w:cs="Calibri"/>
        </w:rPr>
        <w:t xml:space="preserve"> </w:t>
      </w:r>
      <w:r w:rsidR="28B99B8D" w:rsidRPr="5B4A3A7D">
        <w:rPr>
          <w:rFonts w:ascii="Calibri" w:eastAsia="Calibri" w:hAnsi="Calibri" w:cs="Calibri"/>
        </w:rPr>
        <w:t xml:space="preserve">plan </w:t>
      </w:r>
      <w:r w:rsidR="28B99B8D" w:rsidRPr="64C2F2AF">
        <w:rPr>
          <w:rFonts w:ascii="Calibri" w:eastAsia="Calibri" w:hAnsi="Calibri" w:cs="Calibri"/>
        </w:rPr>
        <w:t>we have included</w:t>
      </w:r>
      <w:r w:rsidR="28B99B8D" w:rsidRPr="7B7742E2">
        <w:rPr>
          <w:rFonts w:ascii="Calibri" w:eastAsia="Calibri" w:hAnsi="Calibri" w:cs="Calibri"/>
        </w:rPr>
        <w:t xml:space="preserve"> it for your information</w:t>
      </w:r>
      <w:r w:rsidR="28B99B8D" w:rsidRPr="4285FD77">
        <w:rPr>
          <w:rFonts w:ascii="Calibri" w:eastAsia="Calibri" w:hAnsi="Calibri" w:cs="Calibri"/>
        </w:rPr>
        <w:t>.</w:t>
      </w:r>
    </w:p>
    <w:p w14:paraId="7DE3D149" w14:textId="14865E9E" w:rsidR="003864D3" w:rsidRPr="009A369A" w:rsidRDefault="48CC7BA3" w:rsidP="00342A0A">
      <w:pPr>
        <w:rPr>
          <w:rFonts w:ascii="Calibri" w:eastAsia="Calibri" w:hAnsi="Calibri" w:cs="Calibri"/>
        </w:rPr>
      </w:pPr>
      <w:r w:rsidRPr="25D236FA">
        <w:rPr>
          <w:rFonts w:ascii="Calibri" w:eastAsia="Calibri" w:hAnsi="Calibri" w:cs="Calibri"/>
        </w:rPr>
        <w:t xml:space="preserve">Each day of Volunteers’ Week </w:t>
      </w:r>
      <w:r w:rsidR="19E6351D" w:rsidRPr="23A4A059">
        <w:rPr>
          <w:rFonts w:ascii="Calibri" w:eastAsia="Calibri" w:hAnsi="Calibri" w:cs="Calibri"/>
        </w:rPr>
        <w:t xml:space="preserve">the WCVA </w:t>
      </w:r>
      <w:r w:rsidRPr="25D236FA">
        <w:rPr>
          <w:rFonts w:ascii="Calibri" w:eastAsia="Calibri" w:hAnsi="Calibri" w:cs="Calibri"/>
        </w:rPr>
        <w:t xml:space="preserve">will focus on a different aspect of volunteering to ensure we shine a spotlight on </w:t>
      </w:r>
      <w:r w:rsidR="004B1B78">
        <w:rPr>
          <w:rFonts w:ascii="Calibri" w:eastAsia="Calibri" w:hAnsi="Calibri" w:cs="Calibri"/>
        </w:rPr>
        <w:t xml:space="preserve">the </w:t>
      </w:r>
      <w:r w:rsidRPr="25D236FA">
        <w:rPr>
          <w:rFonts w:ascii="Calibri" w:eastAsia="Calibri" w:hAnsi="Calibri" w:cs="Calibri"/>
        </w:rPr>
        <w:t>types of volunteering that have played a significant role in the last twelve months.</w:t>
      </w:r>
    </w:p>
    <w:p w14:paraId="2D065A1F" w14:textId="115BA6EF" w:rsidR="003864D3" w:rsidRPr="009A369A" w:rsidRDefault="48CC7BA3" w:rsidP="00342A0A">
      <w:pPr>
        <w:rPr>
          <w:rFonts w:ascii="Calibri" w:eastAsia="Calibri" w:hAnsi="Calibri" w:cs="Calibri"/>
          <w:b/>
        </w:rPr>
      </w:pPr>
      <w:r w:rsidRPr="19662EC8">
        <w:rPr>
          <w:rFonts w:ascii="Calibri" w:eastAsia="Calibri" w:hAnsi="Calibri" w:cs="Calibri"/>
          <w:b/>
        </w:rPr>
        <w:t xml:space="preserve">Day 1: Volunteers’ Week launch </w:t>
      </w:r>
    </w:p>
    <w:p w14:paraId="024F971F" w14:textId="2E7471F1" w:rsidR="003864D3" w:rsidRPr="009A369A" w:rsidRDefault="48CC7BA3" w:rsidP="00342A0A">
      <w:pPr>
        <w:rPr>
          <w:rFonts w:ascii="Calibri" w:eastAsia="Calibri" w:hAnsi="Calibri" w:cs="Calibri"/>
        </w:rPr>
      </w:pPr>
      <w:r w:rsidRPr="25D236FA">
        <w:rPr>
          <w:rFonts w:ascii="Calibri" w:eastAsia="Calibri" w:hAnsi="Calibri" w:cs="Calibri"/>
        </w:rPr>
        <w:t>Join the first day of Volunteers’ Week 2020 on social media. #</w:t>
      </w:r>
      <w:proofErr w:type="spellStart"/>
      <w:r w:rsidRPr="25D236FA">
        <w:rPr>
          <w:rFonts w:ascii="Calibri" w:eastAsia="Calibri" w:hAnsi="Calibri" w:cs="Calibri"/>
        </w:rPr>
        <w:t>VolunteersWeek</w:t>
      </w:r>
      <w:proofErr w:type="spellEnd"/>
      <w:r w:rsidRPr="25D236FA">
        <w:rPr>
          <w:rFonts w:ascii="Calibri" w:eastAsia="Calibri" w:hAnsi="Calibri" w:cs="Calibri"/>
        </w:rPr>
        <w:t xml:space="preserve"> to celebrate the start of the week. Help us trend worldwide again! Please join us for our national #</w:t>
      </w:r>
      <w:proofErr w:type="spellStart"/>
      <w:r w:rsidRPr="25D236FA">
        <w:rPr>
          <w:rFonts w:ascii="Calibri" w:eastAsia="Calibri" w:hAnsi="Calibri" w:cs="Calibri"/>
        </w:rPr>
        <w:t>ClapforVolunteers</w:t>
      </w:r>
      <w:proofErr w:type="spellEnd"/>
      <w:r w:rsidRPr="25D236FA">
        <w:rPr>
          <w:rFonts w:ascii="Calibri" w:eastAsia="Calibri" w:hAnsi="Calibri" w:cs="Calibri"/>
        </w:rPr>
        <w:t>, alongside the #</w:t>
      </w:r>
      <w:proofErr w:type="spellStart"/>
      <w:r w:rsidRPr="25D236FA">
        <w:rPr>
          <w:rFonts w:ascii="Calibri" w:eastAsia="Calibri" w:hAnsi="Calibri" w:cs="Calibri"/>
        </w:rPr>
        <w:t>ClapforCarers</w:t>
      </w:r>
      <w:proofErr w:type="spellEnd"/>
      <w:r w:rsidRPr="25D236FA">
        <w:rPr>
          <w:rFonts w:ascii="Calibri" w:eastAsia="Calibri" w:hAnsi="Calibri" w:cs="Calibri"/>
        </w:rPr>
        <w:t xml:space="preserve"> on Thursday at 8pm. </w:t>
      </w:r>
    </w:p>
    <w:p w14:paraId="288326D9" w14:textId="2464C577" w:rsidR="003864D3" w:rsidRPr="009A369A" w:rsidRDefault="48CC7BA3" w:rsidP="00342A0A">
      <w:pPr>
        <w:rPr>
          <w:rFonts w:ascii="Calibri" w:eastAsia="Calibri" w:hAnsi="Calibri" w:cs="Calibri"/>
          <w:i/>
        </w:rPr>
      </w:pPr>
      <w:r w:rsidRPr="25D236FA">
        <w:rPr>
          <w:rFonts w:ascii="Calibri" w:eastAsia="Calibri" w:hAnsi="Calibri" w:cs="Calibri"/>
          <w:i/>
        </w:rPr>
        <w:t xml:space="preserve">During the day share messages of thanks from your service users, </w:t>
      </w:r>
      <w:proofErr w:type="gramStart"/>
      <w:r w:rsidRPr="25D236FA">
        <w:rPr>
          <w:rFonts w:ascii="Calibri" w:eastAsia="Calibri" w:hAnsi="Calibri" w:cs="Calibri"/>
          <w:i/>
        </w:rPr>
        <w:t>supporters</w:t>
      </w:r>
      <w:proofErr w:type="gramEnd"/>
      <w:r w:rsidRPr="25D236FA">
        <w:rPr>
          <w:rFonts w:ascii="Calibri" w:eastAsia="Calibri" w:hAnsi="Calibri" w:cs="Calibri"/>
          <w:i/>
        </w:rPr>
        <w:t xml:space="preserve"> or patrons. Tell us just how important your volunteers are and share how you are saying thank you. </w:t>
      </w:r>
    </w:p>
    <w:p w14:paraId="5BF23C67" w14:textId="63077623" w:rsidR="003864D3" w:rsidRPr="009A369A" w:rsidRDefault="48CC7BA3" w:rsidP="00342A0A">
      <w:pPr>
        <w:rPr>
          <w:rFonts w:ascii="Calibri" w:eastAsia="Calibri" w:hAnsi="Calibri" w:cs="Calibri"/>
          <w:b/>
        </w:rPr>
      </w:pPr>
      <w:r w:rsidRPr="19662EC8">
        <w:rPr>
          <w:rFonts w:ascii="Calibri" w:eastAsia="Calibri" w:hAnsi="Calibri" w:cs="Calibri"/>
          <w:b/>
        </w:rPr>
        <w:t xml:space="preserve">Day 2: Volunteering in times of crisis </w:t>
      </w:r>
    </w:p>
    <w:p w14:paraId="42F30E16" w14:textId="4F882010" w:rsidR="003864D3" w:rsidRPr="009A369A" w:rsidRDefault="48CC7BA3" w:rsidP="00342A0A">
      <w:pPr>
        <w:rPr>
          <w:rFonts w:ascii="Calibri" w:eastAsia="Calibri" w:hAnsi="Calibri" w:cs="Calibri"/>
        </w:rPr>
      </w:pPr>
      <w:r w:rsidRPr="25D236FA">
        <w:rPr>
          <w:rFonts w:ascii="Calibri" w:eastAsia="Calibri" w:hAnsi="Calibri" w:cs="Calibri"/>
        </w:rPr>
        <w:t xml:space="preserve">This year, volunteers across the UK have been out in force to support our communities at times of crisis. Thousands of volunteers stepped forward to help others during the </w:t>
      </w:r>
      <w:r w:rsidRPr="25D236FA">
        <w:rPr>
          <w:rFonts w:ascii="Calibri" w:eastAsia="Calibri" w:hAnsi="Calibri" w:cs="Calibri"/>
          <w:b/>
        </w:rPr>
        <w:t>severe floods</w:t>
      </w:r>
      <w:r w:rsidRPr="25D236FA">
        <w:rPr>
          <w:rFonts w:ascii="Calibri" w:eastAsia="Calibri" w:hAnsi="Calibri" w:cs="Calibri"/>
        </w:rPr>
        <w:t xml:space="preserve"> in February and even more signed up and became part of national and local initiatives to meet the needs of people affected by </w:t>
      </w:r>
      <w:r w:rsidRPr="25D236FA">
        <w:rPr>
          <w:rFonts w:ascii="Calibri" w:eastAsia="Calibri" w:hAnsi="Calibri" w:cs="Calibri"/>
          <w:b/>
        </w:rPr>
        <w:t>coronavirus.</w:t>
      </w:r>
      <w:r w:rsidRPr="25D236FA">
        <w:rPr>
          <w:rFonts w:ascii="Calibri" w:eastAsia="Calibri" w:hAnsi="Calibri" w:cs="Calibri"/>
        </w:rPr>
        <w:t xml:space="preserve"> Our national bodies and partners have never been prouder of the kindness and motivation displayed by volunteers.</w:t>
      </w:r>
    </w:p>
    <w:p w14:paraId="5BE078EA" w14:textId="7515AC01" w:rsidR="003864D3" w:rsidRPr="009A369A" w:rsidRDefault="48CC7BA3" w:rsidP="00342A0A">
      <w:pPr>
        <w:rPr>
          <w:rFonts w:ascii="Calibri" w:eastAsia="Calibri" w:hAnsi="Calibri" w:cs="Calibri"/>
          <w:i/>
        </w:rPr>
      </w:pPr>
      <w:r w:rsidRPr="25D236FA">
        <w:rPr>
          <w:rFonts w:ascii="Calibri" w:eastAsia="Calibri" w:hAnsi="Calibri" w:cs="Calibri"/>
          <w:i/>
        </w:rPr>
        <w:t>During the day share case studies of volunteers that have helped during times of crisis. To include volunteers involved in locally led initiatives and those supporting the NHS and health and social care.</w:t>
      </w:r>
    </w:p>
    <w:p w14:paraId="396AB88B" w14:textId="77777777" w:rsidR="00DC48B5" w:rsidRDefault="00DC48B5" w:rsidP="00342A0A">
      <w:pPr>
        <w:rPr>
          <w:rFonts w:ascii="Calibri" w:eastAsia="Calibri" w:hAnsi="Calibri" w:cs="Calibri"/>
          <w:b/>
        </w:rPr>
      </w:pPr>
    </w:p>
    <w:p w14:paraId="32BA8D83" w14:textId="0133C073" w:rsidR="003864D3" w:rsidRPr="009A369A" w:rsidRDefault="48CC7BA3" w:rsidP="00342A0A">
      <w:pPr>
        <w:rPr>
          <w:rFonts w:ascii="Calibri" w:eastAsia="Calibri" w:hAnsi="Calibri" w:cs="Calibri"/>
          <w:b/>
        </w:rPr>
      </w:pPr>
      <w:r w:rsidRPr="19662EC8">
        <w:rPr>
          <w:rFonts w:ascii="Calibri" w:eastAsia="Calibri" w:hAnsi="Calibri" w:cs="Calibri"/>
          <w:b/>
        </w:rPr>
        <w:lastRenderedPageBreak/>
        <w:t>Day 3: Youth Volunteering</w:t>
      </w:r>
    </w:p>
    <w:p w14:paraId="49A0DAC4" w14:textId="780D0FAE" w:rsidR="003864D3" w:rsidRPr="009A369A" w:rsidRDefault="48CC7BA3" w:rsidP="00342A0A">
      <w:pPr>
        <w:rPr>
          <w:rFonts w:ascii="Calibri" w:eastAsia="Calibri" w:hAnsi="Calibri" w:cs="Calibri"/>
        </w:rPr>
      </w:pPr>
      <w:r w:rsidRPr="25D236FA">
        <w:rPr>
          <w:rFonts w:ascii="Calibri" w:eastAsia="Calibri" w:hAnsi="Calibri" w:cs="Calibri"/>
        </w:rPr>
        <w:t xml:space="preserve">Today </w:t>
      </w:r>
      <w:proofErr w:type="gramStart"/>
      <w:r w:rsidRPr="25D236FA">
        <w:rPr>
          <w:rFonts w:ascii="Calibri" w:eastAsia="Calibri" w:hAnsi="Calibri" w:cs="Calibri"/>
        </w:rPr>
        <w:t>we’ll</w:t>
      </w:r>
      <w:proofErr w:type="gramEnd"/>
      <w:r w:rsidRPr="25D236FA">
        <w:rPr>
          <w:rFonts w:ascii="Calibri" w:eastAsia="Calibri" w:hAnsi="Calibri" w:cs="Calibri"/>
        </w:rPr>
        <w:t xml:space="preserve"> be placing the spotlight on youth social action. Young people </w:t>
      </w:r>
      <w:proofErr w:type="gramStart"/>
      <w:r w:rsidRPr="25D236FA">
        <w:rPr>
          <w:rFonts w:ascii="Calibri" w:eastAsia="Calibri" w:hAnsi="Calibri" w:cs="Calibri"/>
        </w:rPr>
        <w:t>aren't</w:t>
      </w:r>
      <w:proofErr w:type="gramEnd"/>
      <w:r w:rsidRPr="25D236FA">
        <w:rPr>
          <w:rFonts w:ascii="Calibri" w:eastAsia="Calibri" w:hAnsi="Calibri" w:cs="Calibri"/>
        </w:rPr>
        <w:t xml:space="preserve"> just the leaders of the future, they are leading and making an impact in communities all over the country, today. </w:t>
      </w:r>
      <w:proofErr w:type="gramStart"/>
      <w:r w:rsidRPr="25D236FA">
        <w:rPr>
          <w:rFonts w:ascii="Calibri" w:eastAsia="Calibri" w:hAnsi="Calibri" w:cs="Calibri"/>
        </w:rPr>
        <w:t>Let's</w:t>
      </w:r>
      <w:proofErr w:type="gramEnd"/>
      <w:r w:rsidRPr="25D236FA">
        <w:rPr>
          <w:rFonts w:ascii="Calibri" w:eastAsia="Calibri" w:hAnsi="Calibri" w:cs="Calibri"/>
        </w:rPr>
        <w:t xml:space="preserve"> recognise the #</w:t>
      </w:r>
      <w:proofErr w:type="spellStart"/>
      <w:r w:rsidRPr="25D236FA">
        <w:rPr>
          <w:rFonts w:ascii="Calibri" w:eastAsia="Calibri" w:hAnsi="Calibri" w:cs="Calibri"/>
        </w:rPr>
        <w:t>PowerOfYouth</w:t>
      </w:r>
      <w:proofErr w:type="spellEnd"/>
      <w:r w:rsidRPr="25D236FA">
        <w:rPr>
          <w:rFonts w:ascii="Calibri" w:eastAsia="Calibri" w:hAnsi="Calibri" w:cs="Calibri"/>
        </w:rPr>
        <w:t>!</w:t>
      </w:r>
    </w:p>
    <w:p w14:paraId="13764976" w14:textId="0344EC52" w:rsidR="003864D3" w:rsidRPr="009A369A" w:rsidRDefault="48CC7BA3" w:rsidP="00342A0A">
      <w:pPr>
        <w:rPr>
          <w:rFonts w:ascii="Calibri" w:eastAsia="Calibri" w:hAnsi="Calibri" w:cs="Calibri"/>
        </w:rPr>
      </w:pPr>
      <w:r w:rsidRPr="25D236FA">
        <w:rPr>
          <w:rFonts w:ascii="Calibri" w:eastAsia="Calibri" w:hAnsi="Calibri" w:cs="Calibri"/>
          <w:i/>
        </w:rPr>
        <w:t>During the day invite young volunteers to share their stories and takeover your organisations social media. Share messages of thanks for the young people taking a stand in their communities to create positive change.</w:t>
      </w:r>
      <w:r w:rsidRPr="25D236FA">
        <w:rPr>
          <w:rFonts w:ascii="Calibri" w:eastAsia="Calibri" w:hAnsi="Calibri" w:cs="Calibri"/>
        </w:rPr>
        <w:t xml:space="preserve"> </w:t>
      </w:r>
    </w:p>
    <w:p w14:paraId="2FAC9016" w14:textId="51E519CE" w:rsidR="003864D3" w:rsidRPr="009A369A" w:rsidRDefault="48CC7BA3" w:rsidP="00342A0A">
      <w:pPr>
        <w:rPr>
          <w:rFonts w:ascii="Calibri" w:eastAsia="Calibri" w:hAnsi="Calibri" w:cs="Calibri"/>
          <w:b/>
        </w:rPr>
      </w:pPr>
      <w:r w:rsidRPr="19662EC8">
        <w:rPr>
          <w:rFonts w:ascii="Calibri" w:eastAsia="Calibri" w:hAnsi="Calibri" w:cs="Calibri"/>
          <w:b/>
        </w:rPr>
        <w:t>Day 4: Volunteer Voices</w:t>
      </w:r>
    </w:p>
    <w:p w14:paraId="1BC75D5E" w14:textId="4AD86C85" w:rsidR="003864D3" w:rsidRPr="009A369A" w:rsidRDefault="48CC7BA3" w:rsidP="00342A0A">
      <w:pPr>
        <w:rPr>
          <w:rFonts w:ascii="Calibri" w:eastAsia="Calibri" w:hAnsi="Calibri" w:cs="Calibri"/>
        </w:rPr>
      </w:pPr>
      <w:r w:rsidRPr="54829807">
        <w:rPr>
          <w:rFonts w:ascii="Calibri" w:eastAsia="Calibri" w:hAnsi="Calibri" w:cs="Calibri"/>
        </w:rPr>
        <w:t>Today we want to hear directly from Volunteers. Using #</w:t>
      </w:r>
      <w:proofErr w:type="spellStart"/>
      <w:r w:rsidRPr="54829807">
        <w:rPr>
          <w:rFonts w:ascii="Calibri" w:eastAsia="Calibri" w:hAnsi="Calibri" w:cs="Calibri"/>
        </w:rPr>
        <w:t>IVolunteer</w:t>
      </w:r>
      <w:proofErr w:type="spellEnd"/>
      <w:r w:rsidRPr="54829807">
        <w:rPr>
          <w:rFonts w:ascii="Calibri" w:eastAsia="Calibri" w:hAnsi="Calibri" w:cs="Calibri"/>
        </w:rPr>
        <w:t xml:space="preserve"> – </w:t>
      </w:r>
      <w:proofErr w:type="gramStart"/>
      <w:r w:rsidRPr="54829807">
        <w:rPr>
          <w:rFonts w:ascii="Calibri" w:eastAsia="Calibri" w:hAnsi="Calibri" w:cs="Calibri"/>
        </w:rPr>
        <w:t>let’s</w:t>
      </w:r>
      <w:proofErr w:type="gramEnd"/>
      <w:r w:rsidRPr="54829807">
        <w:rPr>
          <w:rFonts w:ascii="Calibri" w:eastAsia="Calibri" w:hAnsi="Calibri" w:cs="Calibri"/>
        </w:rPr>
        <w:t xml:space="preserve"> tell the world about all the amazing ways you volunteer. We want to hear what difference you are making and what difference volunteering also makes to you. </w:t>
      </w:r>
    </w:p>
    <w:p w14:paraId="558352B9" w14:textId="14C696AD" w:rsidR="003864D3" w:rsidRPr="009A369A" w:rsidRDefault="48CC7BA3" w:rsidP="00342A0A">
      <w:pPr>
        <w:rPr>
          <w:rFonts w:ascii="Calibri" w:eastAsia="Calibri" w:hAnsi="Calibri" w:cs="Calibri"/>
          <w:i/>
        </w:rPr>
      </w:pPr>
      <w:r w:rsidRPr="54829807">
        <w:rPr>
          <w:rFonts w:ascii="Calibri" w:eastAsia="Calibri" w:hAnsi="Calibri" w:cs="Calibri"/>
          <w:i/>
        </w:rPr>
        <w:t>During the day invite volunteers to share their stories about volunteering from their own perspective and get involved at 8pm as we #</w:t>
      </w:r>
      <w:proofErr w:type="spellStart"/>
      <w:r w:rsidRPr="54829807">
        <w:rPr>
          <w:rFonts w:ascii="Calibri" w:eastAsia="Calibri" w:hAnsi="Calibri" w:cs="Calibri"/>
          <w:i/>
        </w:rPr>
        <w:t>ClapforVolunteers</w:t>
      </w:r>
      <w:proofErr w:type="spellEnd"/>
      <w:r w:rsidRPr="54829807">
        <w:rPr>
          <w:rFonts w:ascii="Calibri" w:eastAsia="Calibri" w:hAnsi="Calibri" w:cs="Calibri"/>
          <w:i/>
        </w:rPr>
        <w:t xml:space="preserve"> (alongside the #</w:t>
      </w:r>
      <w:proofErr w:type="spellStart"/>
      <w:r w:rsidRPr="54829807">
        <w:rPr>
          <w:rFonts w:ascii="Calibri" w:eastAsia="Calibri" w:hAnsi="Calibri" w:cs="Calibri"/>
          <w:i/>
        </w:rPr>
        <w:t>ClapforCarers</w:t>
      </w:r>
      <w:proofErr w:type="spellEnd"/>
      <w:r w:rsidRPr="54829807">
        <w:rPr>
          <w:rFonts w:ascii="Calibri" w:eastAsia="Calibri" w:hAnsi="Calibri" w:cs="Calibri"/>
          <w:i/>
        </w:rPr>
        <w:t>) to show gratitude to all the volunteers that have contributed to their communities over the past year and for those who have helped during the coronavirus crisis.</w:t>
      </w:r>
    </w:p>
    <w:p w14:paraId="2E40D1E3" w14:textId="53B10245" w:rsidR="003864D3" w:rsidRPr="009A369A" w:rsidRDefault="48CC7BA3" w:rsidP="00342A0A">
      <w:pPr>
        <w:rPr>
          <w:rFonts w:ascii="Calibri" w:eastAsia="Calibri" w:hAnsi="Calibri" w:cs="Calibri"/>
          <w:b/>
        </w:rPr>
      </w:pPr>
      <w:r w:rsidRPr="19662EC8">
        <w:rPr>
          <w:rFonts w:ascii="Calibri" w:eastAsia="Calibri" w:hAnsi="Calibri" w:cs="Calibri"/>
          <w:b/>
        </w:rPr>
        <w:t>Day 5: Environment and conservation</w:t>
      </w:r>
    </w:p>
    <w:p w14:paraId="45D39DAD" w14:textId="146D1B11" w:rsidR="003864D3" w:rsidRPr="009A369A" w:rsidRDefault="48CC7BA3" w:rsidP="00342A0A">
      <w:pPr>
        <w:rPr>
          <w:rFonts w:ascii="Calibri" w:eastAsia="Calibri" w:hAnsi="Calibri" w:cs="Calibri"/>
        </w:rPr>
      </w:pPr>
      <w:r w:rsidRPr="54829807">
        <w:rPr>
          <w:rFonts w:ascii="Calibri" w:eastAsia="Calibri" w:hAnsi="Calibri" w:cs="Calibri"/>
        </w:rPr>
        <w:t>To coincide with World Environment Day, we are focusing on all the environmental volunteering that takes place every day. From the smallest to the largest contributions, let us show thanks for the volunteering that makes the planet a better place.</w:t>
      </w:r>
    </w:p>
    <w:p w14:paraId="3BD57A86" w14:textId="50A523BF" w:rsidR="003864D3" w:rsidRPr="009A369A" w:rsidRDefault="48CC7BA3" w:rsidP="00342A0A">
      <w:pPr>
        <w:rPr>
          <w:rFonts w:ascii="Calibri" w:eastAsia="Calibri" w:hAnsi="Calibri" w:cs="Calibri"/>
          <w:i/>
        </w:rPr>
      </w:pPr>
      <w:r w:rsidRPr="54829807">
        <w:rPr>
          <w:rFonts w:ascii="Calibri" w:eastAsia="Calibri" w:hAnsi="Calibri" w:cs="Calibri"/>
          <w:i/>
        </w:rPr>
        <w:t xml:space="preserve">During the day share stories of the volunteering that has supported the environment. </w:t>
      </w:r>
    </w:p>
    <w:p w14:paraId="1003B419" w14:textId="2C7257EC" w:rsidR="003864D3" w:rsidRPr="009A369A" w:rsidRDefault="48CC7BA3" w:rsidP="00342A0A">
      <w:pPr>
        <w:rPr>
          <w:rFonts w:ascii="Calibri" w:eastAsia="Calibri" w:hAnsi="Calibri" w:cs="Calibri"/>
          <w:b/>
        </w:rPr>
      </w:pPr>
      <w:r w:rsidRPr="19662EC8">
        <w:rPr>
          <w:rFonts w:ascii="Calibri" w:eastAsia="Calibri" w:hAnsi="Calibri" w:cs="Calibri"/>
          <w:b/>
        </w:rPr>
        <w:t>Day 6: Employer supported and skilled volunteers</w:t>
      </w:r>
    </w:p>
    <w:p w14:paraId="0250E65C" w14:textId="55A922FB" w:rsidR="003864D3" w:rsidRPr="009A369A" w:rsidRDefault="48CC7BA3" w:rsidP="00342A0A">
      <w:pPr>
        <w:rPr>
          <w:rFonts w:ascii="Calibri" w:eastAsia="Calibri" w:hAnsi="Calibri" w:cs="Calibri"/>
        </w:rPr>
      </w:pPr>
      <w:r w:rsidRPr="54829807">
        <w:rPr>
          <w:rFonts w:ascii="Calibri" w:eastAsia="Calibri" w:hAnsi="Calibri" w:cs="Calibri"/>
        </w:rPr>
        <w:t>Do you volunteer though your employer or profession? Are you an employer who supports your staff to volunteer? Do you work with employers or corporate supporters? Then today is the day to get involved and tell us all the great things you have been doing throughout the year</w:t>
      </w:r>
    </w:p>
    <w:p w14:paraId="72565997" w14:textId="7625718E" w:rsidR="003864D3" w:rsidRPr="009A369A" w:rsidRDefault="48CC7BA3" w:rsidP="00342A0A">
      <w:pPr>
        <w:rPr>
          <w:rFonts w:ascii="Calibri" w:eastAsia="Calibri" w:hAnsi="Calibri" w:cs="Calibri"/>
          <w:i/>
        </w:rPr>
      </w:pPr>
      <w:r w:rsidRPr="54829807">
        <w:rPr>
          <w:rFonts w:ascii="Calibri" w:eastAsia="Calibri" w:hAnsi="Calibri" w:cs="Calibri"/>
          <w:i/>
        </w:rPr>
        <w:t>During the day invite those that volunteer through their employer to share the difference volunteering has made to them or encourage employers to use social media to share the ways that volunteering improves their ways of working. Ask skilled volunteers to talk about the ways that their volunteering is making a difference.</w:t>
      </w:r>
    </w:p>
    <w:p w14:paraId="0937462F" w14:textId="6D97A2A5" w:rsidR="003864D3" w:rsidRPr="009A369A" w:rsidRDefault="48CC7BA3" w:rsidP="00342A0A">
      <w:pPr>
        <w:rPr>
          <w:rFonts w:ascii="Calibri" w:eastAsia="Calibri" w:hAnsi="Calibri" w:cs="Calibri"/>
          <w:b/>
        </w:rPr>
      </w:pPr>
      <w:r w:rsidRPr="19662EC8">
        <w:rPr>
          <w:rFonts w:ascii="Calibri" w:eastAsia="Calibri" w:hAnsi="Calibri" w:cs="Calibri"/>
          <w:b/>
        </w:rPr>
        <w:t xml:space="preserve">Day 7: </w:t>
      </w:r>
      <w:r w:rsidR="39D9BE70" w:rsidRPr="19662EC8">
        <w:rPr>
          <w:rFonts w:ascii="Calibri" w:eastAsia="Calibri" w:hAnsi="Calibri" w:cs="Calibri"/>
          <w:b/>
        </w:rPr>
        <w:t>Review</w:t>
      </w:r>
      <w:r w:rsidRPr="19662EC8">
        <w:rPr>
          <w:rFonts w:ascii="Calibri" w:eastAsia="Calibri" w:hAnsi="Calibri" w:cs="Calibri"/>
          <w:b/>
        </w:rPr>
        <w:t xml:space="preserve"> Volunteers’ Week 2020</w:t>
      </w:r>
    </w:p>
    <w:p w14:paraId="6949716C" w14:textId="502B03F3" w:rsidR="003864D3" w:rsidRPr="009A369A" w:rsidRDefault="48CC7BA3" w:rsidP="00342A0A">
      <w:pPr>
        <w:rPr>
          <w:rFonts w:ascii="Calibri" w:eastAsia="Calibri" w:hAnsi="Calibri" w:cs="Calibri"/>
        </w:rPr>
      </w:pPr>
      <w:r w:rsidRPr="54829807">
        <w:rPr>
          <w:rFonts w:ascii="Calibri" w:eastAsia="Calibri" w:hAnsi="Calibri" w:cs="Calibri"/>
        </w:rPr>
        <w:t>Let’s look back on Volunteers’ Week (and the many weeks prior to this), recognising the incredible contributions volunteers have made to their communities and say the BIGGEST THANK YOU to every single one of you – let’s keep the appreciation flowing.</w:t>
      </w:r>
    </w:p>
    <w:p w14:paraId="6F7F929D" w14:textId="2EA91AA3" w:rsidR="003864D3" w:rsidRPr="009A369A" w:rsidRDefault="48CC7BA3" w:rsidP="00342A0A">
      <w:pPr>
        <w:rPr>
          <w:rFonts w:ascii="Calibri" w:eastAsia="Calibri" w:hAnsi="Calibri" w:cs="Calibri"/>
          <w:i/>
        </w:rPr>
      </w:pPr>
      <w:r w:rsidRPr="54829807">
        <w:rPr>
          <w:rFonts w:ascii="Calibri" w:eastAsia="Calibri" w:hAnsi="Calibri" w:cs="Calibri"/>
          <w:i/>
        </w:rPr>
        <w:t>During the day share your pictures of how you have show</w:t>
      </w:r>
      <w:r w:rsidR="008C6C66">
        <w:rPr>
          <w:rFonts w:ascii="Calibri" w:eastAsia="Calibri" w:hAnsi="Calibri" w:cs="Calibri"/>
          <w:i/>
        </w:rPr>
        <w:t>n</w:t>
      </w:r>
      <w:r w:rsidRPr="54829807">
        <w:rPr>
          <w:rFonts w:ascii="Calibri" w:eastAsia="Calibri" w:hAnsi="Calibri" w:cs="Calibri"/>
          <w:i/>
        </w:rPr>
        <w:t xml:space="preserve"> appreciation to volunteers during the week.</w:t>
      </w:r>
    </w:p>
    <w:p w14:paraId="27695BCD" w14:textId="1BE204E4" w:rsidR="003864D3" w:rsidRPr="009A369A" w:rsidRDefault="003864D3" w:rsidP="1662BAAF">
      <w:pPr>
        <w:spacing w:line="257" w:lineRule="auto"/>
        <w:rPr>
          <w:rFonts w:ascii="Calibri" w:eastAsia="Calibri" w:hAnsi="Calibri" w:cs="Calibri"/>
          <w:b/>
        </w:rPr>
      </w:pPr>
    </w:p>
    <w:p w14:paraId="4B59F42C" w14:textId="294BADFF" w:rsidR="00AC0F00" w:rsidRDefault="00AC0F00">
      <w:pPr>
        <w:rPr>
          <w:b/>
          <w:bCs/>
        </w:rPr>
      </w:pPr>
      <w:r>
        <w:rPr>
          <w:b/>
          <w:bCs/>
        </w:rPr>
        <w:br w:type="page"/>
      </w:r>
    </w:p>
    <w:p w14:paraId="476ADCF7" w14:textId="7125259D" w:rsidR="00AC0F00" w:rsidRPr="00337DE9" w:rsidRDefault="00AC0F00" w:rsidP="00AC0F00">
      <w:pPr>
        <w:pStyle w:val="Heading1"/>
        <w:spacing w:before="0" w:after="0" w:line="276" w:lineRule="auto"/>
        <w:rPr>
          <w:rFonts w:eastAsiaTheme="minorHAnsi" w:cs="Arial"/>
          <w:bCs/>
          <w:color w:val="7B1F62"/>
          <w:sz w:val="44"/>
          <w:szCs w:val="22"/>
          <w:lang w:val="en-GB"/>
        </w:rPr>
      </w:pPr>
      <w:r>
        <w:rPr>
          <w:noProof/>
        </w:rPr>
        <w:lastRenderedPageBreak/>
        <w:drawing>
          <wp:anchor distT="0" distB="0" distL="114300" distR="114300" simplePos="0" relativeHeight="251661312" behindDoc="1" locked="0" layoutInCell="1" allowOverlap="1" wp14:anchorId="2B7C1B57" wp14:editId="533199CB">
            <wp:simplePos x="0" y="0"/>
            <wp:positionH relativeFrom="page">
              <wp:posOffset>914400</wp:posOffset>
            </wp:positionH>
            <wp:positionV relativeFrom="paragraph">
              <wp:posOffset>388620</wp:posOffset>
            </wp:positionV>
            <wp:extent cx="1657350" cy="1117600"/>
            <wp:effectExtent l="0" t="0" r="0" b="6350"/>
            <wp:wrapTight wrapText="bothSides">
              <wp:wrapPolygon edited="0">
                <wp:start x="0" y="0"/>
                <wp:lineTo x="0" y="21355"/>
                <wp:lineTo x="21352" y="21355"/>
                <wp:lineTo x="2135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VO Vol week Logo 2018 colour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7350" cy="1117600"/>
                    </a:xfrm>
                    <a:prstGeom prst="rect">
                      <a:avLst/>
                    </a:prstGeom>
                  </pic:spPr>
                </pic:pic>
              </a:graphicData>
            </a:graphic>
            <wp14:sizeRelH relativeFrom="page">
              <wp14:pctWidth>0</wp14:pctWidth>
            </wp14:sizeRelH>
            <wp14:sizeRelV relativeFrom="page">
              <wp14:pctHeight>0</wp14:pctHeight>
            </wp14:sizeRelV>
          </wp:anchor>
        </w:drawing>
      </w:r>
      <w:r w:rsidRPr="00337DE9">
        <w:rPr>
          <w:rFonts w:eastAsiaTheme="minorHAnsi" w:cs="Arial"/>
          <w:bCs/>
          <w:color w:val="7B1F62"/>
          <w:sz w:val="44"/>
          <w:szCs w:val="22"/>
          <w:lang w:val="en-GB"/>
        </w:rPr>
        <w:t xml:space="preserve">Volunteers’ Week 1-7 June </w:t>
      </w:r>
      <w:r w:rsidRPr="00337DE9">
        <w:rPr>
          <w:rFonts w:eastAsiaTheme="minorHAnsi" w:cs="Arial"/>
          <w:bCs/>
          <w:color w:val="7B1F62"/>
          <w:sz w:val="44"/>
          <w:szCs w:val="22"/>
          <w:lang w:val="en-GB"/>
        </w:rPr>
        <w:br/>
      </w:r>
      <w:r w:rsidRPr="00337DE9">
        <w:rPr>
          <w:rFonts w:eastAsia="Times New Roman" w:cs="Arial"/>
          <w:bCs/>
          <w:color w:val="00A9AB"/>
          <w:kern w:val="36"/>
          <w:sz w:val="28"/>
          <w:szCs w:val="48"/>
          <w:lang w:val="en-GB" w:eastAsia="en-GB"/>
        </w:rPr>
        <w:t>Press release template</w:t>
      </w:r>
      <w:r w:rsidR="00C5367A">
        <w:rPr>
          <w:rStyle w:val="FootnoteReference"/>
          <w:rFonts w:eastAsia="Times New Roman" w:cs="Arial"/>
          <w:bCs/>
          <w:color w:val="00A9AB"/>
          <w:kern w:val="36"/>
          <w:sz w:val="28"/>
          <w:szCs w:val="48"/>
          <w:lang w:val="en-GB" w:eastAsia="en-GB"/>
        </w:rPr>
        <w:footnoteReference w:id="4"/>
      </w:r>
    </w:p>
    <w:p w14:paraId="69ABDC26" w14:textId="77777777" w:rsidR="00AC0F00" w:rsidRPr="00337DE9" w:rsidRDefault="00AC0F00" w:rsidP="00AC0F00">
      <w:pPr>
        <w:spacing w:after="0" w:line="276" w:lineRule="auto"/>
      </w:pPr>
    </w:p>
    <w:p w14:paraId="012997A4" w14:textId="77777777" w:rsidR="00AC0F00" w:rsidRPr="00337DE9" w:rsidRDefault="00AC0F00" w:rsidP="00AC0F00">
      <w:pPr>
        <w:spacing w:after="0" w:line="276" w:lineRule="auto"/>
        <w:rPr>
          <w:color w:val="FF0000"/>
          <w:sz w:val="28"/>
          <w:szCs w:val="28"/>
        </w:rPr>
      </w:pPr>
      <w:r w:rsidRPr="00337DE9">
        <w:rPr>
          <w:sz w:val="28"/>
          <w:szCs w:val="28"/>
        </w:rPr>
        <w:t xml:space="preserve">Volunteers at </w:t>
      </w:r>
      <w:r w:rsidRPr="00337DE9">
        <w:rPr>
          <w:color w:val="FF0000"/>
          <w:sz w:val="28"/>
          <w:szCs w:val="28"/>
        </w:rPr>
        <w:t xml:space="preserve">[your organisation] </w:t>
      </w:r>
      <w:r>
        <w:rPr>
          <w:sz w:val="28"/>
          <w:szCs w:val="28"/>
        </w:rPr>
        <w:t>are being</w:t>
      </w:r>
      <w:r w:rsidRPr="00337DE9">
        <w:rPr>
          <w:sz w:val="28"/>
          <w:szCs w:val="28"/>
        </w:rPr>
        <w:t xml:space="preserve"> thanked for their contribution by </w:t>
      </w:r>
      <w:r w:rsidRPr="00337DE9">
        <w:rPr>
          <w:color w:val="FF0000"/>
          <w:sz w:val="28"/>
          <w:szCs w:val="28"/>
        </w:rPr>
        <w:t xml:space="preserve">[details of how volunteers will be shown gratitude] </w:t>
      </w:r>
      <w:r w:rsidRPr="00337DE9">
        <w:rPr>
          <w:sz w:val="28"/>
          <w:szCs w:val="28"/>
        </w:rPr>
        <w:t xml:space="preserve">on </w:t>
      </w:r>
      <w:r w:rsidRPr="00337DE9">
        <w:rPr>
          <w:color w:val="FF0000"/>
          <w:sz w:val="28"/>
          <w:szCs w:val="28"/>
        </w:rPr>
        <w:t xml:space="preserve">[date] </w:t>
      </w:r>
      <w:r w:rsidRPr="00337DE9">
        <w:rPr>
          <w:sz w:val="28"/>
          <w:szCs w:val="28"/>
        </w:rPr>
        <w:t>to mark Volunteers’ Week, which runs from 1-7 June.</w:t>
      </w:r>
    </w:p>
    <w:p w14:paraId="33AB2F64" w14:textId="77777777" w:rsidR="00AC0F00" w:rsidRPr="00337DE9" w:rsidRDefault="00AC0F00" w:rsidP="00AC0F00">
      <w:pPr>
        <w:spacing w:after="0" w:line="276" w:lineRule="auto"/>
        <w:rPr>
          <w:color w:val="FF0000"/>
          <w:sz w:val="28"/>
          <w:szCs w:val="28"/>
        </w:rPr>
      </w:pPr>
      <w:r w:rsidRPr="00337DE9">
        <w:rPr>
          <w:color w:val="FF0000"/>
          <w:sz w:val="28"/>
          <w:szCs w:val="28"/>
        </w:rPr>
        <w:t>[A brief description of what your organisation does, how many volunteers you have and what they do, and the event.]</w:t>
      </w:r>
    </w:p>
    <w:p w14:paraId="4945EDBD" w14:textId="77777777" w:rsidR="00AC0F00" w:rsidRPr="00337DE9" w:rsidRDefault="00AC0F00" w:rsidP="00AC0F00">
      <w:pPr>
        <w:spacing w:after="0" w:line="276" w:lineRule="auto"/>
        <w:rPr>
          <w:color w:val="FF0000"/>
          <w:sz w:val="28"/>
          <w:szCs w:val="28"/>
        </w:rPr>
      </w:pPr>
      <w:r w:rsidRPr="00337DE9">
        <w:rPr>
          <w:color w:val="FF0000"/>
          <w:sz w:val="28"/>
          <w:szCs w:val="28"/>
        </w:rPr>
        <w:t>Quote from a person at your organisation:</w:t>
      </w:r>
    </w:p>
    <w:p w14:paraId="1ABE4BE8" w14:textId="77777777" w:rsidR="00AC0F00" w:rsidRDefault="00AC0F00" w:rsidP="00AC0F00">
      <w:pPr>
        <w:spacing w:after="0" w:line="276" w:lineRule="auto"/>
        <w:rPr>
          <w:sz w:val="28"/>
          <w:szCs w:val="28"/>
        </w:rPr>
      </w:pPr>
      <w:r w:rsidRPr="00337DE9">
        <w:rPr>
          <w:sz w:val="28"/>
          <w:szCs w:val="28"/>
        </w:rPr>
        <w:t xml:space="preserve">Volunteers are central to the work of countless charities and other organisations. They are a valuable presence in many communities, making a difference in places as diverse as sports clubs, libraries, </w:t>
      </w:r>
      <w:proofErr w:type="gramStart"/>
      <w:r w:rsidRPr="00337DE9">
        <w:rPr>
          <w:sz w:val="28"/>
          <w:szCs w:val="28"/>
        </w:rPr>
        <w:t>schools</w:t>
      </w:r>
      <w:proofErr w:type="gramEnd"/>
      <w:r w:rsidRPr="00337DE9">
        <w:rPr>
          <w:sz w:val="28"/>
          <w:szCs w:val="28"/>
        </w:rPr>
        <w:t xml:space="preserve"> and hospitals. </w:t>
      </w:r>
    </w:p>
    <w:p w14:paraId="1172D628" w14:textId="77777777" w:rsidR="00AC0F00" w:rsidRPr="00337DE9" w:rsidRDefault="00AC0F00" w:rsidP="00AC0F00">
      <w:pPr>
        <w:spacing w:after="0" w:line="276" w:lineRule="auto"/>
        <w:rPr>
          <w:sz w:val="28"/>
          <w:szCs w:val="28"/>
        </w:rPr>
      </w:pPr>
    </w:p>
    <w:p w14:paraId="7D8E6BF5" w14:textId="77777777" w:rsidR="00AC0F00" w:rsidRDefault="00AC0F00" w:rsidP="00AC0F00">
      <w:pPr>
        <w:spacing w:after="0" w:line="276" w:lineRule="auto"/>
        <w:rPr>
          <w:color w:val="000000"/>
          <w:sz w:val="28"/>
          <w:szCs w:val="28"/>
        </w:rPr>
      </w:pPr>
      <w:r w:rsidRPr="00337DE9">
        <w:rPr>
          <w:sz w:val="28"/>
          <w:szCs w:val="28"/>
        </w:rPr>
        <w:t xml:space="preserve">In 2020, hundreds of thousands of volunteers stepped up to support others in times of crisis. First, as towns and cities across the UK faced severe flooding, emergency volunteers came to the rescue of people trapped in homes and supported the clean-up operation. And, second, volunteers supported those affected by coronavirus, stepping in to deliver </w:t>
      </w:r>
      <w:r>
        <w:rPr>
          <w:sz w:val="28"/>
          <w:szCs w:val="28"/>
        </w:rPr>
        <w:t xml:space="preserve">essential supplies </w:t>
      </w:r>
      <w:r w:rsidRPr="00337DE9">
        <w:rPr>
          <w:sz w:val="28"/>
          <w:szCs w:val="28"/>
        </w:rPr>
        <w:t xml:space="preserve">to those in need and being available at the end of a phone. </w:t>
      </w:r>
      <w:r>
        <w:rPr>
          <w:color w:val="000000"/>
          <w:sz w:val="28"/>
          <w:szCs w:val="28"/>
        </w:rPr>
        <w:t xml:space="preserve"> </w:t>
      </w:r>
      <w:r w:rsidRPr="00337DE9">
        <w:rPr>
          <w:color w:val="000000"/>
          <w:sz w:val="28"/>
          <w:szCs w:val="28"/>
        </w:rPr>
        <w:t xml:space="preserve">Charities across the UK will share messages to thank their volunteers and celebrate the power of volunteering to bring communities together and to be there in times of need. </w:t>
      </w:r>
    </w:p>
    <w:p w14:paraId="5BD09561" w14:textId="77777777" w:rsidR="00AC0F00" w:rsidRPr="00337DE9" w:rsidRDefault="00AC0F00" w:rsidP="00AC0F00">
      <w:pPr>
        <w:spacing w:after="0" w:line="276" w:lineRule="auto"/>
        <w:rPr>
          <w:color w:val="000000"/>
          <w:sz w:val="28"/>
          <w:szCs w:val="28"/>
        </w:rPr>
      </w:pPr>
    </w:p>
    <w:p w14:paraId="6BFFA259" w14:textId="77777777" w:rsidR="00AC0F00" w:rsidRDefault="00AC0F00" w:rsidP="00AC0F00">
      <w:pPr>
        <w:spacing w:after="0" w:line="276" w:lineRule="auto"/>
        <w:rPr>
          <w:color w:val="000000"/>
          <w:sz w:val="28"/>
          <w:szCs w:val="28"/>
        </w:rPr>
      </w:pPr>
      <w:r w:rsidRPr="00337DE9">
        <w:rPr>
          <w:color w:val="000000"/>
          <w:sz w:val="28"/>
          <w:szCs w:val="28"/>
        </w:rPr>
        <w:t xml:space="preserve">For many volunteer involving </w:t>
      </w:r>
      <w:proofErr w:type="gramStart"/>
      <w:r w:rsidRPr="00337DE9">
        <w:rPr>
          <w:color w:val="000000"/>
          <w:sz w:val="28"/>
          <w:szCs w:val="28"/>
        </w:rPr>
        <w:t>organisations</w:t>
      </w:r>
      <w:proofErr w:type="gramEnd"/>
      <w:r w:rsidRPr="00337DE9">
        <w:rPr>
          <w:color w:val="000000"/>
          <w:sz w:val="28"/>
          <w:szCs w:val="28"/>
        </w:rPr>
        <w:t xml:space="preserve"> the week will also be a chance to inform prospective volunteers of the range of volunteering opportunities on offer.</w:t>
      </w:r>
    </w:p>
    <w:p w14:paraId="490410B1" w14:textId="77777777" w:rsidR="00AC0F00" w:rsidRPr="00337DE9" w:rsidRDefault="00AC0F00" w:rsidP="00AC0F00">
      <w:pPr>
        <w:spacing w:after="0" w:line="276" w:lineRule="auto"/>
        <w:rPr>
          <w:color w:val="000000"/>
          <w:sz w:val="28"/>
          <w:szCs w:val="28"/>
        </w:rPr>
      </w:pPr>
    </w:p>
    <w:p w14:paraId="3C01208E" w14:textId="77777777" w:rsidR="00AC0F00" w:rsidRPr="00337DE9" w:rsidRDefault="00AC0F00" w:rsidP="00AC0F00">
      <w:pPr>
        <w:pStyle w:val="Heading2"/>
        <w:spacing w:before="0" w:after="0" w:line="276" w:lineRule="auto"/>
        <w:rPr>
          <w:szCs w:val="28"/>
          <w:lang w:val="en-GB"/>
        </w:rPr>
      </w:pPr>
      <w:r w:rsidRPr="00337DE9">
        <w:rPr>
          <w:szCs w:val="28"/>
          <w:lang w:val="en-GB"/>
        </w:rPr>
        <w:t>Notes</w:t>
      </w:r>
    </w:p>
    <w:p w14:paraId="124AC1A7" w14:textId="77777777" w:rsidR="00AC0F00" w:rsidRPr="00337DE9" w:rsidRDefault="00AC0F00" w:rsidP="00AC0F00">
      <w:pPr>
        <w:spacing w:after="0" w:line="276" w:lineRule="auto"/>
        <w:rPr>
          <w:sz w:val="28"/>
          <w:szCs w:val="28"/>
        </w:rPr>
      </w:pPr>
      <w:r w:rsidRPr="00337DE9">
        <w:rPr>
          <w:sz w:val="28"/>
          <w:szCs w:val="28"/>
        </w:rPr>
        <w:t xml:space="preserve">To find out more visit </w:t>
      </w:r>
      <w:r>
        <w:t>(((website)))</w:t>
      </w:r>
    </w:p>
    <w:p w14:paraId="58F3E3E1" w14:textId="77777777" w:rsidR="00AC0F00" w:rsidRPr="00846A98" w:rsidRDefault="00AC0F00" w:rsidP="00AC0F00">
      <w:pPr>
        <w:spacing w:after="0" w:line="276" w:lineRule="auto"/>
        <w:rPr>
          <w:b/>
          <w:bCs/>
          <w:sz w:val="32"/>
          <w:szCs w:val="32"/>
        </w:rPr>
      </w:pPr>
      <w:r w:rsidRPr="00337DE9">
        <w:rPr>
          <w:sz w:val="28"/>
          <w:szCs w:val="28"/>
        </w:rPr>
        <w:t xml:space="preserve">Follow </w:t>
      </w:r>
      <w:r w:rsidRPr="00846A98">
        <w:rPr>
          <w:b/>
          <w:bCs/>
          <w:sz w:val="32"/>
          <w:szCs w:val="32"/>
        </w:rPr>
        <w:t>#</w:t>
      </w:r>
      <w:proofErr w:type="spellStart"/>
      <w:r w:rsidRPr="00846A98">
        <w:rPr>
          <w:b/>
          <w:bCs/>
          <w:sz w:val="32"/>
          <w:szCs w:val="32"/>
        </w:rPr>
        <w:t>volunteercambs</w:t>
      </w:r>
      <w:proofErr w:type="spellEnd"/>
      <w:r w:rsidRPr="00846A98">
        <w:rPr>
          <w:b/>
          <w:bCs/>
          <w:sz w:val="32"/>
          <w:szCs w:val="32"/>
        </w:rPr>
        <w:t xml:space="preserve"> #</w:t>
      </w:r>
      <w:proofErr w:type="spellStart"/>
      <w:r w:rsidRPr="00846A98">
        <w:rPr>
          <w:b/>
          <w:bCs/>
          <w:sz w:val="32"/>
          <w:szCs w:val="32"/>
        </w:rPr>
        <w:t>volunteersweek</w:t>
      </w:r>
      <w:proofErr w:type="spellEnd"/>
    </w:p>
    <w:p w14:paraId="1F7A2221" w14:textId="77777777" w:rsidR="00AC0F00" w:rsidRPr="00337DE9" w:rsidRDefault="00AC0F00" w:rsidP="00AC0F00">
      <w:pPr>
        <w:spacing w:after="0" w:line="276" w:lineRule="auto"/>
        <w:rPr>
          <w:szCs w:val="24"/>
        </w:rPr>
      </w:pPr>
      <w:r w:rsidRPr="00337DE9">
        <w:rPr>
          <w:sz w:val="28"/>
          <w:szCs w:val="28"/>
        </w:rPr>
        <w:t xml:space="preserve">For more information please contact: </w:t>
      </w:r>
      <w:r w:rsidRPr="00337DE9">
        <w:rPr>
          <w:color w:val="FF0000"/>
          <w:sz w:val="28"/>
          <w:szCs w:val="28"/>
        </w:rPr>
        <w:t xml:space="preserve">Provide details on who </w:t>
      </w:r>
      <w:proofErr w:type="gramStart"/>
      <w:r w:rsidRPr="00337DE9">
        <w:rPr>
          <w:color w:val="FF0000"/>
          <w:sz w:val="28"/>
          <w:szCs w:val="28"/>
        </w:rPr>
        <w:t>press</w:t>
      </w:r>
      <w:proofErr w:type="gramEnd"/>
      <w:r w:rsidRPr="00337DE9">
        <w:rPr>
          <w:color w:val="FF0000"/>
          <w:sz w:val="28"/>
          <w:szCs w:val="28"/>
        </w:rPr>
        <w:t xml:space="preserve"> and media should contact at your organisation </w:t>
      </w:r>
    </w:p>
    <w:p w14:paraId="575EE2CE" w14:textId="78C84E50" w:rsidR="004851A0" w:rsidRDefault="004851A0">
      <w:pPr>
        <w:rPr>
          <w:b/>
          <w:bCs/>
        </w:rPr>
      </w:pPr>
      <w:r>
        <w:rPr>
          <w:b/>
          <w:bCs/>
        </w:rPr>
        <w:br w:type="page"/>
      </w:r>
    </w:p>
    <w:p w14:paraId="35265D2F" w14:textId="29F51FB9" w:rsidR="004B1B78" w:rsidRDefault="004B1B78" w:rsidP="004B1B78">
      <w:pPr>
        <w:rPr>
          <w:rFonts w:cs="Arial"/>
          <w:b/>
          <w:sz w:val="44"/>
          <w:szCs w:val="44"/>
        </w:rPr>
      </w:pPr>
      <w:r>
        <w:rPr>
          <w:noProof/>
        </w:rPr>
        <w:lastRenderedPageBreak/>
        <w:drawing>
          <wp:anchor distT="0" distB="0" distL="114300" distR="114300" simplePos="0" relativeHeight="251663360" behindDoc="1" locked="0" layoutInCell="1" allowOverlap="1" wp14:anchorId="29D1C65E" wp14:editId="402A5733">
            <wp:simplePos x="0" y="0"/>
            <wp:positionH relativeFrom="page">
              <wp:posOffset>838200</wp:posOffset>
            </wp:positionH>
            <wp:positionV relativeFrom="paragraph">
              <wp:posOffset>5080</wp:posOffset>
            </wp:positionV>
            <wp:extent cx="1657350" cy="1117600"/>
            <wp:effectExtent l="0" t="0" r="0" b="6350"/>
            <wp:wrapTight wrapText="bothSides">
              <wp:wrapPolygon edited="0">
                <wp:start x="0" y="0"/>
                <wp:lineTo x="0" y="21355"/>
                <wp:lineTo x="21352" y="21355"/>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VO Vol week Logo 2018 colour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7350" cy="1117600"/>
                    </a:xfrm>
                    <a:prstGeom prst="rect">
                      <a:avLst/>
                    </a:prstGeom>
                  </pic:spPr>
                </pic:pic>
              </a:graphicData>
            </a:graphic>
            <wp14:sizeRelH relativeFrom="page">
              <wp14:pctWidth>0</wp14:pctWidth>
            </wp14:sizeRelH>
            <wp14:sizeRelV relativeFrom="page">
              <wp14:pctHeight>0</wp14:pctHeight>
            </wp14:sizeRelV>
          </wp:anchor>
        </w:drawing>
      </w:r>
    </w:p>
    <w:p w14:paraId="27AE6F46" w14:textId="585AAEEA" w:rsidR="004851A0" w:rsidRPr="00FD1591" w:rsidRDefault="004851A0" w:rsidP="00FD1591">
      <w:pPr>
        <w:jc w:val="center"/>
        <w:rPr>
          <w:rFonts w:cs="Arial"/>
          <w:b/>
          <w:sz w:val="44"/>
          <w:szCs w:val="44"/>
        </w:rPr>
      </w:pPr>
      <w:r w:rsidRPr="004851A0">
        <w:rPr>
          <w:rFonts w:cs="Arial"/>
          <w:b/>
          <w:sz w:val="44"/>
          <w:szCs w:val="44"/>
        </w:rPr>
        <w:t>Case Study Template</w:t>
      </w:r>
    </w:p>
    <w:p w14:paraId="095257E5" w14:textId="77777777" w:rsidR="004B1B78" w:rsidRDefault="004B1B78" w:rsidP="004851A0">
      <w:pPr>
        <w:rPr>
          <w:rFonts w:cs="Arial"/>
          <w:b/>
          <w:szCs w:val="20"/>
        </w:rPr>
      </w:pPr>
    </w:p>
    <w:p w14:paraId="7DDED052" w14:textId="77777777" w:rsidR="004B1B78" w:rsidRDefault="004B1B78" w:rsidP="004851A0">
      <w:pPr>
        <w:rPr>
          <w:rFonts w:cs="Arial"/>
          <w:b/>
          <w:szCs w:val="20"/>
        </w:rPr>
      </w:pPr>
    </w:p>
    <w:p w14:paraId="69EFA6D2" w14:textId="3702B4CC" w:rsidR="004851A0" w:rsidRPr="003F08CA" w:rsidRDefault="00FD1591" w:rsidP="004851A0">
      <w:pPr>
        <w:rPr>
          <w:rFonts w:cs="Arial"/>
          <w:b/>
          <w:szCs w:val="20"/>
        </w:rPr>
      </w:pPr>
      <w:r>
        <w:rPr>
          <w:rFonts w:cs="Arial"/>
          <w:b/>
          <w:szCs w:val="20"/>
        </w:rPr>
        <w:t>Interesting headline</w:t>
      </w:r>
    </w:p>
    <w:tbl>
      <w:tblPr>
        <w:tblStyle w:val="TableGrid"/>
        <w:tblW w:w="0" w:type="auto"/>
        <w:tblLook w:val="01E0" w:firstRow="1" w:lastRow="1" w:firstColumn="1" w:lastColumn="1" w:noHBand="0" w:noVBand="0"/>
      </w:tblPr>
      <w:tblGrid>
        <w:gridCol w:w="9016"/>
      </w:tblGrid>
      <w:tr w:rsidR="004851A0" w:rsidRPr="003F08CA" w14:paraId="058A2715" w14:textId="77777777" w:rsidTr="0005191A">
        <w:tc>
          <w:tcPr>
            <w:tcW w:w="9245" w:type="dxa"/>
          </w:tcPr>
          <w:p w14:paraId="29DFB0B0" w14:textId="77777777" w:rsidR="004851A0" w:rsidRPr="00C43A5C" w:rsidRDefault="004851A0" w:rsidP="0005191A">
            <w:pPr>
              <w:spacing w:line="360" w:lineRule="auto"/>
              <w:rPr>
                <w:rFonts w:cs="Arial"/>
                <w:b/>
                <w:bCs/>
                <w:iCs/>
                <w:sz w:val="32"/>
                <w:szCs w:val="32"/>
              </w:rPr>
            </w:pPr>
          </w:p>
        </w:tc>
      </w:tr>
    </w:tbl>
    <w:p w14:paraId="200A0D9F" w14:textId="77777777" w:rsidR="004851A0" w:rsidRPr="003F08CA" w:rsidRDefault="004851A0" w:rsidP="004851A0">
      <w:pPr>
        <w:spacing w:line="360" w:lineRule="auto"/>
        <w:rPr>
          <w:rFonts w:cs="Arial"/>
          <w:bCs/>
          <w:i/>
          <w:iCs/>
          <w:szCs w:val="20"/>
        </w:rPr>
      </w:pPr>
    </w:p>
    <w:p w14:paraId="3CB9610E" w14:textId="1CB51631" w:rsidR="004851A0" w:rsidRPr="003F08CA" w:rsidRDefault="004851A0" w:rsidP="004851A0">
      <w:pPr>
        <w:spacing w:line="360" w:lineRule="auto"/>
        <w:rPr>
          <w:rFonts w:cs="Arial"/>
          <w:b/>
          <w:szCs w:val="20"/>
        </w:rPr>
      </w:pPr>
      <w:r w:rsidRPr="003F08CA">
        <w:rPr>
          <w:rFonts w:cs="Arial"/>
          <w:b/>
          <w:szCs w:val="20"/>
        </w:rPr>
        <w:t xml:space="preserve">Introduction to </w:t>
      </w:r>
      <w:r>
        <w:rPr>
          <w:rFonts w:cs="Arial"/>
          <w:b/>
          <w:szCs w:val="20"/>
        </w:rPr>
        <w:t>the</w:t>
      </w:r>
      <w:r w:rsidR="00637437">
        <w:rPr>
          <w:rFonts w:cs="Arial"/>
          <w:b/>
          <w:szCs w:val="20"/>
        </w:rPr>
        <w:t xml:space="preserve"> volunteer</w:t>
      </w:r>
      <w:r w:rsidR="00B82671">
        <w:rPr>
          <w:rFonts w:cs="Arial"/>
          <w:b/>
          <w:szCs w:val="20"/>
        </w:rPr>
        <w:t xml:space="preserve"> or volunteer team</w:t>
      </w:r>
    </w:p>
    <w:tbl>
      <w:tblPr>
        <w:tblStyle w:val="TableGrid"/>
        <w:tblW w:w="0" w:type="auto"/>
        <w:tblLook w:val="01E0" w:firstRow="1" w:lastRow="1" w:firstColumn="1" w:lastColumn="1" w:noHBand="0" w:noVBand="0"/>
      </w:tblPr>
      <w:tblGrid>
        <w:gridCol w:w="9016"/>
      </w:tblGrid>
      <w:tr w:rsidR="004851A0" w:rsidRPr="003F08CA" w14:paraId="32D35D9B" w14:textId="77777777" w:rsidTr="0005191A">
        <w:trPr>
          <w:trHeight w:val="777"/>
        </w:trPr>
        <w:tc>
          <w:tcPr>
            <w:tcW w:w="9180" w:type="dxa"/>
          </w:tcPr>
          <w:p w14:paraId="2ECD3D30" w14:textId="77777777" w:rsidR="004851A0" w:rsidRPr="00F76B3D" w:rsidRDefault="004851A0" w:rsidP="0005191A"/>
          <w:p w14:paraId="12B131E2" w14:textId="77777777" w:rsidR="004851A0" w:rsidRPr="003F08CA" w:rsidRDefault="004851A0" w:rsidP="0005191A">
            <w:pPr>
              <w:spacing w:line="360" w:lineRule="auto"/>
              <w:rPr>
                <w:rFonts w:cs="Arial"/>
                <w:i/>
                <w:iCs/>
              </w:rPr>
            </w:pPr>
          </w:p>
        </w:tc>
      </w:tr>
    </w:tbl>
    <w:p w14:paraId="71BAC71E" w14:textId="77777777" w:rsidR="004851A0" w:rsidRPr="003F08CA" w:rsidRDefault="004851A0" w:rsidP="004851A0">
      <w:pPr>
        <w:spacing w:line="360" w:lineRule="auto"/>
        <w:rPr>
          <w:rFonts w:cs="Arial"/>
          <w:b/>
          <w:szCs w:val="20"/>
        </w:rPr>
      </w:pPr>
    </w:p>
    <w:p w14:paraId="2575B280" w14:textId="267A7C4E" w:rsidR="004851A0" w:rsidRPr="003F08CA" w:rsidRDefault="00637437" w:rsidP="004851A0">
      <w:pPr>
        <w:spacing w:line="360" w:lineRule="auto"/>
        <w:rPr>
          <w:rFonts w:cs="Arial"/>
          <w:b/>
          <w:szCs w:val="20"/>
        </w:rPr>
      </w:pPr>
      <w:r>
        <w:rPr>
          <w:rFonts w:cs="Arial"/>
          <w:b/>
          <w:szCs w:val="20"/>
        </w:rPr>
        <w:t xml:space="preserve">What need </w:t>
      </w:r>
      <w:r w:rsidR="0022235E">
        <w:rPr>
          <w:rFonts w:cs="Arial"/>
          <w:b/>
          <w:szCs w:val="20"/>
        </w:rPr>
        <w:t>is</w:t>
      </w:r>
      <w:r>
        <w:rPr>
          <w:rFonts w:cs="Arial"/>
          <w:b/>
          <w:szCs w:val="20"/>
        </w:rPr>
        <w:t xml:space="preserve"> the volunteer meeting &amp; what difference d</w:t>
      </w:r>
      <w:r w:rsidR="0022235E">
        <w:rPr>
          <w:rFonts w:cs="Arial"/>
          <w:b/>
          <w:szCs w:val="20"/>
        </w:rPr>
        <w:t xml:space="preserve">o </w:t>
      </w:r>
      <w:r>
        <w:rPr>
          <w:rFonts w:cs="Arial"/>
          <w:b/>
          <w:szCs w:val="20"/>
        </w:rPr>
        <w:t>they make</w:t>
      </w:r>
      <w:r w:rsidR="00C84F9B">
        <w:rPr>
          <w:rFonts w:cs="Arial"/>
          <w:b/>
          <w:szCs w:val="20"/>
        </w:rPr>
        <w:t xml:space="preserve"> to </w:t>
      </w:r>
      <w:proofErr w:type="gramStart"/>
      <w:r w:rsidR="00C84F9B">
        <w:rPr>
          <w:rFonts w:cs="Arial"/>
          <w:b/>
          <w:szCs w:val="20"/>
        </w:rPr>
        <w:t>others</w:t>
      </w:r>
      <w:proofErr w:type="gramEnd"/>
    </w:p>
    <w:tbl>
      <w:tblPr>
        <w:tblStyle w:val="TableGrid"/>
        <w:tblW w:w="0" w:type="auto"/>
        <w:tblLook w:val="01E0" w:firstRow="1" w:lastRow="1" w:firstColumn="1" w:lastColumn="1" w:noHBand="0" w:noVBand="0"/>
      </w:tblPr>
      <w:tblGrid>
        <w:gridCol w:w="9016"/>
      </w:tblGrid>
      <w:tr w:rsidR="004851A0" w:rsidRPr="003F08CA" w14:paraId="504721BA" w14:textId="77777777" w:rsidTr="0005191A">
        <w:trPr>
          <w:trHeight w:val="1015"/>
        </w:trPr>
        <w:tc>
          <w:tcPr>
            <w:tcW w:w="9245" w:type="dxa"/>
          </w:tcPr>
          <w:p w14:paraId="40DF36C9" w14:textId="77777777" w:rsidR="004851A0" w:rsidRDefault="004851A0" w:rsidP="0005191A">
            <w:pPr>
              <w:spacing w:line="276" w:lineRule="auto"/>
              <w:rPr>
                <w:rFonts w:cs="Arial"/>
              </w:rPr>
            </w:pPr>
          </w:p>
          <w:p w14:paraId="5DDBF18D" w14:textId="77777777" w:rsidR="00C84F9B" w:rsidRDefault="00C84F9B" w:rsidP="0005191A">
            <w:pPr>
              <w:spacing w:line="276" w:lineRule="auto"/>
              <w:rPr>
                <w:rFonts w:cs="Arial"/>
              </w:rPr>
            </w:pPr>
          </w:p>
          <w:p w14:paraId="64C4EE48" w14:textId="77777777" w:rsidR="00C84F9B" w:rsidRDefault="00C84F9B" w:rsidP="0005191A">
            <w:pPr>
              <w:spacing w:line="276" w:lineRule="auto"/>
              <w:rPr>
                <w:rFonts w:cs="Arial"/>
              </w:rPr>
            </w:pPr>
          </w:p>
          <w:p w14:paraId="0D580EE2" w14:textId="77777777" w:rsidR="00C84F9B" w:rsidRDefault="00C84F9B" w:rsidP="0005191A">
            <w:pPr>
              <w:spacing w:line="276" w:lineRule="auto"/>
              <w:rPr>
                <w:rFonts w:cs="Arial"/>
              </w:rPr>
            </w:pPr>
          </w:p>
          <w:p w14:paraId="2F4DA1DB" w14:textId="71F634E4" w:rsidR="00C84F9B" w:rsidRPr="003E527F" w:rsidRDefault="00C84F9B" w:rsidP="0005191A">
            <w:pPr>
              <w:spacing w:line="276" w:lineRule="auto"/>
              <w:rPr>
                <w:rFonts w:cs="Arial"/>
              </w:rPr>
            </w:pPr>
          </w:p>
        </w:tc>
      </w:tr>
    </w:tbl>
    <w:p w14:paraId="53E5CE3C" w14:textId="77777777" w:rsidR="004851A0" w:rsidRPr="003F08CA" w:rsidRDefault="004851A0" w:rsidP="004851A0">
      <w:pPr>
        <w:spacing w:line="360" w:lineRule="auto"/>
        <w:rPr>
          <w:rFonts w:cs="Arial"/>
          <w:i/>
          <w:szCs w:val="20"/>
        </w:rPr>
      </w:pPr>
    </w:p>
    <w:p w14:paraId="59C6F670" w14:textId="1658ED03" w:rsidR="004851A0" w:rsidRPr="003F08CA" w:rsidRDefault="00637437" w:rsidP="004851A0">
      <w:pPr>
        <w:spacing w:line="360" w:lineRule="auto"/>
        <w:rPr>
          <w:rFonts w:cs="Arial"/>
          <w:b/>
          <w:szCs w:val="20"/>
        </w:rPr>
      </w:pPr>
      <w:r>
        <w:rPr>
          <w:rFonts w:cs="Arial"/>
          <w:b/>
          <w:szCs w:val="20"/>
        </w:rPr>
        <w:t xml:space="preserve">Quote from </w:t>
      </w:r>
      <w:r w:rsidR="004F5F26">
        <w:rPr>
          <w:rFonts w:cs="Arial"/>
          <w:b/>
          <w:szCs w:val="20"/>
        </w:rPr>
        <w:t>a beneficiary, staff member or volunteer</w:t>
      </w:r>
    </w:p>
    <w:tbl>
      <w:tblPr>
        <w:tblStyle w:val="TableGrid"/>
        <w:tblW w:w="0" w:type="auto"/>
        <w:tblLook w:val="01E0" w:firstRow="1" w:lastRow="1" w:firstColumn="1" w:lastColumn="1" w:noHBand="0" w:noVBand="0"/>
      </w:tblPr>
      <w:tblGrid>
        <w:gridCol w:w="9016"/>
      </w:tblGrid>
      <w:tr w:rsidR="004851A0" w:rsidRPr="003F08CA" w14:paraId="1E24E7A4" w14:textId="77777777" w:rsidTr="0005191A">
        <w:tc>
          <w:tcPr>
            <w:tcW w:w="9245" w:type="dxa"/>
          </w:tcPr>
          <w:p w14:paraId="40E90C11" w14:textId="77777777" w:rsidR="004851A0" w:rsidRDefault="004851A0" w:rsidP="0005191A">
            <w:pPr>
              <w:spacing w:line="276" w:lineRule="auto"/>
              <w:rPr>
                <w:color w:val="000000"/>
              </w:rPr>
            </w:pPr>
          </w:p>
          <w:p w14:paraId="4780B8CC" w14:textId="77777777" w:rsidR="004851A0" w:rsidRDefault="004851A0" w:rsidP="0005191A">
            <w:pPr>
              <w:spacing w:line="276" w:lineRule="auto"/>
              <w:rPr>
                <w:color w:val="000000"/>
              </w:rPr>
            </w:pPr>
          </w:p>
          <w:p w14:paraId="303E5509" w14:textId="77777777" w:rsidR="004851A0" w:rsidRDefault="004851A0" w:rsidP="0005191A">
            <w:pPr>
              <w:spacing w:line="276" w:lineRule="auto"/>
              <w:rPr>
                <w:rFonts w:cs="Arial"/>
                <w:bCs/>
                <w:i/>
                <w:iCs/>
              </w:rPr>
            </w:pPr>
          </w:p>
          <w:p w14:paraId="6250F576" w14:textId="77777777" w:rsidR="004851A0" w:rsidRDefault="004851A0" w:rsidP="0005191A">
            <w:pPr>
              <w:spacing w:line="276" w:lineRule="auto"/>
              <w:rPr>
                <w:rFonts w:cs="Arial"/>
                <w:bCs/>
                <w:i/>
                <w:iCs/>
              </w:rPr>
            </w:pPr>
          </w:p>
          <w:p w14:paraId="56E59CBD" w14:textId="77777777" w:rsidR="004851A0" w:rsidRDefault="004851A0" w:rsidP="0005191A">
            <w:pPr>
              <w:spacing w:line="276" w:lineRule="auto"/>
              <w:rPr>
                <w:rFonts w:cs="Arial"/>
                <w:bCs/>
                <w:i/>
                <w:iCs/>
              </w:rPr>
            </w:pPr>
          </w:p>
          <w:p w14:paraId="41BAD594" w14:textId="77777777" w:rsidR="004851A0" w:rsidRDefault="004851A0" w:rsidP="0005191A">
            <w:pPr>
              <w:spacing w:line="276" w:lineRule="auto"/>
              <w:rPr>
                <w:rFonts w:cs="Arial"/>
                <w:bCs/>
                <w:i/>
                <w:iCs/>
              </w:rPr>
            </w:pPr>
          </w:p>
          <w:p w14:paraId="37A05D37" w14:textId="77777777" w:rsidR="004851A0" w:rsidRPr="003F08CA" w:rsidRDefault="004851A0" w:rsidP="0005191A">
            <w:pPr>
              <w:spacing w:line="276" w:lineRule="auto"/>
              <w:rPr>
                <w:rFonts w:cs="Arial"/>
                <w:bCs/>
                <w:i/>
                <w:iCs/>
              </w:rPr>
            </w:pPr>
          </w:p>
        </w:tc>
      </w:tr>
    </w:tbl>
    <w:p w14:paraId="08D73E32" w14:textId="77777777" w:rsidR="004851A0" w:rsidRPr="003F08CA" w:rsidRDefault="004851A0" w:rsidP="004851A0">
      <w:pPr>
        <w:spacing w:line="360" w:lineRule="auto"/>
        <w:rPr>
          <w:rFonts w:cs="Arial"/>
          <w:i/>
          <w:szCs w:val="20"/>
        </w:rPr>
      </w:pPr>
    </w:p>
    <w:p w14:paraId="4479BFCF" w14:textId="5DA9C7FF" w:rsidR="004851A0" w:rsidRPr="00C84F9B" w:rsidRDefault="00FD1591" w:rsidP="004851A0">
      <w:pPr>
        <w:spacing w:line="360" w:lineRule="auto"/>
        <w:rPr>
          <w:rFonts w:cs="Arial"/>
          <w:b/>
          <w:sz w:val="32"/>
          <w:szCs w:val="32"/>
        </w:rPr>
      </w:pPr>
      <w:r w:rsidRPr="00C84F9B">
        <w:rPr>
          <w:rFonts w:cs="Arial"/>
          <w:b/>
          <w:sz w:val="32"/>
          <w:szCs w:val="32"/>
        </w:rPr>
        <w:t>Include a p</w:t>
      </w:r>
      <w:r w:rsidR="004851A0" w:rsidRPr="00C84F9B">
        <w:rPr>
          <w:rFonts w:cs="Arial"/>
          <w:b/>
          <w:sz w:val="32"/>
          <w:szCs w:val="32"/>
        </w:rPr>
        <w:t>hoto</w:t>
      </w:r>
      <w:r w:rsidRPr="00C84F9B">
        <w:rPr>
          <w:rFonts w:cs="Arial"/>
          <w:b/>
          <w:sz w:val="32"/>
          <w:szCs w:val="32"/>
        </w:rPr>
        <w:t xml:space="preserve"> </w:t>
      </w:r>
    </w:p>
    <w:p w14:paraId="3771458E" w14:textId="77777777" w:rsidR="003864D3" w:rsidRPr="009A369A" w:rsidRDefault="003864D3" w:rsidP="00342A0A">
      <w:pPr>
        <w:rPr>
          <w:b/>
          <w:bCs/>
        </w:rPr>
      </w:pPr>
    </w:p>
    <w:sectPr w:rsidR="003864D3" w:rsidRPr="009A369A" w:rsidSect="00B41177">
      <w:headerReference w:type="default" r:id="rId33"/>
      <w:footerReference w:type="default" r:id="rId3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24BCE" w14:textId="77777777" w:rsidR="00BE4B0B" w:rsidRDefault="00BE4B0B" w:rsidP="000F65A7">
      <w:pPr>
        <w:spacing w:after="0" w:line="240" w:lineRule="auto"/>
      </w:pPr>
      <w:r>
        <w:separator/>
      </w:r>
    </w:p>
  </w:endnote>
  <w:endnote w:type="continuationSeparator" w:id="0">
    <w:p w14:paraId="76043D74" w14:textId="77777777" w:rsidR="00BE4B0B" w:rsidRDefault="00BE4B0B" w:rsidP="000F65A7">
      <w:pPr>
        <w:spacing w:after="0" w:line="240" w:lineRule="auto"/>
      </w:pPr>
      <w:r>
        <w:continuationSeparator/>
      </w:r>
    </w:p>
  </w:endnote>
  <w:endnote w:type="continuationNotice" w:id="1">
    <w:p w14:paraId="43323621" w14:textId="77777777" w:rsidR="00BE4B0B" w:rsidRDefault="00BE4B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sap">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7751269"/>
      <w:docPartObj>
        <w:docPartGallery w:val="Page Numbers (Bottom of Page)"/>
        <w:docPartUnique/>
      </w:docPartObj>
    </w:sdtPr>
    <w:sdtEndPr>
      <w:rPr>
        <w:noProof/>
      </w:rPr>
    </w:sdtEndPr>
    <w:sdtContent>
      <w:p w14:paraId="354305ED" w14:textId="2F11B3AF" w:rsidR="00CB16B8" w:rsidRDefault="00CB16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BFEDA8" w14:textId="73396029" w:rsidR="003F07D4" w:rsidRDefault="003F07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389561" w14:paraId="7CC91841" w14:textId="77777777" w:rsidTr="61389561">
      <w:tc>
        <w:tcPr>
          <w:tcW w:w="3009" w:type="dxa"/>
        </w:tcPr>
        <w:p w14:paraId="1028F25A" w14:textId="2377529F" w:rsidR="61389561" w:rsidRDefault="61389561" w:rsidP="61389561">
          <w:pPr>
            <w:pStyle w:val="Header"/>
            <w:ind w:left="-115"/>
          </w:pPr>
        </w:p>
      </w:tc>
      <w:tc>
        <w:tcPr>
          <w:tcW w:w="3009" w:type="dxa"/>
        </w:tcPr>
        <w:p w14:paraId="1AD0EECF" w14:textId="169E52A6" w:rsidR="61389561" w:rsidRDefault="61389561" w:rsidP="61389561">
          <w:pPr>
            <w:pStyle w:val="Header"/>
            <w:jc w:val="center"/>
          </w:pPr>
        </w:p>
      </w:tc>
      <w:tc>
        <w:tcPr>
          <w:tcW w:w="3009" w:type="dxa"/>
        </w:tcPr>
        <w:p w14:paraId="00B2D09C" w14:textId="6A1C2562" w:rsidR="61389561" w:rsidRDefault="61389561" w:rsidP="61389561">
          <w:pPr>
            <w:pStyle w:val="Header"/>
            <w:ind w:right="-115"/>
            <w:jc w:val="right"/>
          </w:pPr>
        </w:p>
      </w:tc>
    </w:tr>
  </w:tbl>
  <w:p w14:paraId="737E8700" w14:textId="6BB35D03" w:rsidR="003F07D4" w:rsidRDefault="003F07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389561" w14:paraId="3D09B116" w14:textId="77777777" w:rsidTr="61389561">
      <w:tc>
        <w:tcPr>
          <w:tcW w:w="3009" w:type="dxa"/>
        </w:tcPr>
        <w:p w14:paraId="23CB1596" w14:textId="412E6AC0" w:rsidR="61389561" w:rsidRDefault="61389561" w:rsidP="61389561">
          <w:pPr>
            <w:pStyle w:val="Header"/>
            <w:ind w:left="-115"/>
          </w:pPr>
        </w:p>
      </w:tc>
      <w:tc>
        <w:tcPr>
          <w:tcW w:w="3009" w:type="dxa"/>
        </w:tcPr>
        <w:p w14:paraId="4A54A3F6" w14:textId="3E172C0C" w:rsidR="61389561" w:rsidRDefault="61389561" w:rsidP="61389561">
          <w:pPr>
            <w:pStyle w:val="Header"/>
            <w:jc w:val="center"/>
          </w:pPr>
        </w:p>
      </w:tc>
      <w:tc>
        <w:tcPr>
          <w:tcW w:w="3009" w:type="dxa"/>
        </w:tcPr>
        <w:p w14:paraId="26540F86" w14:textId="292F9AAC" w:rsidR="61389561" w:rsidRDefault="61389561" w:rsidP="61389561">
          <w:pPr>
            <w:pStyle w:val="Header"/>
            <w:ind w:right="-115"/>
            <w:jc w:val="right"/>
          </w:pPr>
        </w:p>
      </w:tc>
    </w:tr>
  </w:tbl>
  <w:p w14:paraId="0568F393" w14:textId="383EB186" w:rsidR="003F07D4" w:rsidRDefault="003F0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74F51" w14:textId="77777777" w:rsidR="00BE4B0B" w:rsidRDefault="00BE4B0B" w:rsidP="000F65A7">
      <w:pPr>
        <w:spacing w:after="0" w:line="240" w:lineRule="auto"/>
      </w:pPr>
      <w:r>
        <w:separator/>
      </w:r>
    </w:p>
  </w:footnote>
  <w:footnote w:type="continuationSeparator" w:id="0">
    <w:p w14:paraId="0A217709" w14:textId="77777777" w:rsidR="00BE4B0B" w:rsidRDefault="00BE4B0B" w:rsidP="000F65A7">
      <w:pPr>
        <w:spacing w:after="0" w:line="240" w:lineRule="auto"/>
      </w:pPr>
      <w:r>
        <w:continuationSeparator/>
      </w:r>
    </w:p>
  </w:footnote>
  <w:footnote w:type="continuationNotice" w:id="1">
    <w:p w14:paraId="765E455E" w14:textId="77777777" w:rsidR="00BE4B0B" w:rsidRDefault="00BE4B0B">
      <w:pPr>
        <w:spacing w:after="0" w:line="240" w:lineRule="auto"/>
      </w:pPr>
    </w:p>
  </w:footnote>
  <w:footnote w:id="2">
    <w:p w14:paraId="41987EB3" w14:textId="575F7652" w:rsidR="000F65A7" w:rsidRDefault="000F65A7">
      <w:pPr>
        <w:pStyle w:val="FootnoteText"/>
      </w:pPr>
      <w:r>
        <w:rPr>
          <w:rStyle w:val="FootnoteReference"/>
        </w:rPr>
        <w:footnoteRef/>
      </w:r>
      <w:r>
        <w:t xml:space="preserve"> </w:t>
      </w:r>
      <w:r w:rsidR="00D5362D">
        <w:t xml:space="preserve">UK Civil Society Almanac 2019 </w:t>
      </w:r>
      <w:hyperlink r:id="rId1" w:history="1">
        <w:r w:rsidR="00D5362D">
          <w:rPr>
            <w:rStyle w:val="Hyperlink"/>
          </w:rPr>
          <w:t>https://data.ncvo.org.uk/volunteering/</w:t>
        </w:r>
      </w:hyperlink>
    </w:p>
  </w:footnote>
  <w:footnote w:id="3">
    <w:p w14:paraId="012A60EC" w14:textId="1985F10C" w:rsidR="004C6712" w:rsidRDefault="004C6712">
      <w:pPr>
        <w:pStyle w:val="FootnoteText"/>
      </w:pPr>
      <w:r>
        <w:rPr>
          <w:rStyle w:val="FootnoteReference"/>
        </w:rPr>
        <w:footnoteRef/>
      </w:r>
      <w:r>
        <w:t xml:space="preserve"> Sources </w:t>
      </w:r>
      <w:hyperlink r:id="rId2" w:history="1">
        <w:r w:rsidRPr="00B67872">
          <w:rPr>
            <w:rStyle w:val="Hyperlink"/>
          </w:rPr>
          <w:t>https://wcva.cymru/i-work-with-volunteers/</w:t>
        </w:r>
      </w:hyperlink>
      <w:r>
        <w:t xml:space="preserve"> &amp; </w:t>
      </w:r>
      <w:hyperlink r:id="rId3" w:history="1">
        <w:r w:rsidR="006250B9">
          <w:rPr>
            <w:rStyle w:val="Hyperlink"/>
          </w:rPr>
          <w:t>https://volunteersweek.org/</w:t>
        </w:r>
      </w:hyperlink>
    </w:p>
  </w:footnote>
  <w:footnote w:id="4">
    <w:p w14:paraId="3920DBD7" w14:textId="10FB4887" w:rsidR="00C5367A" w:rsidRDefault="00C5367A">
      <w:pPr>
        <w:pStyle w:val="FootnoteText"/>
      </w:pPr>
      <w:r>
        <w:rPr>
          <w:rStyle w:val="FootnoteReference"/>
        </w:rPr>
        <w:footnoteRef/>
      </w:r>
      <w:r>
        <w:t xml:space="preserve"> Adapted from </w:t>
      </w:r>
      <w:hyperlink r:id="rId4" w:history="1">
        <w:r w:rsidRPr="00B67872">
          <w:rPr>
            <w:rStyle w:val="Hyperlink"/>
          </w:rPr>
          <w:t>https://wcva.cymru/i-work-with-volunteer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389561" w14:paraId="532DF604" w14:textId="77777777" w:rsidTr="61389561">
      <w:tc>
        <w:tcPr>
          <w:tcW w:w="3009" w:type="dxa"/>
        </w:tcPr>
        <w:p w14:paraId="3EC1A319" w14:textId="49F37357" w:rsidR="61389561" w:rsidRDefault="00055146" w:rsidP="61389561">
          <w:pPr>
            <w:pStyle w:val="Header"/>
            <w:ind w:left="-115"/>
          </w:pPr>
          <w:r>
            <w:t>Support Cambridgeshire 14</w:t>
          </w:r>
          <w:r w:rsidRPr="00055146">
            <w:rPr>
              <w:vertAlign w:val="superscript"/>
            </w:rPr>
            <w:t>th</w:t>
          </w:r>
          <w:r>
            <w:t xml:space="preserve"> May 2020</w:t>
          </w:r>
        </w:p>
      </w:tc>
      <w:tc>
        <w:tcPr>
          <w:tcW w:w="3009" w:type="dxa"/>
        </w:tcPr>
        <w:p w14:paraId="6865D1BF" w14:textId="670084E5" w:rsidR="61389561" w:rsidRDefault="61389561" w:rsidP="61389561">
          <w:pPr>
            <w:pStyle w:val="Header"/>
            <w:jc w:val="center"/>
          </w:pPr>
        </w:p>
      </w:tc>
      <w:tc>
        <w:tcPr>
          <w:tcW w:w="3009" w:type="dxa"/>
        </w:tcPr>
        <w:p w14:paraId="23FEBA3D" w14:textId="3E99028F" w:rsidR="61389561" w:rsidRDefault="61389561" w:rsidP="61389561">
          <w:pPr>
            <w:pStyle w:val="Header"/>
            <w:ind w:right="-115"/>
            <w:jc w:val="right"/>
          </w:pPr>
        </w:p>
      </w:tc>
    </w:tr>
  </w:tbl>
  <w:p w14:paraId="1C99F469" w14:textId="7DA10ED5" w:rsidR="003F07D4" w:rsidRDefault="003F07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389561" w14:paraId="6E384A2E" w14:textId="77777777" w:rsidTr="61389561">
      <w:tc>
        <w:tcPr>
          <w:tcW w:w="3009" w:type="dxa"/>
        </w:tcPr>
        <w:p w14:paraId="03D732D0" w14:textId="24145194" w:rsidR="61389561" w:rsidRDefault="61389561" w:rsidP="61389561">
          <w:pPr>
            <w:pStyle w:val="Header"/>
            <w:ind w:left="-115"/>
          </w:pPr>
        </w:p>
      </w:tc>
      <w:tc>
        <w:tcPr>
          <w:tcW w:w="3009" w:type="dxa"/>
        </w:tcPr>
        <w:p w14:paraId="4FB64FE3" w14:textId="1FFC5595" w:rsidR="61389561" w:rsidRDefault="61389561" w:rsidP="61389561">
          <w:pPr>
            <w:pStyle w:val="Header"/>
            <w:jc w:val="center"/>
          </w:pPr>
        </w:p>
      </w:tc>
      <w:tc>
        <w:tcPr>
          <w:tcW w:w="3009" w:type="dxa"/>
        </w:tcPr>
        <w:p w14:paraId="3B2FA480" w14:textId="6CC71A66" w:rsidR="61389561" w:rsidRDefault="61389561" w:rsidP="61389561">
          <w:pPr>
            <w:pStyle w:val="Header"/>
            <w:ind w:right="-115"/>
            <w:jc w:val="right"/>
          </w:pPr>
        </w:p>
      </w:tc>
    </w:tr>
  </w:tbl>
  <w:p w14:paraId="5D01C746" w14:textId="1C77C9A8" w:rsidR="003F07D4" w:rsidRDefault="003F07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389561" w14:paraId="2E3755D3" w14:textId="77777777" w:rsidTr="61389561">
      <w:tc>
        <w:tcPr>
          <w:tcW w:w="3009" w:type="dxa"/>
        </w:tcPr>
        <w:p w14:paraId="5A1BD598" w14:textId="6903003A" w:rsidR="61389561" w:rsidRDefault="61389561" w:rsidP="61389561">
          <w:pPr>
            <w:pStyle w:val="Header"/>
            <w:ind w:left="-115"/>
          </w:pPr>
        </w:p>
      </w:tc>
      <w:tc>
        <w:tcPr>
          <w:tcW w:w="3009" w:type="dxa"/>
        </w:tcPr>
        <w:p w14:paraId="4022C108" w14:textId="3B86C7AE" w:rsidR="61389561" w:rsidRDefault="61389561" w:rsidP="61389561">
          <w:pPr>
            <w:pStyle w:val="Header"/>
            <w:jc w:val="center"/>
          </w:pPr>
        </w:p>
      </w:tc>
      <w:tc>
        <w:tcPr>
          <w:tcW w:w="3009" w:type="dxa"/>
        </w:tcPr>
        <w:p w14:paraId="6ADA78B8" w14:textId="17C0DAE1" w:rsidR="61389561" w:rsidRDefault="61389561" w:rsidP="61389561">
          <w:pPr>
            <w:pStyle w:val="Header"/>
            <w:ind w:right="-115"/>
            <w:jc w:val="right"/>
          </w:pPr>
        </w:p>
      </w:tc>
    </w:tr>
  </w:tbl>
  <w:p w14:paraId="1216F08C" w14:textId="622DC360" w:rsidR="003F07D4" w:rsidRDefault="003F07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6EF8"/>
    <w:multiLevelType w:val="multilevel"/>
    <w:tmpl w:val="E3D2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1D60C3"/>
    <w:multiLevelType w:val="hybridMultilevel"/>
    <w:tmpl w:val="F35CC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F00027"/>
    <w:multiLevelType w:val="hybridMultilevel"/>
    <w:tmpl w:val="4A7E3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616031"/>
    <w:multiLevelType w:val="hybridMultilevel"/>
    <w:tmpl w:val="27B6E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DMyNABhUxMLJR2l4NTi4sz8PJACw1oA0Nq3qywAAAA="/>
  </w:docVars>
  <w:rsids>
    <w:rsidRoot w:val="00217119"/>
    <w:rsid w:val="00003EC0"/>
    <w:rsid w:val="00010AB8"/>
    <w:rsid w:val="00011D94"/>
    <w:rsid w:val="00016481"/>
    <w:rsid w:val="000252D0"/>
    <w:rsid w:val="0002615E"/>
    <w:rsid w:val="00027DD0"/>
    <w:rsid w:val="000324AA"/>
    <w:rsid w:val="000335A9"/>
    <w:rsid w:val="000527FC"/>
    <w:rsid w:val="00055146"/>
    <w:rsid w:val="00055174"/>
    <w:rsid w:val="000565A0"/>
    <w:rsid w:val="00056AB1"/>
    <w:rsid w:val="000725C2"/>
    <w:rsid w:val="00073DC3"/>
    <w:rsid w:val="00077ED9"/>
    <w:rsid w:val="000836E4"/>
    <w:rsid w:val="00083B77"/>
    <w:rsid w:val="00083D1D"/>
    <w:rsid w:val="00083FBC"/>
    <w:rsid w:val="00086879"/>
    <w:rsid w:val="00087677"/>
    <w:rsid w:val="00087B74"/>
    <w:rsid w:val="00090520"/>
    <w:rsid w:val="00090C0F"/>
    <w:rsid w:val="000931EC"/>
    <w:rsid w:val="00093A70"/>
    <w:rsid w:val="00094022"/>
    <w:rsid w:val="00097207"/>
    <w:rsid w:val="000B26A2"/>
    <w:rsid w:val="000B3A06"/>
    <w:rsid w:val="000D1735"/>
    <w:rsid w:val="000D52B0"/>
    <w:rsid w:val="000D545E"/>
    <w:rsid w:val="000E42A3"/>
    <w:rsid w:val="000E778A"/>
    <w:rsid w:val="000F4E13"/>
    <w:rsid w:val="000F609B"/>
    <w:rsid w:val="000F65A7"/>
    <w:rsid w:val="0011211F"/>
    <w:rsid w:val="001173C2"/>
    <w:rsid w:val="00117930"/>
    <w:rsid w:val="00122DEA"/>
    <w:rsid w:val="0013199E"/>
    <w:rsid w:val="00135BE8"/>
    <w:rsid w:val="00135D94"/>
    <w:rsid w:val="001418B6"/>
    <w:rsid w:val="00146445"/>
    <w:rsid w:val="00152C28"/>
    <w:rsid w:val="00160F00"/>
    <w:rsid w:val="00163DBE"/>
    <w:rsid w:val="00164E46"/>
    <w:rsid w:val="00167D01"/>
    <w:rsid w:val="00190F80"/>
    <w:rsid w:val="001931B7"/>
    <w:rsid w:val="001A0EBE"/>
    <w:rsid w:val="001A3054"/>
    <w:rsid w:val="001A6AD3"/>
    <w:rsid w:val="001A7C67"/>
    <w:rsid w:val="001D013A"/>
    <w:rsid w:val="001D1C6C"/>
    <w:rsid w:val="001D59BF"/>
    <w:rsid w:val="001D62F0"/>
    <w:rsid w:val="001D6409"/>
    <w:rsid w:val="001F043E"/>
    <w:rsid w:val="001F657E"/>
    <w:rsid w:val="001F6F7D"/>
    <w:rsid w:val="001F731E"/>
    <w:rsid w:val="00201F0D"/>
    <w:rsid w:val="00204C87"/>
    <w:rsid w:val="00210726"/>
    <w:rsid w:val="00212EDA"/>
    <w:rsid w:val="0021331D"/>
    <w:rsid w:val="00214B72"/>
    <w:rsid w:val="00215412"/>
    <w:rsid w:val="00215AEF"/>
    <w:rsid w:val="00217119"/>
    <w:rsid w:val="00220829"/>
    <w:rsid w:val="0022110E"/>
    <w:rsid w:val="0022235E"/>
    <w:rsid w:val="002231D4"/>
    <w:rsid w:val="002246C8"/>
    <w:rsid w:val="002266AE"/>
    <w:rsid w:val="00226F5C"/>
    <w:rsid w:val="00227D06"/>
    <w:rsid w:val="00231E28"/>
    <w:rsid w:val="00232126"/>
    <w:rsid w:val="00233F7C"/>
    <w:rsid w:val="00234F5F"/>
    <w:rsid w:val="0023676C"/>
    <w:rsid w:val="002406B8"/>
    <w:rsid w:val="00247ECC"/>
    <w:rsid w:val="002527B8"/>
    <w:rsid w:val="00252BCB"/>
    <w:rsid w:val="002550B5"/>
    <w:rsid w:val="0026380E"/>
    <w:rsid w:val="00263F59"/>
    <w:rsid w:val="0027135C"/>
    <w:rsid w:val="002744E8"/>
    <w:rsid w:val="002771CB"/>
    <w:rsid w:val="00281268"/>
    <w:rsid w:val="00281530"/>
    <w:rsid w:val="002828E9"/>
    <w:rsid w:val="00283EA0"/>
    <w:rsid w:val="00284D88"/>
    <w:rsid w:val="00292AFC"/>
    <w:rsid w:val="00293E73"/>
    <w:rsid w:val="00294E8C"/>
    <w:rsid w:val="002A105A"/>
    <w:rsid w:val="002A2EDB"/>
    <w:rsid w:val="002A37B9"/>
    <w:rsid w:val="002B012A"/>
    <w:rsid w:val="002B3BC1"/>
    <w:rsid w:val="002B5FCB"/>
    <w:rsid w:val="002C1A97"/>
    <w:rsid w:val="002C2257"/>
    <w:rsid w:val="002C3EDA"/>
    <w:rsid w:val="002C4E20"/>
    <w:rsid w:val="002C617D"/>
    <w:rsid w:val="002D0EF0"/>
    <w:rsid w:val="002D430D"/>
    <w:rsid w:val="002D705E"/>
    <w:rsid w:val="002E056C"/>
    <w:rsid w:val="002E0983"/>
    <w:rsid w:val="002E6E11"/>
    <w:rsid w:val="003030CB"/>
    <w:rsid w:val="00304802"/>
    <w:rsid w:val="00316965"/>
    <w:rsid w:val="00321920"/>
    <w:rsid w:val="00326328"/>
    <w:rsid w:val="0033265B"/>
    <w:rsid w:val="00333929"/>
    <w:rsid w:val="00342A0A"/>
    <w:rsid w:val="00345F74"/>
    <w:rsid w:val="003520D5"/>
    <w:rsid w:val="00353B85"/>
    <w:rsid w:val="003637EE"/>
    <w:rsid w:val="003641D7"/>
    <w:rsid w:val="00366873"/>
    <w:rsid w:val="003864D3"/>
    <w:rsid w:val="003B4A60"/>
    <w:rsid w:val="003B6F17"/>
    <w:rsid w:val="003C0031"/>
    <w:rsid w:val="003C0433"/>
    <w:rsid w:val="003C0739"/>
    <w:rsid w:val="003C3E07"/>
    <w:rsid w:val="003C4DFD"/>
    <w:rsid w:val="003C530A"/>
    <w:rsid w:val="003D4180"/>
    <w:rsid w:val="003D6FA9"/>
    <w:rsid w:val="003E110B"/>
    <w:rsid w:val="003E32B7"/>
    <w:rsid w:val="003E368F"/>
    <w:rsid w:val="003E687D"/>
    <w:rsid w:val="003E69E4"/>
    <w:rsid w:val="003E7C48"/>
    <w:rsid w:val="003F06C1"/>
    <w:rsid w:val="003F07D4"/>
    <w:rsid w:val="00400AED"/>
    <w:rsid w:val="00403935"/>
    <w:rsid w:val="00413EDE"/>
    <w:rsid w:val="00414DBD"/>
    <w:rsid w:val="00425C03"/>
    <w:rsid w:val="00445873"/>
    <w:rsid w:val="00456020"/>
    <w:rsid w:val="004575BC"/>
    <w:rsid w:val="00460FDD"/>
    <w:rsid w:val="00461F93"/>
    <w:rsid w:val="00465619"/>
    <w:rsid w:val="00472CB2"/>
    <w:rsid w:val="00474633"/>
    <w:rsid w:val="0048063E"/>
    <w:rsid w:val="004851A0"/>
    <w:rsid w:val="00485290"/>
    <w:rsid w:val="00487A37"/>
    <w:rsid w:val="00490799"/>
    <w:rsid w:val="0049420C"/>
    <w:rsid w:val="00494EF8"/>
    <w:rsid w:val="004A71C5"/>
    <w:rsid w:val="004B134B"/>
    <w:rsid w:val="004B1B78"/>
    <w:rsid w:val="004B3AB5"/>
    <w:rsid w:val="004B652A"/>
    <w:rsid w:val="004B7F0E"/>
    <w:rsid w:val="004C6712"/>
    <w:rsid w:val="004D3AA4"/>
    <w:rsid w:val="004D4D0C"/>
    <w:rsid w:val="004D6A81"/>
    <w:rsid w:val="004D7314"/>
    <w:rsid w:val="004D747A"/>
    <w:rsid w:val="004D7F5D"/>
    <w:rsid w:val="004E0012"/>
    <w:rsid w:val="004E34F8"/>
    <w:rsid w:val="004E38CF"/>
    <w:rsid w:val="004F0742"/>
    <w:rsid w:val="004F5F26"/>
    <w:rsid w:val="0050169A"/>
    <w:rsid w:val="00506D5B"/>
    <w:rsid w:val="005111D8"/>
    <w:rsid w:val="00512007"/>
    <w:rsid w:val="00512824"/>
    <w:rsid w:val="00520455"/>
    <w:rsid w:val="00523DEE"/>
    <w:rsid w:val="00524CE0"/>
    <w:rsid w:val="0052531A"/>
    <w:rsid w:val="00525CC9"/>
    <w:rsid w:val="0052798A"/>
    <w:rsid w:val="0053231C"/>
    <w:rsid w:val="00541559"/>
    <w:rsid w:val="0054648D"/>
    <w:rsid w:val="00550F16"/>
    <w:rsid w:val="0055268A"/>
    <w:rsid w:val="005549E2"/>
    <w:rsid w:val="00554AA0"/>
    <w:rsid w:val="005637DE"/>
    <w:rsid w:val="005643B7"/>
    <w:rsid w:val="00576237"/>
    <w:rsid w:val="00582B4D"/>
    <w:rsid w:val="005830AA"/>
    <w:rsid w:val="005832AB"/>
    <w:rsid w:val="00590816"/>
    <w:rsid w:val="00591CCB"/>
    <w:rsid w:val="0059731E"/>
    <w:rsid w:val="005A09E1"/>
    <w:rsid w:val="005A4362"/>
    <w:rsid w:val="005B0940"/>
    <w:rsid w:val="005B2AF4"/>
    <w:rsid w:val="005B6F74"/>
    <w:rsid w:val="005C173E"/>
    <w:rsid w:val="005C35B9"/>
    <w:rsid w:val="005C46EB"/>
    <w:rsid w:val="005C71B1"/>
    <w:rsid w:val="005D1C9C"/>
    <w:rsid w:val="005E0A1E"/>
    <w:rsid w:val="005E36FC"/>
    <w:rsid w:val="005E5896"/>
    <w:rsid w:val="005E7CC2"/>
    <w:rsid w:val="005F0281"/>
    <w:rsid w:val="005F06AE"/>
    <w:rsid w:val="005F0873"/>
    <w:rsid w:val="005F238E"/>
    <w:rsid w:val="005F752B"/>
    <w:rsid w:val="00600BB8"/>
    <w:rsid w:val="00601FD9"/>
    <w:rsid w:val="006044C2"/>
    <w:rsid w:val="00614903"/>
    <w:rsid w:val="0062278B"/>
    <w:rsid w:val="0062364E"/>
    <w:rsid w:val="006239DB"/>
    <w:rsid w:val="006250B9"/>
    <w:rsid w:val="00627EAE"/>
    <w:rsid w:val="00632C2C"/>
    <w:rsid w:val="00634502"/>
    <w:rsid w:val="0063491B"/>
    <w:rsid w:val="00635D5A"/>
    <w:rsid w:val="00636B42"/>
    <w:rsid w:val="00636E22"/>
    <w:rsid w:val="00637437"/>
    <w:rsid w:val="00642543"/>
    <w:rsid w:val="0065402F"/>
    <w:rsid w:val="00654238"/>
    <w:rsid w:val="006553BE"/>
    <w:rsid w:val="00656FE6"/>
    <w:rsid w:val="00672580"/>
    <w:rsid w:val="0068074B"/>
    <w:rsid w:val="00680768"/>
    <w:rsid w:val="00683B44"/>
    <w:rsid w:val="00697C66"/>
    <w:rsid w:val="006A2E10"/>
    <w:rsid w:val="006A4B64"/>
    <w:rsid w:val="006C34C2"/>
    <w:rsid w:val="006C7766"/>
    <w:rsid w:val="006D28E9"/>
    <w:rsid w:val="006E1220"/>
    <w:rsid w:val="006E7B29"/>
    <w:rsid w:val="006F0732"/>
    <w:rsid w:val="006F0E40"/>
    <w:rsid w:val="006F755B"/>
    <w:rsid w:val="00705033"/>
    <w:rsid w:val="00710B42"/>
    <w:rsid w:val="00712A0D"/>
    <w:rsid w:val="00722205"/>
    <w:rsid w:val="007242E1"/>
    <w:rsid w:val="00725899"/>
    <w:rsid w:val="00727F01"/>
    <w:rsid w:val="00730F8E"/>
    <w:rsid w:val="00736AD5"/>
    <w:rsid w:val="00737176"/>
    <w:rsid w:val="00744DA0"/>
    <w:rsid w:val="0074500E"/>
    <w:rsid w:val="007479D5"/>
    <w:rsid w:val="00751592"/>
    <w:rsid w:val="00755004"/>
    <w:rsid w:val="00756E15"/>
    <w:rsid w:val="0076409C"/>
    <w:rsid w:val="0077199D"/>
    <w:rsid w:val="00772699"/>
    <w:rsid w:val="00772816"/>
    <w:rsid w:val="00773BED"/>
    <w:rsid w:val="00777FFD"/>
    <w:rsid w:val="007801B2"/>
    <w:rsid w:val="00781615"/>
    <w:rsid w:val="00782339"/>
    <w:rsid w:val="007904DC"/>
    <w:rsid w:val="007A46C1"/>
    <w:rsid w:val="007A7F97"/>
    <w:rsid w:val="007B21C5"/>
    <w:rsid w:val="007B6F0B"/>
    <w:rsid w:val="007C3AA2"/>
    <w:rsid w:val="007C3CED"/>
    <w:rsid w:val="007C6383"/>
    <w:rsid w:val="007D1053"/>
    <w:rsid w:val="007D3BE5"/>
    <w:rsid w:val="007D76D9"/>
    <w:rsid w:val="007E0190"/>
    <w:rsid w:val="007E3785"/>
    <w:rsid w:val="007E3AF1"/>
    <w:rsid w:val="007E4019"/>
    <w:rsid w:val="007E551C"/>
    <w:rsid w:val="007E7B6E"/>
    <w:rsid w:val="007E7C31"/>
    <w:rsid w:val="007F05E1"/>
    <w:rsid w:val="007F3F05"/>
    <w:rsid w:val="007F4D4C"/>
    <w:rsid w:val="008051C6"/>
    <w:rsid w:val="008211FB"/>
    <w:rsid w:val="00821551"/>
    <w:rsid w:val="008258F4"/>
    <w:rsid w:val="00826388"/>
    <w:rsid w:val="00832B3F"/>
    <w:rsid w:val="00833215"/>
    <w:rsid w:val="00836053"/>
    <w:rsid w:val="008360E6"/>
    <w:rsid w:val="008450C6"/>
    <w:rsid w:val="008545E3"/>
    <w:rsid w:val="00857F46"/>
    <w:rsid w:val="00881810"/>
    <w:rsid w:val="008826F8"/>
    <w:rsid w:val="00886DF1"/>
    <w:rsid w:val="00892C72"/>
    <w:rsid w:val="0089472F"/>
    <w:rsid w:val="008979F5"/>
    <w:rsid w:val="008A794C"/>
    <w:rsid w:val="008B3D32"/>
    <w:rsid w:val="008C215F"/>
    <w:rsid w:val="008C6C66"/>
    <w:rsid w:val="008C7A3A"/>
    <w:rsid w:val="008D5B7D"/>
    <w:rsid w:val="008E10B2"/>
    <w:rsid w:val="008E41EF"/>
    <w:rsid w:val="008E4CB2"/>
    <w:rsid w:val="008E5FD8"/>
    <w:rsid w:val="008F3CAE"/>
    <w:rsid w:val="00902083"/>
    <w:rsid w:val="00907422"/>
    <w:rsid w:val="00907B4C"/>
    <w:rsid w:val="00910732"/>
    <w:rsid w:val="00912120"/>
    <w:rsid w:val="009160E2"/>
    <w:rsid w:val="00920BC2"/>
    <w:rsid w:val="00921C8A"/>
    <w:rsid w:val="00925AEC"/>
    <w:rsid w:val="009319CD"/>
    <w:rsid w:val="009328EC"/>
    <w:rsid w:val="00932E55"/>
    <w:rsid w:val="00933ED9"/>
    <w:rsid w:val="00936DFD"/>
    <w:rsid w:val="00941C0A"/>
    <w:rsid w:val="0094202B"/>
    <w:rsid w:val="00946BA3"/>
    <w:rsid w:val="00954342"/>
    <w:rsid w:val="00955449"/>
    <w:rsid w:val="00960C40"/>
    <w:rsid w:val="00960F79"/>
    <w:rsid w:val="00962569"/>
    <w:rsid w:val="00965D1E"/>
    <w:rsid w:val="00966048"/>
    <w:rsid w:val="00966886"/>
    <w:rsid w:val="009725E6"/>
    <w:rsid w:val="00977CA1"/>
    <w:rsid w:val="009838CF"/>
    <w:rsid w:val="00984281"/>
    <w:rsid w:val="00990942"/>
    <w:rsid w:val="00994247"/>
    <w:rsid w:val="00995851"/>
    <w:rsid w:val="00998EF2"/>
    <w:rsid w:val="009A04A6"/>
    <w:rsid w:val="009A21C6"/>
    <w:rsid w:val="009A369A"/>
    <w:rsid w:val="009A4D28"/>
    <w:rsid w:val="009A7D14"/>
    <w:rsid w:val="009B0D23"/>
    <w:rsid w:val="009B1D1A"/>
    <w:rsid w:val="009B22B0"/>
    <w:rsid w:val="009B51E9"/>
    <w:rsid w:val="009B5B4C"/>
    <w:rsid w:val="009B7201"/>
    <w:rsid w:val="009B7611"/>
    <w:rsid w:val="009C69C0"/>
    <w:rsid w:val="009D249F"/>
    <w:rsid w:val="009D2C54"/>
    <w:rsid w:val="009D4F74"/>
    <w:rsid w:val="009E72CC"/>
    <w:rsid w:val="009F01D7"/>
    <w:rsid w:val="009F57AA"/>
    <w:rsid w:val="009F6CD7"/>
    <w:rsid w:val="009F76A4"/>
    <w:rsid w:val="00A05CC7"/>
    <w:rsid w:val="00A17B43"/>
    <w:rsid w:val="00A20FA8"/>
    <w:rsid w:val="00A2660E"/>
    <w:rsid w:val="00A31466"/>
    <w:rsid w:val="00A31C55"/>
    <w:rsid w:val="00A32D6A"/>
    <w:rsid w:val="00A33AAA"/>
    <w:rsid w:val="00A3427D"/>
    <w:rsid w:val="00A4063D"/>
    <w:rsid w:val="00A4474C"/>
    <w:rsid w:val="00A57032"/>
    <w:rsid w:val="00A61E3D"/>
    <w:rsid w:val="00A62C5E"/>
    <w:rsid w:val="00A74926"/>
    <w:rsid w:val="00A74ADB"/>
    <w:rsid w:val="00A848F8"/>
    <w:rsid w:val="00A85525"/>
    <w:rsid w:val="00A86CD5"/>
    <w:rsid w:val="00AA46F5"/>
    <w:rsid w:val="00AA6791"/>
    <w:rsid w:val="00AB1FA5"/>
    <w:rsid w:val="00AB3850"/>
    <w:rsid w:val="00AB5E6B"/>
    <w:rsid w:val="00AB65E7"/>
    <w:rsid w:val="00AC0F00"/>
    <w:rsid w:val="00AC18EE"/>
    <w:rsid w:val="00AC42A1"/>
    <w:rsid w:val="00AC4380"/>
    <w:rsid w:val="00AC5025"/>
    <w:rsid w:val="00AD1454"/>
    <w:rsid w:val="00AD5DEF"/>
    <w:rsid w:val="00AE0475"/>
    <w:rsid w:val="00AF7F9A"/>
    <w:rsid w:val="00B0496B"/>
    <w:rsid w:val="00B064D7"/>
    <w:rsid w:val="00B11A5A"/>
    <w:rsid w:val="00B140DA"/>
    <w:rsid w:val="00B16E0E"/>
    <w:rsid w:val="00B17066"/>
    <w:rsid w:val="00B24EEF"/>
    <w:rsid w:val="00B25337"/>
    <w:rsid w:val="00B31E81"/>
    <w:rsid w:val="00B356F5"/>
    <w:rsid w:val="00B41177"/>
    <w:rsid w:val="00B46408"/>
    <w:rsid w:val="00B505AE"/>
    <w:rsid w:val="00B505CF"/>
    <w:rsid w:val="00B5065F"/>
    <w:rsid w:val="00B50A78"/>
    <w:rsid w:val="00B54371"/>
    <w:rsid w:val="00B567F5"/>
    <w:rsid w:val="00B56CAD"/>
    <w:rsid w:val="00B60F5C"/>
    <w:rsid w:val="00B67D57"/>
    <w:rsid w:val="00B73C76"/>
    <w:rsid w:val="00B74B1C"/>
    <w:rsid w:val="00B76B9C"/>
    <w:rsid w:val="00B80DDE"/>
    <w:rsid w:val="00B80E99"/>
    <w:rsid w:val="00B81BE6"/>
    <w:rsid w:val="00B81EF7"/>
    <w:rsid w:val="00B82671"/>
    <w:rsid w:val="00BA0956"/>
    <w:rsid w:val="00BA1498"/>
    <w:rsid w:val="00BA5182"/>
    <w:rsid w:val="00BB4581"/>
    <w:rsid w:val="00BB6F9C"/>
    <w:rsid w:val="00BD172D"/>
    <w:rsid w:val="00BD33BC"/>
    <w:rsid w:val="00BD4E3F"/>
    <w:rsid w:val="00BD527C"/>
    <w:rsid w:val="00BD5CE7"/>
    <w:rsid w:val="00BD7917"/>
    <w:rsid w:val="00BE458E"/>
    <w:rsid w:val="00BE4B0B"/>
    <w:rsid w:val="00BF1977"/>
    <w:rsid w:val="00BF251B"/>
    <w:rsid w:val="00BF706A"/>
    <w:rsid w:val="00C004E5"/>
    <w:rsid w:val="00C01C57"/>
    <w:rsid w:val="00C03207"/>
    <w:rsid w:val="00C03CC5"/>
    <w:rsid w:val="00C03CF7"/>
    <w:rsid w:val="00C0648B"/>
    <w:rsid w:val="00C076EA"/>
    <w:rsid w:val="00C100A7"/>
    <w:rsid w:val="00C1355E"/>
    <w:rsid w:val="00C1730D"/>
    <w:rsid w:val="00C26F99"/>
    <w:rsid w:val="00C27410"/>
    <w:rsid w:val="00C326EF"/>
    <w:rsid w:val="00C35F9D"/>
    <w:rsid w:val="00C444EA"/>
    <w:rsid w:val="00C506CD"/>
    <w:rsid w:val="00C520AA"/>
    <w:rsid w:val="00C52366"/>
    <w:rsid w:val="00C5367A"/>
    <w:rsid w:val="00C63677"/>
    <w:rsid w:val="00C65E58"/>
    <w:rsid w:val="00C70346"/>
    <w:rsid w:val="00C7764F"/>
    <w:rsid w:val="00C80AB4"/>
    <w:rsid w:val="00C83490"/>
    <w:rsid w:val="00C84F9B"/>
    <w:rsid w:val="00C93C20"/>
    <w:rsid w:val="00C93DF3"/>
    <w:rsid w:val="00C94801"/>
    <w:rsid w:val="00CA12FB"/>
    <w:rsid w:val="00CA269D"/>
    <w:rsid w:val="00CA394E"/>
    <w:rsid w:val="00CA7BC6"/>
    <w:rsid w:val="00CB16B8"/>
    <w:rsid w:val="00CB5105"/>
    <w:rsid w:val="00CB6AA9"/>
    <w:rsid w:val="00CB79B7"/>
    <w:rsid w:val="00CC0AEF"/>
    <w:rsid w:val="00CC2FC9"/>
    <w:rsid w:val="00CC5552"/>
    <w:rsid w:val="00CD01AC"/>
    <w:rsid w:val="00CD39F9"/>
    <w:rsid w:val="00CD7311"/>
    <w:rsid w:val="00CD7679"/>
    <w:rsid w:val="00CE1633"/>
    <w:rsid w:val="00CE1854"/>
    <w:rsid w:val="00CE38FB"/>
    <w:rsid w:val="00CE78AA"/>
    <w:rsid w:val="00CF3410"/>
    <w:rsid w:val="00CF3861"/>
    <w:rsid w:val="00CF4B27"/>
    <w:rsid w:val="00D04044"/>
    <w:rsid w:val="00D0565D"/>
    <w:rsid w:val="00D109AF"/>
    <w:rsid w:val="00D11596"/>
    <w:rsid w:val="00D125EA"/>
    <w:rsid w:val="00D16844"/>
    <w:rsid w:val="00D20A8C"/>
    <w:rsid w:val="00D25573"/>
    <w:rsid w:val="00D26588"/>
    <w:rsid w:val="00D2718D"/>
    <w:rsid w:val="00D40497"/>
    <w:rsid w:val="00D42123"/>
    <w:rsid w:val="00D50E48"/>
    <w:rsid w:val="00D5362D"/>
    <w:rsid w:val="00D53DC0"/>
    <w:rsid w:val="00D53DEB"/>
    <w:rsid w:val="00D61138"/>
    <w:rsid w:val="00D6317C"/>
    <w:rsid w:val="00D713BC"/>
    <w:rsid w:val="00D72636"/>
    <w:rsid w:val="00D77F53"/>
    <w:rsid w:val="00D8566F"/>
    <w:rsid w:val="00D8756F"/>
    <w:rsid w:val="00D90DDC"/>
    <w:rsid w:val="00D93956"/>
    <w:rsid w:val="00D947B4"/>
    <w:rsid w:val="00D967B7"/>
    <w:rsid w:val="00DA1675"/>
    <w:rsid w:val="00DA772D"/>
    <w:rsid w:val="00DA7827"/>
    <w:rsid w:val="00DB4200"/>
    <w:rsid w:val="00DC2084"/>
    <w:rsid w:val="00DC3512"/>
    <w:rsid w:val="00DC48B5"/>
    <w:rsid w:val="00DD6AF1"/>
    <w:rsid w:val="00DE0800"/>
    <w:rsid w:val="00DE11CD"/>
    <w:rsid w:val="00DE36E6"/>
    <w:rsid w:val="00DE516C"/>
    <w:rsid w:val="00DE67C5"/>
    <w:rsid w:val="00DF7E8C"/>
    <w:rsid w:val="00E0259C"/>
    <w:rsid w:val="00E026D7"/>
    <w:rsid w:val="00E05606"/>
    <w:rsid w:val="00E07581"/>
    <w:rsid w:val="00E11D1A"/>
    <w:rsid w:val="00E13E84"/>
    <w:rsid w:val="00E14AD5"/>
    <w:rsid w:val="00E34C50"/>
    <w:rsid w:val="00E352BF"/>
    <w:rsid w:val="00E35633"/>
    <w:rsid w:val="00E367DD"/>
    <w:rsid w:val="00E502F9"/>
    <w:rsid w:val="00E6083B"/>
    <w:rsid w:val="00E72427"/>
    <w:rsid w:val="00E725CE"/>
    <w:rsid w:val="00E80791"/>
    <w:rsid w:val="00E81DD6"/>
    <w:rsid w:val="00E82E12"/>
    <w:rsid w:val="00E86CEE"/>
    <w:rsid w:val="00E9213D"/>
    <w:rsid w:val="00E97047"/>
    <w:rsid w:val="00E9707B"/>
    <w:rsid w:val="00E97E51"/>
    <w:rsid w:val="00EA2EFE"/>
    <w:rsid w:val="00EA3627"/>
    <w:rsid w:val="00EA7518"/>
    <w:rsid w:val="00EB02A0"/>
    <w:rsid w:val="00EB2BED"/>
    <w:rsid w:val="00EC0518"/>
    <w:rsid w:val="00EC12DE"/>
    <w:rsid w:val="00EC5483"/>
    <w:rsid w:val="00EC6689"/>
    <w:rsid w:val="00ED3E27"/>
    <w:rsid w:val="00ED5A00"/>
    <w:rsid w:val="00ED6A59"/>
    <w:rsid w:val="00EE1093"/>
    <w:rsid w:val="00EE4CDE"/>
    <w:rsid w:val="00EF00FF"/>
    <w:rsid w:val="00EF5680"/>
    <w:rsid w:val="00EF716B"/>
    <w:rsid w:val="00F00339"/>
    <w:rsid w:val="00F04DCD"/>
    <w:rsid w:val="00F14490"/>
    <w:rsid w:val="00F14B73"/>
    <w:rsid w:val="00F16926"/>
    <w:rsid w:val="00F24FE1"/>
    <w:rsid w:val="00F32735"/>
    <w:rsid w:val="00F361D7"/>
    <w:rsid w:val="00F363FF"/>
    <w:rsid w:val="00F43E18"/>
    <w:rsid w:val="00F45884"/>
    <w:rsid w:val="00F51BE5"/>
    <w:rsid w:val="00F55565"/>
    <w:rsid w:val="00F61535"/>
    <w:rsid w:val="00F62694"/>
    <w:rsid w:val="00F63F33"/>
    <w:rsid w:val="00F72A23"/>
    <w:rsid w:val="00F7556E"/>
    <w:rsid w:val="00F843FE"/>
    <w:rsid w:val="00F850EF"/>
    <w:rsid w:val="00F851C3"/>
    <w:rsid w:val="00F878CC"/>
    <w:rsid w:val="00FA76AC"/>
    <w:rsid w:val="00FABBD7"/>
    <w:rsid w:val="00FB19B1"/>
    <w:rsid w:val="00FB5310"/>
    <w:rsid w:val="00FB63FE"/>
    <w:rsid w:val="00FB6F29"/>
    <w:rsid w:val="00FC61A5"/>
    <w:rsid w:val="00FC7038"/>
    <w:rsid w:val="00FC7259"/>
    <w:rsid w:val="00FD00AE"/>
    <w:rsid w:val="00FD08D5"/>
    <w:rsid w:val="00FD1591"/>
    <w:rsid w:val="00FD30C2"/>
    <w:rsid w:val="00FD5DD1"/>
    <w:rsid w:val="00FE3888"/>
    <w:rsid w:val="00FE3D56"/>
    <w:rsid w:val="00FE7AF1"/>
    <w:rsid w:val="00FF12EC"/>
    <w:rsid w:val="00FF15CD"/>
    <w:rsid w:val="018FAD94"/>
    <w:rsid w:val="01914061"/>
    <w:rsid w:val="01A2E2DA"/>
    <w:rsid w:val="01BBEDEE"/>
    <w:rsid w:val="02B622A5"/>
    <w:rsid w:val="02EF1EEC"/>
    <w:rsid w:val="04911B2B"/>
    <w:rsid w:val="05920D84"/>
    <w:rsid w:val="05EC7156"/>
    <w:rsid w:val="065AA304"/>
    <w:rsid w:val="07197D0A"/>
    <w:rsid w:val="072B641C"/>
    <w:rsid w:val="07A6B26C"/>
    <w:rsid w:val="0820C9D0"/>
    <w:rsid w:val="09C5AFED"/>
    <w:rsid w:val="0A71C9B7"/>
    <w:rsid w:val="0A74A7D7"/>
    <w:rsid w:val="0AEA7D24"/>
    <w:rsid w:val="0C1BEC2F"/>
    <w:rsid w:val="0C350B9A"/>
    <w:rsid w:val="0CAA7F2D"/>
    <w:rsid w:val="0CCBE680"/>
    <w:rsid w:val="0D853EEE"/>
    <w:rsid w:val="0D98996B"/>
    <w:rsid w:val="0E56A769"/>
    <w:rsid w:val="0E81013B"/>
    <w:rsid w:val="11A13BDD"/>
    <w:rsid w:val="14816B3B"/>
    <w:rsid w:val="14CC931F"/>
    <w:rsid w:val="14E6518D"/>
    <w:rsid w:val="1662BAAF"/>
    <w:rsid w:val="16CB7028"/>
    <w:rsid w:val="18A120DB"/>
    <w:rsid w:val="18D1CAF5"/>
    <w:rsid w:val="19662EC8"/>
    <w:rsid w:val="19782CCE"/>
    <w:rsid w:val="19982088"/>
    <w:rsid w:val="19E6351D"/>
    <w:rsid w:val="1A458734"/>
    <w:rsid w:val="1A958BBD"/>
    <w:rsid w:val="1B9AC231"/>
    <w:rsid w:val="1CF6889D"/>
    <w:rsid w:val="1D2F4119"/>
    <w:rsid w:val="1D546B54"/>
    <w:rsid w:val="1E4392D2"/>
    <w:rsid w:val="1EE7086F"/>
    <w:rsid w:val="205BFC6B"/>
    <w:rsid w:val="20EA461F"/>
    <w:rsid w:val="21143976"/>
    <w:rsid w:val="21670821"/>
    <w:rsid w:val="239FA71F"/>
    <w:rsid w:val="23A4A059"/>
    <w:rsid w:val="23F055AF"/>
    <w:rsid w:val="2417D92D"/>
    <w:rsid w:val="248A4EF2"/>
    <w:rsid w:val="251D26C5"/>
    <w:rsid w:val="2589ACC8"/>
    <w:rsid w:val="25D0EF2D"/>
    <w:rsid w:val="25D236FA"/>
    <w:rsid w:val="265D0292"/>
    <w:rsid w:val="268AC951"/>
    <w:rsid w:val="26E79BC9"/>
    <w:rsid w:val="27115CAA"/>
    <w:rsid w:val="283B11F3"/>
    <w:rsid w:val="28B99B8D"/>
    <w:rsid w:val="28C88B63"/>
    <w:rsid w:val="2900909B"/>
    <w:rsid w:val="2A345E41"/>
    <w:rsid w:val="2AA69C02"/>
    <w:rsid w:val="2AFD9333"/>
    <w:rsid w:val="2B0B4DA2"/>
    <w:rsid w:val="2C3B16F4"/>
    <w:rsid w:val="2C5D9835"/>
    <w:rsid w:val="2CE0844C"/>
    <w:rsid w:val="2DD8210A"/>
    <w:rsid w:val="2E0C2149"/>
    <w:rsid w:val="2E8D5DBF"/>
    <w:rsid w:val="2E8FB6E3"/>
    <w:rsid w:val="2F2FA647"/>
    <w:rsid w:val="2F9D5853"/>
    <w:rsid w:val="308D643B"/>
    <w:rsid w:val="3198808D"/>
    <w:rsid w:val="320EF2B6"/>
    <w:rsid w:val="327486D4"/>
    <w:rsid w:val="32A073DC"/>
    <w:rsid w:val="335F7E98"/>
    <w:rsid w:val="3530EB09"/>
    <w:rsid w:val="35817D09"/>
    <w:rsid w:val="36541AB4"/>
    <w:rsid w:val="36F681FA"/>
    <w:rsid w:val="39239ABB"/>
    <w:rsid w:val="39D9BE70"/>
    <w:rsid w:val="3A8A3CA5"/>
    <w:rsid w:val="3B10BBEB"/>
    <w:rsid w:val="3BF5982F"/>
    <w:rsid w:val="3BF953FF"/>
    <w:rsid w:val="3BFA4811"/>
    <w:rsid w:val="3C134930"/>
    <w:rsid w:val="3C4D2A32"/>
    <w:rsid w:val="3C95915C"/>
    <w:rsid w:val="3D06C1AB"/>
    <w:rsid w:val="3E06BD73"/>
    <w:rsid w:val="3E9E3233"/>
    <w:rsid w:val="3FBEB774"/>
    <w:rsid w:val="40965216"/>
    <w:rsid w:val="41269E57"/>
    <w:rsid w:val="4285FD77"/>
    <w:rsid w:val="43E11348"/>
    <w:rsid w:val="447FCA01"/>
    <w:rsid w:val="453B267C"/>
    <w:rsid w:val="45651407"/>
    <w:rsid w:val="45EA5727"/>
    <w:rsid w:val="468093F1"/>
    <w:rsid w:val="481F69C2"/>
    <w:rsid w:val="484EF164"/>
    <w:rsid w:val="4897F08C"/>
    <w:rsid w:val="48CC7BA3"/>
    <w:rsid w:val="49278F82"/>
    <w:rsid w:val="49E3D9A6"/>
    <w:rsid w:val="4CA4B6C9"/>
    <w:rsid w:val="4CB0FC2C"/>
    <w:rsid w:val="4CD9D310"/>
    <w:rsid w:val="4CF642BF"/>
    <w:rsid w:val="4D85C179"/>
    <w:rsid w:val="4D9D3E82"/>
    <w:rsid w:val="4DCCFDD3"/>
    <w:rsid w:val="4E36BC18"/>
    <w:rsid w:val="4E64CD84"/>
    <w:rsid w:val="4EA96BB3"/>
    <w:rsid w:val="4F5E1EDF"/>
    <w:rsid w:val="512FAC42"/>
    <w:rsid w:val="51EDFBC6"/>
    <w:rsid w:val="525749B5"/>
    <w:rsid w:val="52AE9F69"/>
    <w:rsid w:val="52E5912C"/>
    <w:rsid w:val="52ECD311"/>
    <w:rsid w:val="538F1E64"/>
    <w:rsid w:val="5467D945"/>
    <w:rsid w:val="54829807"/>
    <w:rsid w:val="549B723C"/>
    <w:rsid w:val="554E50EA"/>
    <w:rsid w:val="5563AA95"/>
    <w:rsid w:val="561649FF"/>
    <w:rsid w:val="5624742F"/>
    <w:rsid w:val="58638DCD"/>
    <w:rsid w:val="59A20F99"/>
    <w:rsid w:val="59CEB572"/>
    <w:rsid w:val="59D230F9"/>
    <w:rsid w:val="5A6323BB"/>
    <w:rsid w:val="5AD2C35C"/>
    <w:rsid w:val="5B43B533"/>
    <w:rsid w:val="5B4A3A7D"/>
    <w:rsid w:val="5C544A05"/>
    <w:rsid w:val="5D0D253F"/>
    <w:rsid w:val="5D3DC2E9"/>
    <w:rsid w:val="5EA0CB50"/>
    <w:rsid w:val="5ECEDCAE"/>
    <w:rsid w:val="5F764E87"/>
    <w:rsid w:val="61389561"/>
    <w:rsid w:val="61BF299C"/>
    <w:rsid w:val="6213A36F"/>
    <w:rsid w:val="628B19DD"/>
    <w:rsid w:val="62AE0E96"/>
    <w:rsid w:val="6356D2A7"/>
    <w:rsid w:val="637D6286"/>
    <w:rsid w:val="63C0BCD8"/>
    <w:rsid w:val="6401E7EB"/>
    <w:rsid w:val="64C2F2AF"/>
    <w:rsid w:val="65938AF4"/>
    <w:rsid w:val="66844F1C"/>
    <w:rsid w:val="671992E9"/>
    <w:rsid w:val="671C1863"/>
    <w:rsid w:val="688A2668"/>
    <w:rsid w:val="69755D0F"/>
    <w:rsid w:val="6A041324"/>
    <w:rsid w:val="6BD4427E"/>
    <w:rsid w:val="6C0C4D20"/>
    <w:rsid w:val="6C3BC9E4"/>
    <w:rsid w:val="6C9913B0"/>
    <w:rsid w:val="6D5300CD"/>
    <w:rsid w:val="6FED9C39"/>
    <w:rsid w:val="70A06826"/>
    <w:rsid w:val="70CFA140"/>
    <w:rsid w:val="71D05538"/>
    <w:rsid w:val="742464C9"/>
    <w:rsid w:val="74CF3D3B"/>
    <w:rsid w:val="74DDCC01"/>
    <w:rsid w:val="752FF729"/>
    <w:rsid w:val="760FC203"/>
    <w:rsid w:val="78976FB7"/>
    <w:rsid w:val="78A2D962"/>
    <w:rsid w:val="7901C5EA"/>
    <w:rsid w:val="7A3E3826"/>
    <w:rsid w:val="7A54CBF8"/>
    <w:rsid w:val="7B7742E2"/>
    <w:rsid w:val="7B97F9E1"/>
    <w:rsid w:val="7C5B121D"/>
    <w:rsid w:val="7C6AA70A"/>
    <w:rsid w:val="7CA9CC69"/>
    <w:rsid w:val="7D33F48E"/>
    <w:rsid w:val="7E11C2B1"/>
    <w:rsid w:val="7ED71CA6"/>
    <w:rsid w:val="7FE40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CFBF7"/>
  <w15:chartTrackingRefBased/>
  <w15:docId w15:val="{D853D692-DCDC-40BE-92A8-841B8CE62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0F00"/>
    <w:pPr>
      <w:keepNext/>
      <w:keepLines/>
      <w:spacing w:before="240" w:after="120" w:line="240" w:lineRule="auto"/>
      <w:outlineLvl w:val="0"/>
    </w:pPr>
    <w:rPr>
      <w:rFonts w:eastAsiaTheme="majorEastAsia" w:cstheme="majorBidi"/>
      <w:b/>
      <w:color w:val="522A6B"/>
      <w:sz w:val="48"/>
      <w:szCs w:val="32"/>
      <w:lang w:val="en-US"/>
    </w:rPr>
  </w:style>
  <w:style w:type="paragraph" w:styleId="Heading2">
    <w:name w:val="heading 2"/>
    <w:basedOn w:val="Normal"/>
    <w:next w:val="Normal"/>
    <w:link w:val="Heading2Char"/>
    <w:uiPriority w:val="9"/>
    <w:unhideWhenUsed/>
    <w:qFormat/>
    <w:rsid w:val="00AC0F00"/>
    <w:pPr>
      <w:keepNext/>
      <w:keepLines/>
      <w:spacing w:before="240" w:after="40" w:line="240" w:lineRule="auto"/>
      <w:outlineLvl w:val="1"/>
    </w:pPr>
    <w:rPr>
      <w:rFonts w:eastAsiaTheme="majorEastAsia" w:cstheme="majorBidi"/>
      <w:b/>
      <w:color w:val="522A6B"/>
      <w:sz w:val="28"/>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119"/>
    <w:rPr>
      <w:rFonts w:ascii="Asap" w:hAnsi="Asap" w:hint="default"/>
      <w:color w:val="2857A3"/>
      <w:u w:val="single"/>
      <w:shd w:val="clear" w:color="auto" w:fill="auto"/>
    </w:rPr>
  </w:style>
  <w:style w:type="character" w:styleId="Strong">
    <w:name w:val="Strong"/>
    <w:basedOn w:val="DefaultParagraphFont"/>
    <w:uiPriority w:val="22"/>
    <w:qFormat/>
    <w:rsid w:val="00217119"/>
    <w:rPr>
      <w:b/>
      <w:bCs/>
    </w:rPr>
  </w:style>
  <w:style w:type="paragraph" w:styleId="ListParagraph">
    <w:name w:val="List Paragraph"/>
    <w:basedOn w:val="Normal"/>
    <w:uiPriority w:val="34"/>
    <w:qFormat/>
    <w:rsid w:val="002C4E20"/>
    <w:pPr>
      <w:ind w:left="720"/>
      <w:contextualSpacing/>
    </w:pPr>
  </w:style>
  <w:style w:type="character" w:styleId="UnresolvedMention">
    <w:name w:val="Unresolved Mention"/>
    <w:basedOn w:val="DefaultParagraphFont"/>
    <w:uiPriority w:val="99"/>
    <w:semiHidden/>
    <w:unhideWhenUsed/>
    <w:rsid w:val="002C4E20"/>
    <w:rPr>
      <w:color w:val="605E5C"/>
      <w:shd w:val="clear" w:color="auto" w:fill="E1DFDD"/>
    </w:rPr>
  </w:style>
  <w:style w:type="character" w:styleId="FollowedHyperlink">
    <w:name w:val="FollowedHyperlink"/>
    <w:basedOn w:val="DefaultParagraphFont"/>
    <w:uiPriority w:val="99"/>
    <w:semiHidden/>
    <w:unhideWhenUsed/>
    <w:rsid w:val="002C4E20"/>
    <w:rPr>
      <w:color w:val="954F72" w:themeColor="followedHyperlink"/>
      <w:u w:val="single"/>
    </w:rPr>
  </w:style>
  <w:style w:type="paragraph" w:styleId="FootnoteText">
    <w:name w:val="footnote text"/>
    <w:basedOn w:val="Normal"/>
    <w:link w:val="FootnoteTextChar"/>
    <w:uiPriority w:val="99"/>
    <w:semiHidden/>
    <w:unhideWhenUsed/>
    <w:rsid w:val="000F65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65A7"/>
    <w:rPr>
      <w:sz w:val="20"/>
      <w:szCs w:val="20"/>
    </w:rPr>
  </w:style>
  <w:style w:type="character" w:styleId="FootnoteReference">
    <w:name w:val="footnote reference"/>
    <w:basedOn w:val="DefaultParagraphFont"/>
    <w:uiPriority w:val="99"/>
    <w:semiHidden/>
    <w:unhideWhenUsed/>
    <w:rsid w:val="000F65A7"/>
    <w:rPr>
      <w:vertAlign w:val="superscript"/>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455"/>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455"/>
  </w:style>
  <w:style w:type="table" w:styleId="TableGrid">
    <w:name w:val="Table Grid"/>
    <w:basedOn w:val="TableNormal"/>
    <w:rsid w:val="003F07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86CEE"/>
    <w:pPr>
      <w:spacing w:after="0" w:line="240" w:lineRule="auto"/>
    </w:pPr>
  </w:style>
  <w:style w:type="character" w:customStyle="1" w:styleId="Heading1Char">
    <w:name w:val="Heading 1 Char"/>
    <w:basedOn w:val="DefaultParagraphFont"/>
    <w:link w:val="Heading1"/>
    <w:uiPriority w:val="9"/>
    <w:rsid w:val="00AC0F00"/>
    <w:rPr>
      <w:rFonts w:eastAsiaTheme="majorEastAsia" w:cstheme="majorBidi"/>
      <w:b/>
      <w:color w:val="522A6B"/>
      <w:sz w:val="48"/>
      <w:szCs w:val="32"/>
      <w:lang w:val="en-US"/>
    </w:rPr>
  </w:style>
  <w:style w:type="character" w:customStyle="1" w:styleId="Heading2Char">
    <w:name w:val="Heading 2 Char"/>
    <w:basedOn w:val="DefaultParagraphFont"/>
    <w:link w:val="Heading2"/>
    <w:uiPriority w:val="9"/>
    <w:rsid w:val="00AC0F00"/>
    <w:rPr>
      <w:rFonts w:eastAsiaTheme="majorEastAsia" w:cstheme="majorBidi"/>
      <w:b/>
      <w:color w:val="522A6B"/>
      <w:sz w:val="28"/>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16515">
      <w:bodyDiv w:val="1"/>
      <w:marLeft w:val="0"/>
      <w:marRight w:val="0"/>
      <w:marTop w:val="0"/>
      <w:marBottom w:val="0"/>
      <w:divBdr>
        <w:top w:val="none" w:sz="0" w:space="0" w:color="auto"/>
        <w:left w:val="none" w:sz="0" w:space="0" w:color="auto"/>
        <w:bottom w:val="none" w:sz="0" w:space="0" w:color="auto"/>
        <w:right w:val="none" w:sz="0" w:space="0" w:color="auto"/>
      </w:divBdr>
      <w:divsChild>
        <w:div w:id="918447802">
          <w:marLeft w:val="0"/>
          <w:marRight w:val="0"/>
          <w:marTop w:val="0"/>
          <w:marBottom w:val="0"/>
          <w:divBdr>
            <w:top w:val="none" w:sz="0" w:space="0" w:color="auto"/>
            <w:left w:val="none" w:sz="0" w:space="0" w:color="auto"/>
            <w:bottom w:val="none" w:sz="0" w:space="0" w:color="auto"/>
            <w:right w:val="none" w:sz="0" w:space="0" w:color="auto"/>
          </w:divBdr>
          <w:divsChild>
            <w:div w:id="254751939">
              <w:marLeft w:val="0"/>
              <w:marRight w:val="0"/>
              <w:marTop w:val="0"/>
              <w:marBottom w:val="0"/>
              <w:divBdr>
                <w:top w:val="none" w:sz="0" w:space="0" w:color="auto"/>
                <w:left w:val="none" w:sz="0" w:space="0" w:color="auto"/>
                <w:bottom w:val="none" w:sz="0" w:space="0" w:color="auto"/>
                <w:right w:val="none" w:sz="0" w:space="0" w:color="auto"/>
              </w:divBdr>
              <w:divsChild>
                <w:div w:id="1303076938">
                  <w:marLeft w:val="0"/>
                  <w:marRight w:val="0"/>
                  <w:marTop w:val="0"/>
                  <w:marBottom w:val="0"/>
                  <w:divBdr>
                    <w:top w:val="none" w:sz="0" w:space="0" w:color="auto"/>
                    <w:left w:val="none" w:sz="0" w:space="0" w:color="auto"/>
                    <w:bottom w:val="none" w:sz="0" w:space="0" w:color="auto"/>
                    <w:right w:val="none" w:sz="0" w:space="0" w:color="auto"/>
                  </w:divBdr>
                  <w:divsChild>
                    <w:div w:id="1402482443">
                      <w:marLeft w:val="0"/>
                      <w:marRight w:val="0"/>
                      <w:marTop w:val="0"/>
                      <w:marBottom w:val="0"/>
                      <w:divBdr>
                        <w:top w:val="none" w:sz="0" w:space="0" w:color="auto"/>
                        <w:left w:val="none" w:sz="0" w:space="0" w:color="auto"/>
                        <w:bottom w:val="none" w:sz="0" w:space="0" w:color="auto"/>
                        <w:right w:val="none" w:sz="0" w:space="0" w:color="auto"/>
                      </w:divBdr>
                      <w:divsChild>
                        <w:div w:id="1651514899">
                          <w:marLeft w:val="0"/>
                          <w:marRight w:val="0"/>
                          <w:marTop w:val="0"/>
                          <w:marBottom w:val="0"/>
                          <w:divBdr>
                            <w:top w:val="none" w:sz="0" w:space="0" w:color="auto"/>
                            <w:left w:val="none" w:sz="0" w:space="0" w:color="auto"/>
                            <w:bottom w:val="none" w:sz="0" w:space="0" w:color="auto"/>
                            <w:right w:val="none" w:sz="0" w:space="0" w:color="auto"/>
                          </w:divBdr>
                          <w:divsChild>
                            <w:div w:id="1588928597">
                              <w:marLeft w:val="0"/>
                              <w:marRight w:val="0"/>
                              <w:marTop w:val="0"/>
                              <w:marBottom w:val="0"/>
                              <w:divBdr>
                                <w:top w:val="none" w:sz="0" w:space="0" w:color="auto"/>
                                <w:left w:val="none" w:sz="0" w:space="0" w:color="auto"/>
                                <w:bottom w:val="none" w:sz="0" w:space="0" w:color="auto"/>
                                <w:right w:val="none" w:sz="0" w:space="0" w:color="auto"/>
                              </w:divBdr>
                              <w:divsChild>
                                <w:div w:id="3324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olunteersweek.org/wp-content/uploads/2019/02/volunteers_week_thank_you_cards_2019-1.pdf" TargetMode="External"/><Relationship Id="rId18" Type="http://schemas.openxmlformats.org/officeDocument/2006/relationships/hyperlink" Target="https://www.youtube.com/watch?v=B78hiUkxjSo&amp;t=9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olunteersweek.org/wp-content/uploads/2019/02/volunteers_week_certificate_2019.docx" TargetMode="External"/><Relationship Id="rId17" Type="http://schemas.openxmlformats.org/officeDocument/2006/relationships/hyperlink" Target="https://www.instagram.com/cambridgecvs/" TargetMode="External"/><Relationship Id="rId25" Type="http://schemas.openxmlformats.org/officeDocument/2006/relationships/image" Target="media/image6.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pinterest.co.uk/markcambridgecvs/volunteer-ads/" TargetMode="External"/><Relationship Id="rId20" Type="http://schemas.openxmlformats.org/officeDocument/2006/relationships/image" Target="media/image3.jpeg"/><Relationship Id="rId29" Type="http://schemas.openxmlformats.org/officeDocument/2006/relationships/hyperlink" Target="https://www.youtube.com/watch?v=XN8R-FUUgq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jpg"/><Relationship Id="rId32" Type="http://schemas.openxmlformats.org/officeDocument/2006/relationships/hyperlink" Target="https://biteable.com/" TargetMode="External"/><Relationship Id="rId5" Type="http://schemas.openxmlformats.org/officeDocument/2006/relationships/numbering" Target="numbering.xml"/><Relationship Id="rId15" Type="http://schemas.openxmlformats.org/officeDocument/2006/relationships/hyperlink" Target="https://volunteersweek.org/wp-content/uploads/2018/04/Volunteers-week-2018-twitter-banner-1.gif" TargetMode="External"/><Relationship Id="rId23" Type="http://schemas.openxmlformats.org/officeDocument/2006/relationships/footer" Target="footer1.xml"/><Relationship Id="rId28" Type="http://schemas.openxmlformats.org/officeDocument/2006/relationships/hyperlink" Target="https://unsplash.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youtube.com/watch?v=XN8R-FUUgq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profilepicframes/?selected_overlay_id=364574724145789" TargetMode="External"/><Relationship Id="rId22" Type="http://schemas.openxmlformats.org/officeDocument/2006/relationships/header" Target="header1.xml"/><Relationship Id="rId27" Type="http://schemas.openxmlformats.org/officeDocument/2006/relationships/footer" Target="footer2.xml"/><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volunteersweek.org/" TargetMode="External"/><Relationship Id="rId2" Type="http://schemas.openxmlformats.org/officeDocument/2006/relationships/hyperlink" Target="https://wcva.cymru/i-work-with-volunteers/" TargetMode="External"/><Relationship Id="rId1" Type="http://schemas.openxmlformats.org/officeDocument/2006/relationships/hyperlink" Target="https://data.ncvo.org.uk/volunteering/" TargetMode="External"/><Relationship Id="rId4" Type="http://schemas.openxmlformats.org/officeDocument/2006/relationships/hyperlink" Target="https://wcva.cymru/i-work-with-volunt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9A8EA4A2DF6549922D6B0095171A17" ma:contentTypeVersion="13" ma:contentTypeDescription="Create a new document." ma:contentTypeScope="" ma:versionID="ebfbe6e89c63d73feb207c68acab5acf">
  <xsd:schema xmlns:xsd="http://www.w3.org/2001/XMLSchema" xmlns:xs="http://www.w3.org/2001/XMLSchema" xmlns:p="http://schemas.microsoft.com/office/2006/metadata/properties" xmlns:ns3="f2dc767e-6969-4e35-bb22-dc583e53cd39" xmlns:ns4="fafc0b85-1102-48ee-ae05-294a0065fe1d" targetNamespace="http://schemas.microsoft.com/office/2006/metadata/properties" ma:root="true" ma:fieldsID="54eac2d814c5c603ba690e11158df60d" ns3:_="" ns4:_="">
    <xsd:import namespace="f2dc767e-6969-4e35-bb22-dc583e53cd39"/>
    <xsd:import namespace="fafc0b85-1102-48ee-ae05-294a0065fe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c767e-6969-4e35-bb22-dc583e53c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c0b85-1102-48ee-ae05-294a0065fe1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90D87-CA12-40DF-A691-733344A8AE9D}">
  <ds:schemaRefs>
    <ds:schemaRef ds:uri="http://schemas.microsoft.com/sharepoint/v3/contenttype/forms"/>
  </ds:schemaRefs>
</ds:datastoreItem>
</file>

<file path=customXml/itemProps2.xml><?xml version="1.0" encoding="utf-8"?>
<ds:datastoreItem xmlns:ds="http://schemas.openxmlformats.org/officeDocument/2006/customXml" ds:itemID="{4C94F407-1B00-48F4-B23B-AAF7BEEEB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59A4BB-3DAF-41E7-8F88-63FDCF560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c767e-6969-4e35-bb22-dc583e53cd39"/>
    <ds:schemaRef ds:uri="fafc0b85-1102-48ee-ae05-294a0065f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458D5A-584D-42CA-BE72-BA2A0C95E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revorrow</dc:creator>
  <cp:keywords/>
  <dc:description/>
  <cp:lastModifiedBy>Kathryn Shepherdson</cp:lastModifiedBy>
  <cp:revision>2</cp:revision>
  <dcterms:created xsi:type="dcterms:W3CDTF">2020-05-15T11:37:00Z</dcterms:created>
  <dcterms:modified xsi:type="dcterms:W3CDTF">2020-05-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A8EA4A2DF6549922D6B0095171A17</vt:lpwstr>
  </property>
</Properties>
</file>